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82F24" w14:textId="0C36FBFF"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 </w:t>
      </w:r>
      <w:r w:rsidR="00B868EA" w:rsidRPr="008B156B">
        <w:rPr>
          <w:noProof w:val="0"/>
        </w:rPr>
        <w:t>v0.0.</w:t>
      </w:r>
      <w:r w:rsidR="00EA1B28">
        <w:rPr>
          <w:noProof w:val="0"/>
        </w:rPr>
        <w:t>4</w:t>
      </w:r>
      <w:r w:rsidR="00B868EA">
        <w:rPr>
          <w:noProof w:val="0"/>
        </w:rPr>
        <w:t xml:space="preserve"> (</w:t>
      </w:r>
      <w:r w:rsidR="00B868EA">
        <w:rPr>
          <w:noProof w:val="0"/>
          <w:sz w:val="32"/>
        </w:rPr>
        <w:t>2020-0</w:t>
      </w:r>
      <w:r w:rsidR="00E24C63">
        <w:rPr>
          <w:noProof w:val="0"/>
          <w:sz w:val="32"/>
        </w:rPr>
        <w:t>2</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5686DC5A" w14:textId="77777777" w:rsidR="00A95267" w:rsidRPr="00125B10" w:rsidRDefault="00A95267" w:rsidP="00A95267">
      <w:pPr>
        <w:pStyle w:val="ZT"/>
        <w:framePr w:w="10206" w:h="2328" w:hRule="exact" w:wrap="notBeside" w:hAnchor="page" w:x="880" w:y="7094"/>
        <w:jc w:val="both"/>
      </w:pPr>
      <w:r w:rsidRPr="00125B10">
        <w:t>Smart Contracts in Telco Permissioned Distributed Ledgers — System Architecture and Functional Specification</w:t>
      </w:r>
    </w:p>
    <w:p w14:paraId="0EC054BF" w14:textId="77777777" w:rsidR="00A95267" w:rsidRDefault="00A95267" w:rsidP="00A95267">
      <w:pPr>
        <w:pStyle w:val="ZT"/>
        <w:framePr w:w="10206" w:h="2328" w:hRule="exact" w:wrap="notBeside" w:hAnchor="page" w:x="880" w:y="7094"/>
        <w:rPr>
          <w:rStyle w:val="ZGSM"/>
        </w:rPr>
      </w:pPr>
      <w:r>
        <w:rPr>
          <w:rStyle w:val="ZGSM"/>
        </w:rPr>
        <w:t xml:space="preserve">Release  </w:t>
      </w:r>
    </w:p>
    <w:p w14:paraId="5E790247" w14:textId="77777777" w:rsidR="00125B10" w:rsidRPr="008B156B" w:rsidRDefault="00125B10" w:rsidP="00484E99">
      <w:pPr>
        <w:pStyle w:val="ZT"/>
        <w:framePr w:w="10206" w:h="2328"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7"/>
          <w:footerReference w:type="default" r:id="rId8"/>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8B156B" w:rsidRDefault="00484E99" w:rsidP="00BE754D">
      <w:pPr>
        <w:pStyle w:val="FP"/>
        <w:framePr w:wrap="notBeside" w:vAnchor="page" w:hAnchor="page" w:x="1156" w:y="5581"/>
        <w:spacing w:after="240"/>
        <w:ind w:left="2835" w:right="2835"/>
        <w:jc w:val="center"/>
        <w:rPr>
          <w:rFonts w:ascii="Arial" w:hAnsi="Arial"/>
          <w:b/>
          <w:i/>
        </w:rPr>
      </w:pPr>
      <w:bookmarkStart w:id="3" w:name="ETSIinfo"/>
      <w:r w:rsidRPr="008B156B">
        <w:rPr>
          <w:rFonts w:ascii="Arial" w:hAnsi="Arial"/>
          <w:b/>
          <w:i/>
        </w:rPr>
        <w:t>ETSI</w:t>
      </w:r>
    </w:p>
    <w:p w14:paraId="301CA3AC" w14:textId="77777777" w:rsidR="00484E99" w:rsidRPr="008B156B" w:rsidRDefault="00484E99" w:rsidP="00BE754D">
      <w:pPr>
        <w:pStyle w:val="FP"/>
        <w:framePr w:wrap="notBeside" w:vAnchor="page" w:hAnchor="page" w:x="1156" w:y="5581"/>
        <w:pBdr>
          <w:bottom w:val="single" w:sz="6" w:space="1" w:color="auto"/>
        </w:pBdr>
        <w:ind w:left="2835" w:right="2835"/>
        <w:jc w:val="center"/>
        <w:rPr>
          <w:rFonts w:ascii="Arial" w:hAnsi="Arial"/>
          <w:sz w:val="18"/>
        </w:rPr>
      </w:pPr>
      <w:r w:rsidRPr="008B156B">
        <w:rPr>
          <w:rFonts w:ascii="Arial" w:hAnsi="Arial"/>
          <w:sz w:val="18"/>
        </w:rPr>
        <w:t xml:space="preserve">650 Route des </w:t>
      </w:r>
      <w:proofErr w:type="spellStart"/>
      <w:r w:rsidRPr="008B156B">
        <w:rPr>
          <w:rFonts w:ascii="Arial" w:hAnsi="Arial"/>
          <w:sz w:val="18"/>
        </w:rPr>
        <w:t>Lucioles</w:t>
      </w:r>
      <w:proofErr w:type="spellEnd"/>
    </w:p>
    <w:p w14:paraId="55BFDAD8" w14:textId="77777777" w:rsidR="00484E99" w:rsidRPr="008B156B" w:rsidRDefault="00484E99" w:rsidP="00BE754D">
      <w:pPr>
        <w:pStyle w:val="FP"/>
        <w:framePr w:wrap="notBeside" w:vAnchor="page" w:hAnchor="page" w:x="1156" w:y="5581"/>
        <w:pBdr>
          <w:bottom w:val="single" w:sz="6" w:space="1" w:color="auto"/>
        </w:pBdr>
        <w:ind w:left="2835" w:right="2835"/>
        <w:jc w:val="center"/>
      </w:pPr>
      <w:r w:rsidRPr="008B156B">
        <w:rPr>
          <w:rFonts w:ascii="Arial" w:hAnsi="Arial"/>
          <w:sz w:val="18"/>
        </w:rPr>
        <w:t>F-06921 Sophia Antipolis Cedex - FRANCE</w:t>
      </w:r>
    </w:p>
    <w:p w14:paraId="3C3B76BF" w14:textId="77777777" w:rsidR="00484E99" w:rsidRPr="008B156B" w:rsidRDefault="00484E99" w:rsidP="00BE754D">
      <w:pPr>
        <w:pStyle w:val="FP"/>
        <w:framePr w:wrap="notBeside" w:vAnchor="page" w:hAnchor="page" w:x="1156" w:y="5581"/>
        <w:ind w:left="2835" w:right="2835"/>
        <w:jc w:val="center"/>
        <w:rPr>
          <w:rFonts w:ascii="Arial" w:hAnsi="Arial"/>
          <w:sz w:val="18"/>
        </w:rPr>
      </w:pPr>
    </w:p>
    <w:p w14:paraId="504754E7" w14:textId="77777777" w:rsidR="00484E99" w:rsidRPr="008B156B" w:rsidRDefault="00484E99" w:rsidP="00BE754D">
      <w:pPr>
        <w:pStyle w:val="FP"/>
        <w:framePr w:wrap="notBeside" w:vAnchor="page" w:hAnchor="page" w:x="1156" w:y="5581"/>
        <w:spacing w:after="20"/>
        <w:ind w:left="2835" w:right="2835"/>
        <w:jc w:val="center"/>
        <w:rPr>
          <w:rFonts w:ascii="Arial" w:hAnsi="Arial"/>
          <w:sz w:val="18"/>
        </w:rPr>
      </w:pPr>
      <w:r w:rsidRPr="008B156B">
        <w:rPr>
          <w:rFonts w:ascii="Arial" w:hAnsi="Arial"/>
          <w:sz w:val="18"/>
        </w:rPr>
        <w:t>Tel.: +33 4 92 94 42 00   Fax: +33 4 93 65 47 16</w:t>
      </w:r>
    </w:p>
    <w:p w14:paraId="5B9101C0" w14:textId="77777777" w:rsidR="00484E99" w:rsidRPr="008B156B" w:rsidRDefault="00484E99" w:rsidP="00BE754D">
      <w:pPr>
        <w:pStyle w:val="FP"/>
        <w:framePr w:wrap="notBeside" w:vAnchor="page" w:hAnchor="page" w:x="1156" w:y="5581"/>
        <w:ind w:left="2835" w:right="2835"/>
        <w:jc w:val="center"/>
        <w:rPr>
          <w:rFonts w:ascii="Arial" w:hAnsi="Arial"/>
          <w:sz w:val="15"/>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9"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0"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44019463" w14:textId="37FD3125" w:rsidR="00301216"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301216">
        <w:t>Intellectual Property Rights</w:t>
      </w:r>
      <w:r w:rsidR="00301216">
        <w:tab/>
      </w:r>
      <w:r w:rsidR="00301216">
        <w:fldChar w:fldCharType="begin"/>
      </w:r>
      <w:r w:rsidR="00301216">
        <w:instrText xml:space="preserve"> PAGEREF _Toc32911207 \h </w:instrText>
      </w:r>
      <w:r w:rsidR="00301216">
        <w:fldChar w:fldCharType="separate"/>
      </w:r>
      <w:r w:rsidR="00301216">
        <w:t>4</w:t>
      </w:r>
      <w:r w:rsidR="00301216">
        <w:fldChar w:fldCharType="end"/>
      </w:r>
    </w:p>
    <w:p w14:paraId="0BA67A67" w14:textId="434CCA40" w:rsidR="00301216" w:rsidRDefault="00301216">
      <w:pPr>
        <w:pStyle w:val="TOC1"/>
        <w:rPr>
          <w:rFonts w:asciiTheme="minorHAnsi" w:hAnsiTheme="minorHAnsi" w:cstheme="minorBidi"/>
          <w:sz w:val="24"/>
          <w:szCs w:val="24"/>
          <w:lang w:eastAsia="en-GB"/>
        </w:rPr>
      </w:pPr>
      <w:r>
        <w:t>Foreword</w:t>
      </w:r>
      <w:r>
        <w:tab/>
      </w:r>
      <w:r>
        <w:fldChar w:fldCharType="begin"/>
      </w:r>
      <w:r>
        <w:instrText xml:space="preserve"> PAGEREF _Toc32911208 \h </w:instrText>
      </w:r>
      <w:r>
        <w:fldChar w:fldCharType="separate"/>
      </w:r>
      <w:r>
        <w:t>4</w:t>
      </w:r>
      <w:r>
        <w:fldChar w:fldCharType="end"/>
      </w:r>
    </w:p>
    <w:p w14:paraId="0CB26C21" w14:textId="64A04E57" w:rsidR="00301216" w:rsidRDefault="00301216">
      <w:pPr>
        <w:pStyle w:val="TOC1"/>
        <w:rPr>
          <w:rFonts w:asciiTheme="minorHAnsi" w:hAnsiTheme="minorHAnsi" w:cstheme="minorBidi"/>
          <w:sz w:val="24"/>
          <w:szCs w:val="24"/>
          <w:lang w:eastAsia="en-GB"/>
        </w:rPr>
      </w:pPr>
      <w:r>
        <w:t>Modal verbs terminology</w:t>
      </w:r>
      <w:r>
        <w:tab/>
      </w:r>
      <w:r>
        <w:fldChar w:fldCharType="begin"/>
      </w:r>
      <w:r>
        <w:instrText xml:space="preserve"> PAGEREF _Toc32911209 \h </w:instrText>
      </w:r>
      <w:r>
        <w:fldChar w:fldCharType="separate"/>
      </w:r>
      <w:r>
        <w:t>4</w:t>
      </w:r>
      <w:r>
        <w:fldChar w:fldCharType="end"/>
      </w:r>
    </w:p>
    <w:p w14:paraId="33EAF5FF" w14:textId="63204251" w:rsidR="00301216" w:rsidRDefault="00301216">
      <w:pPr>
        <w:pStyle w:val="TOC1"/>
        <w:rPr>
          <w:rFonts w:asciiTheme="minorHAnsi" w:hAnsiTheme="minorHAnsi" w:cstheme="minorBidi"/>
          <w:sz w:val="24"/>
          <w:szCs w:val="24"/>
          <w:lang w:eastAsia="en-GB"/>
        </w:rPr>
      </w:pPr>
      <w:r>
        <w:t>Executive summary</w:t>
      </w:r>
      <w:r>
        <w:tab/>
      </w:r>
      <w:r>
        <w:fldChar w:fldCharType="begin"/>
      </w:r>
      <w:r>
        <w:instrText xml:space="preserve"> PAGEREF _Toc32911210 \h </w:instrText>
      </w:r>
      <w:r>
        <w:fldChar w:fldCharType="separate"/>
      </w:r>
      <w:r>
        <w:t>5</w:t>
      </w:r>
      <w:r>
        <w:fldChar w:fldCharType="end"/>
      </w:r>
    </w:p>
    <w:p w14:paraId="57EC0077" w14:textId="67F17459" w:rsidR="00301216" w:rsidRDefault="00301216">
      <w:pPr>
        <w:pStyle w:val="TOC1"/>
        <w:rPr>
          <w:rFonts w:asciiTheme="minorHAnsi" w:hAnsiTheme="minorHAnsi" w:cstheme="minorBidi"/>
          <w:sz w:val="24"/>
          <w:szCs w:val="24"/>
          <w:lang w:eastAsia="en-GB"/>
        </w:rPr>
      </w:pPr>
      <w:r>
        <w:t>Introduction</w:t>
      </w:r>
      <w:r>
        <w:tab/>
      </w:r>
      <w:r>
        <w:fldChar w:fldCharType="begin"/>
      </w:r>
      <w:r>
        <w:instrText xml:space="preserve"> PAGEREF _Toc32911211 \h </w:instrText>
      </w:r>
      <w:r>
        <w:fldChar w:fldCharType="separate"/>
      </w:r>
      <w:r>
        <w:t>5</w:t>
      </w:r>
      <w:r>
        <w:fldChar w:fldCharType="end"/>
      </w:r>
    </w:p>
    <w:p w14:paraId="13DAC45A" w14:textId="509605C5" w:rsidR="00301216" w:rsidRDefault="00301216">
      <w:pPr>
        <w:pStyle w:val="TOC1"/>
        <w:rPr>
          <w:rFonts w:asciiTheme="minorHAnsi" w:hAnsiTheme="minorHAnsi" w:cstheme="minorBidi"/>
          <w:sz w:val="24"/>
          <w:szCs w:val="24"/>
          <w:lang w:eastAsia="en-GB"/>
        </w:rPr>
      </w:pPr>
      <w:r>
        <w:t>1</w:t>
      </w:r>
      <w:r>
        <w:tab/>
        <w:t>Scope</w:t>
      </w:r>
      <w:r>
        <w:tab/>
      </w:r>
      <w:r>
        <w:fldChar w:fldCharType="begin"/>
      </w:r>
      <w:r>
        <w:instrText xml:space="preserve"> PAGEREF _Toc32911212 \h </w:instrText>
      </w:r>
      <w:r>
        <w:fldChar w:fldCharType="separate"/>
      </w:r>
      <w:r>
        <w:t>5</w:t>
      </w:r>
      <w:r>
        <w:fldChar w:fldCharType="end"/>
      </w:r>
    </w:p>
    <w:p w14:paraId="4AAB727B" w14:textId="31CEF137" w:rsidR="00301216" w:rsidRDefault="00301216">
      <w:pPr>
        <w:pStyle w:val="TOC1"/>
        <w:rPr>
          <w:rFonts w:asciiTheme="minorHAnsi" w:hAnsiTheme="minorHAnsi" w:cstheme="minorBidi"/>
          <w:sz w:val="24"/>
          <w:szCs w:val="24"/>
          <w:lang w:eastAsia="en-GB"/>
        </w:rPr>
      </w:pPr>
      <w:r>
        <w:t>2</w:t>
      </w:r>
      <w:r>
        <w:tab/>
        <w:t>References</w:t>
      </w:r>
      <w:r>
        <w:tab/>
      </w:r>
      <w:r>
        <w:fldChar w:fldCharType="begin"/>
      </w:r>
      <w:r>
        <w:instrText xml:space="preserve"> PAGEREF _Toc32911213 \h </w:instrText>
      </w:r>
      <w:r>
        <w:fldChar w:fldCharType="separate"/>
      </w:r>
      <w:r>
        <w:t>5</w:t>
      </w:r>
      <w:r>
        <w:fldChar w:fldCharType="end"/>
      </w:r>
    </w:p>
    <w:p w14:paraId="2E53C4F5" w14:textId="17139038" w:rsidR="00301216" w:rsidRDefault="00301216">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32911214 \h </w:instrText>
      </w:r>
      <w:r>
        <w:fldChar w:fldCharType="separate"/>
      </w:r>
      <w:r>
        <w:t>5</w:t>
      </w:r>
      <w:r>
        <w:fldChar w:fldCharType="end"/>
      </w:r>
    </w:p>
    <w:p w14:paraId="5EB7B089" w14:textId="2E5F86F0" w:rsidR="00301216" w:rsidRDefault="00301216">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32911215 \h </w:instrText>
      </w:r>
      <w:r>
        <w:fldChar w:fldCharType="separate"/>
      </w:r>
      <w:r>
        <w:t>5</w:t>
      </w:r>
      <w:r>
        <w:fldChar w:fldCharType="end"/>
      </w:r>
    </w:p>
    <w:p w14:paraId="47FC6730" w14:textId="7F22E42A" w:rsidR="00301216" w:rsidRDefault="00301216">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32911216 \h </w:instrText>
      </w:r>
      <w:r>
        <w:fldChar w:fldCharType="separate"/>
      </w:r>
      <w:r>
        <w:t>5</w:t>
      </w:r>
      <w:r>
        <w:fldChar w:fldCharType="end"/>
      </w:r>
    </w:p>
    <w:p w14:paraId="390F7A19" w14:textId="0D9D909E" w:rsidR="00301216" w:rsidRDefault="00301216">
      <w:pPr>
        <w:pStyle w:val="TOC2"/>
        <w:rPr>
          <w:rFonts w:asciiTheme="minorHAnsi" w:hAnsiTheme="minorHAnsi" w:cstheme="minorBidi"/>
          <w:sz w:val="24"/>
          <w:szCs w:val="24"/>
          <w:lang w:eastAsia="en-GB"/>
        </w:rPr>
      </w:pPr>
      <w:r>
        <w:t>3.1</w:t>
      </w:r>
      <w:r>
        <w:tab/>
        <w:t>Definitions</w:t>
      </w:r>
      <w:r>
        <w:tab/>
      </w:r>
      <w:r>
        <w:fldChar w:fldCharType="begin"/>
      </w:r>
      <w:r>
        <w:instrText xml:space="preserve"> PAGEREF _Toc32911217 \h </w:instrText>
      </w:r>
      <w:r>
        <w:fldChar w:fldCharType="separate"/>
      </w:r>
      <w:r>
        <w:t>5</w:t>
      </w:r>
      <w:r>
        <w:fldChar w:fldCharType="end"/>
      </w:r>
    </w:p>
    <w:p w14:paraId="21CBECDF" w14:textId="283B8BA9" w:rsidR="00301216" w:rsidRDefault="00301216">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32911218 \h </w:instrText>
      </w:r>
      <w:r>
        <w:fldChar w:fldCharType="separate"/>
      </w:r>
      <w:r>
        <w:t>5</w:t>
      </w:r>
      <w:r>
        <w:fldChar w:fldCharType="end"/>
      </w:r>
    </w:p>
    <w:p w14:paraId="274AEE0C" w14:textId="16D94859" w:rsidR="00301216" w:rsidRDefault="00301216">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32911219 \h </w:instrText>
      </w:r>
      <w:r>
        <w:fldChar w:fldCharType="separate"/>
      </w:r>
      <w:r>
        <w:t>5</w:t>
      </w:r>
      <w:r>
        <w:fldChar w:fldCharType="end"/>
      </w:r>
    </w:p>
    <w:p w14:paraId="009AFD55" w14:textId="47726426" w:rsidR="00301216" w:rsidRDefault="00301216">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32911220 \h </w:instrText>
      </w:r>
      <w:r>
        <w:fldChar w:fldCharType="separate"/>
      </w:r>
      <w:r>
        <w:t>5</w:t>
      </w:r>
      <w:r>
        <w:fldChar w:fldCharType="end"/>
      </w:r>
    </w:p>
    <w:p w14:paraId="54F5577B" w14:textId="5B202D20" w:rsidR="00301216" w:rsidRDefault="00301216">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32911221 \h </w:instrText>
      </w:r>
      <w:r>
        <w:fldChar w:fldCharType="separate"/>
      </w:r>
      <w:r>
        <w:t>6</w:t>
      </w:r>
      <w:r>
        <w:fldChar w:fldCharType="end"/>
      </w:r>
    </w:p>
    <w:p w14:paraId="6329ECF7" w14:textId="1178EFC9" w:rsidR="00301216" w:rsidRDefault="00301216">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32911222 \h </w:instrText>
      </w:r>
      <w:r>
        <w:fldChar w:fldCharType="separate"/>
      </w:r>
      <w:r>
        <w:t>7</w:t>
      </w:r>
      <w:r>
        <w:fldChar w:fldCharType="end"/>
      </w:r>
    </w:p>
    <w:p w14:paraId="5A749885" w14:textId="12CB73C8" w:rsidR="00301216" w:rsidRDefault="00301216">
      <w:pPr>
        <w:pStyle w:val="TOC2"/>
        <w:rPr>
          <w:rFonts w:asciiTheme="minorHAnsi" w:hAnsiTheme="minorHAnsi" w:cstheme="minorBidi"/>
          <w:sz w:val="24"/>
          <w:szCs w:val="24"/>
          <w:lang w:eastAsia="en-GB"/>
        </w:rPr>
      </w:pPr>
      <w:r>
        <w:t>5.1</w:t>
      </w:r>
      <w:r>
        <w:tab/>
        <w:t>Smart Contract Programming Paradigms</w:t>
      </w:r>
      <w:r>
        <w:tab/>
      </w:r>
      <w:r>
        <w:fldChar w:fldCharType="begin"/>
      </w:r>
      <w:r>
        <w:instrText xml:space="preserve"> PAGEREF _Toc32911223 \h </w:instrText>
      </w:r>
      <w:r>
        <w:fldChar w:fldCharType="separate"/>
      </w:r>
      <w:r>
        <w:t>7</w:t>
      </w:r>
      <w:r>
        <w:fldChar w:fldCharType="end"/>
      </w:r>
    </w:p>
    <w:p w14:paraId="460C0985" w14:textId="5B7AEF76" w:rsidR="00301216" w:rsidRDefault="00301216">
      <w:pPr>
        <w:pStyle w:val="TOC2"/>
        <w:rPr>
          <w:rFonts w:asciiTheme="minorHAnsi" w:hAnsiTheme="minorHAnsi" w:cstheme="minorBidi"/>
          <w:sz w:val="24"/>
          <w:szCs w:val="24"/>
          <w:lang w:eastAsia="en-GB"/>
        </w:rPr>
      </w:pPr>
      <w:r>
        <w:t>5.2</w:t>
      </w:r>
      <w:r>
        <w:tab/>
        <w:t>Introduction</w:t>
      </w:r>
      <w:r>
        <w:tab/>
      </w:r>
      <w:r>
        <w:fldChar w:fldCharType="begin"/>
      </w:r>
      <w:r>
        <w:instrText xml:space="preserve"> PAGEREF _Toc32911224 \h </w:instrText>
      </w:r>
      <w:r>
        <w:fldChar w:fldCharType="separate"/>
      </w:r>
      <w:r>
        <w:t>7</w:t>
      </w:r>
      <w:r>
        <w:fldChar w:fldCharType="end"/>
      </w:r>
    </w:p>
    <w:p w14:paraId="56D62009" w14:textId="3FA78066" w:rsidR="00301216" w:rsidRDefault="00301216">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32911225 \h </w:instrText>
      </w:r>
      <w:r>
        <w:fldChar w:fldCharType="separate"/>
      </w:r>
      <w:r>
        <w:t>7</w:t>
      </w:r>
      <w:r>
        <w:fldChar w:fldCharType="end"/>
      </w:r>
    </w:p>
    <w:p w14:paraId="6F97E89C" w14:textId="552535AA" w:rsidR="00301216" w:rsidRDefault="00301216">
      <w:pPr>
        <w:pStyle w:val="TOC3"/>
        <w:rPr>
          <w:rFonts w:asciiTheme="minorHAnsi" w:hAnsiTheme="minorHAnsi" w:cstheme="minorBidi"/>
          <w:sz w:val="24"/>
          <w:szCs w:val="24"/>
          <w:lang w:eastAsia="en-GB"/>
        </w:rPr>
      </w:pPr>
      <w:r>
        <w:t>5.2.2</w:t>
      </w:r>
      <w:r>
        <w:tab/>
        <w:t>Properties</w:t>
      </w:r>
      <w:r>
        <w:tab/>
      </w:r>
      <w:r>
        <w:fldChar w:fldCharType="begin"/>
      </w:r>
      <w:r>
        <w:instrText xml:space="preserve"> PAGEREF _Toc32911226 \h </w:instrText>
      </w:r>
      <w:r>
        <w:fldChar w:fldCharType="separate"/>
      </w:r>
      <w:r>
        <w:t>7</w:t>
      </w:r>
      <w:r>
        <w:fldChar w:fldCharType="end"/>
      </w:r>
    </w:p>
    <w:p w14:paraId="31C3A5BA" w14:textId="0D23C2E4" w:rsidR="00301216" w:rsidRDefault="00301216">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32911227 \h </w:instrText>
      </w:r>
      <w:r>
        <w:fldChar w:fldCharType="separate"/>
      </w:r>
      <w:r>
        <w:t>7</w:t>
      </w:r>
      <w:r>
        <w:fldChar w:fldCharType="end"/>
      </w:r>
    </w:p>
    <w:p w14:paraId="39B9B08E" w14:textId="07FCB373" w:rsidR="00301216" w:rsidRDefault="00301216">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32911228 \h </w:instrText>
      </w:r>
      <w:r>
        <w:fldChar w:fldCharType="separate"/>
      </w:r>
      <w:r>
        <w:t>7</w:t>
      </w:r>
      <w:r>
        <w:fldChar w:fldCharType="end"/>
      </w:r>
    </w:p>
    <w:p w14:paraId="23B70537" w14:textId="3A80EE82" w:rsidR="00301216" w:rsidRDefault="00301216">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32911229 \h </w:instrText>
      </w:r>
      <w:r>
        <w:fldChar w:fldCharType="separate"/>
      </w:r>
      <w:r>
        <w:t>7</w:t>
      </w:r>
      <w:r>
        <w:fldChar w:fldCharType="end"/>
      </w:r>
    </w:p>
    <w:p w14:paraId="3F4FC95A" w14:textId="16FCDF39" w:rsidR="00301216" w:rsidRDefault="00301216">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32911230 \h </w:instrText>
      </w:r>
      <w:r>
        <w:fldChar w:fldCharType="separate"/>
      </w:r>
      <w:r>
        <w:t>8</w:t>
      </w:r>
      <w:r>
        <w:fldChar w:fldCharType="end"/>
      </w:r>
    </w:p>
    <w:p w14:paraId="72EC4846" w14:textId="6402DB12" w:rsidR="00301216" w:rsidRDefault="00301216">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32911231 \h </w:instrText>
      </w:r>
      <w:r>
        <w:fldChar w:fldCharType="separate"/>
      </w:r>
      <w:r>
        <w:t>8</w:t>
      </w:r>
      <w:r>
        <w:fldChar w:fldCharType="end"/>
      </w:r>
    </w:p>
    <w:p w14:paraId="6D9DA9AD" w14:textId="68ED5665" w:rsidR="00301216" w:rsidRDefault="00301216">
      <w:pPr>
        <w:pStyle w:val="TOC2"/>
        <w:rPr>
          <w:rFonts w:asciiTheme="minorHAnsi" w:hAnsiTheme="minorHAnsi" w:cstheme="minorBidi"/>
          <w:sz w:val="24"/>
          <w:szCs w:val="24"/>
          <w:lang w:eastAsia="en-GB"/>
        </w:rPr>
      </w:pPr>
      <w:r>
        <w:t>5.3</w:t>
      </w:r>
      <w:r>
        <w:tab/>
        <w:t>Storage</w:t>
      </w:r>
      <w:r>
        <w:tab/>
      </w:r>
      <w:r>
        <w:fldChar w:fldCharType="begin"/>
      </w:r>
      <w:r>
        <w:instrText xml:space="preserve"> PAGEREF _Toc32911232 \h </w:instrText>
      </w:r>
      <w:r>
        <w:fldChar w:fldCharType="separate"/>
      </w:r>
      <w:r>
        <w:t>8</w:t>
      </w:r>
      <w:r>
        <w:fldChar w:fldCharType="end"/>
      </w:r>
    </w:p>
    <w:p w14:paraId="5483429D" w14:textId="158C2F91" w:rsidR="00301216" w:rsidRDefault="00301216">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32911233 \h </w:instrText>
      </w:r>
      <w:r>
        <w:fldChar w:fldCharType="separate"/>
      </w:r>
      <w:r>
        <w:t>8</w:t>
      </w:r>
      <w:r>
        <w:fldChar w:fldCharType="end"/>
      </w:r>
    </w:p>
    <w:p w14:paraId="4A9F691C" w14:textId="59AD5EDC" w:rsidR="00301216" w:rsidRDefault="00301216">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32911234 \h </w:instrText>
      </w:r>
      <w:r>
        <w:fldChar w:fldCharType="separate"/>
      </w:r>
      <w:r>
        <w:t>9</w:t>
      </w:r>
      <w:r>
        <w:fldChar w:fldCharType="end"/>
      </w:r>
    </w:p>
    <w:p w14:paraId="60903C79" w14:textId="013343E6" w:rsidR="00301216" w:rsidRDefault="00301216">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32911235 \h </w:instrText>
      </w:r>
      <w:r>
        <w:fldChar w:fldCharType="separate"/>
      </w:r>
      <w:r>
        <w:t>9</w:t>
      </w:r>
      <w:r>
        <w:fldChar w:fldCharType="end"/>
      </w:r>
    </w:p>
    <w:p w14:paraId="186CDDFA" w14:textId="50436202" w:rsidR="00301216" w:rsidRDefault="00301216">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32911236 \h </w:instrText>
      </w:r>
      <w:r>
        <w:fldChar w:fldCharType="separate"/>
      </w:r>
      <w:r>
        <w:t>9</w:t>
      </w:r>
      <w:r>
        <w:fldChar w:fldCharType="end"/>
      </w:r>
    </w:p>
    <w:p w14:paraId="238C8881" w14:textId="7AECD626" w:rsidR="00301216" w:rsidRDefault="00301216">
      <w:pPr>
        <w:pStyle w:val="TOC4"/>
        <w:rPr>
          <w:rFonts w:asciiTheme="minorHAnsi" w:hAnsiTheme="minorHAnsi" w:cstheme="minorBidi"/>
          <w:sz w:val="24"/>
          <w:szCs w:val="24"/>
          <w:lang w:eastAsia="en-GB"/>
        </w:rPr>
      </w:pPr>
      <w:r>
        <w:t>6.1.1.1</w:t>
      </w:r>
      <w:r>
        <w:tab/>
        <w:t>Draft template</w:t>
      </w:r>
      <w:r>
        <w:tab/>
      </w:r>
      <w:r>
        <w:fldChar w:fldCharType="begin"/>
      </w:r>
      <w:r>
        <w:instrText xml:space="preserve"> PAGEREF _Toc32911237 \h </w:instrText>
      </w:r>
      <w:r>
        <w:fldChar w:fldCharType="separate"/>
      </w:r>
      <w:r>
        <w:t>9</w:t>
      </w:r>
      <w:r>
        <w:fldChar w:fldCharType="end"/>
      </w:r>
    </w:p>
    <w:p w14:paraId="615D77AE" w14:textId="38215F71" w:rsidR="00301216" w:rsidRDefault="00301216">
      <w:pPr>
        <w:pStyle w:val="TOC4"/>
        <w:rPr>
          <w:rFonts w:asciiTheme="minorHAnsi" w:hAnsiTheme="minorHAnsi" w:cstheme="minorBidi"/>
          <w:sz w:val="24"/>
          <w:szCs w:val="24"/>
          <w:lang w:eastAsia="en-GB"/>
        </w:rPr>
      </w:pPr>
      <w:r>
        <w:t>6.1.1.2</w:t>
      </w:r>
      <w:r>
        <w:tab/>
        <w:t>Terms Negotiation</w:t>
      </w:r>
      <w:r>
        <w:tab/>
      </w:r>
      <w:r>
        <w:fldChar w:fldCharType="begin"/>
      </w:r>
      <w:r>
        <w:instrText xml:space="preserve"> PAGEREF _Toc32911238 \h </w:instrText>
      </w:r>
      <w:r>
        <w:fldChar w:fldCharType="separate"/>
      </w:r>
      <w:r>
        <w:t>9</w:t>
      </w:r>
      <w:r>
        <w:fldChar w:fldCharType="end"/>
      </w:r>
    </w:p>
    <w:p w14:paraId="59C53E9A" w14:textId="7D3C0D12" w:rsidR="00301216" w:rsidRDefault="00301216">
      <w:pPr>
        <w:pStyle w:val="TOC4"/>
        <w:rPr>
          <w:rFonts w:asciiTheme="minorHAnsi" w:hAnsiTheme="minorHAnsi" w:cstheme="minorBidi"/>
          <w:sz w:val="24"/>
          <w:szCs w:val="24"/>
          <w:lang w:eastAsia="en-GB"/>
        </w:rPr>
      </w:pPr>
      <w:r>
        <w:t>6.1.1.3</w:t>
      </w:r>
      <w:r>
        <w:tab/>
        <w:t>Compile Draft</w:t>
      </w:r>
      <w:r>
        <w:tab/>
      </w:r>
      <w:r>
        <w:fldChar w:fldCharType="begin"/>
      </w:r>
      <w:r>
        <w:instrText xml:space="preserve"> PAGEREF _Toc32911239 \h </w:instrText>
      </w:r>
      <w:r>
        <w:fldChar w:fldCharType="separate"/>
      </w:r>
      <w:r>
        <w:t>9</w:t>
      </w:r>
      <w:r>
        <w:fldChar w:fldCharType="end"/>
      </w:r>
    </w:p>
    <w:p w14:paraId="7EFF8577" w14:textId="630FFE23" w:rsidR="00301216" w:rsidRDefault="00301216">
      <w:pPr>
        <w:pStyle w:val="TOC4"/>
        <w:rPr>
          <w:rFonts w:asciiTheme="minorHAnsi" w:hAnsiTheme="minorHAnsi" w:cstheme="minorBidi"/>
          <w:sz w:val="24"/>
          <w:szCs w:val="24"/>
          <w:lang w:eastAsia="en-GB"/>
        </w:rPr>
      </w:pPr>
      <w:r>
        <w:t>6.1.1.4</w:t>
      </w:r>
      <w:r>
        <w:tab/>
        <w:t>Review</w:t>
      </w:r>
      <w:r>
        <w:tab/>
      </w:r>
      <w:r>
        <w:fldChar w:fldCharType="begin"/>
      </w:r>
      <w:r>
        <w:instrText xml:space="preserve"> PAGEREF _Toc32911240 \h </w:instrText>
      </w:r>
      <w:r>
        <w:fldChar w:fldCharType="separate"/>
      </w:r>
      <w:r>
        <w:t>9</w:t>
      </w:r>
      <w:r>
        <w:fldChar w:fldCharType="end"/>
      </w:r>
    </w:p>
    <w:p w14:paraId="2BB0192C" w14:textId="4FFCD399" w:rsidR="00301216" w:rsidRDefault="00301216">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32911241 \h </w:instrText>
      </w:r>
      <w:r>
        <w:fldChar w:fldCharType="separate"/>
      </w:r>
      <w:r>
        <w:t>9</w:t>
      </w:r>
      <w:r>
        <w:fldChar w:fldCharType="end"/>
      </w:r>
    </w:p>
    <w:p w14:paraId="1DC2790A" w14:textId="7E87E596" w:rsidR="00301216" w:rsidRDefault="00301216">
      <w:pPr>
        <w:pStyle w:val="TOC4"/>
        <w:rPr>
          <w:rFonts w:asciiTheme="minorHAnsi" w:hAnsiTheme="minorHAnsi" w:cstheme="minorBidi"/>
          <w:sz w:val="24"/>
          <w:szCs w:val="24"/>
          <w:lang w:eastAsia="en-GB"/>
        </w:rPr>
      </w:pPr>
      <w:r>
        <w:t>6.1.2.1</w:t>
      </w:r>
      <w:r>
        <w:tab/>
        <w:t>Code Verification</w:t>
      </w:r>
      <w:r>
        <w:tab/>
      </w:r>
      <w:r>
        <w:fldChar w:fldCharType="begin"/>
      </w:r>
      <w:r>
        <w:instrText xml:space="preserve"> PAGEREF _Toc32911242 \h </w:instrText>
      </w:r>
      <w:r>
        <w:fldChar w:fldCharType="separate"/>
      </w:r>
      <w:r>
        <w:t>9</w:t>
      </w:r>
      <w:r>
        <w:fldChar w:fldCharType="end"/>
      </w:r>
    </w:p>
    <w:p w14:paraId="48AA361F" w14:textId="41EFE20F" w:rsidR="00301216" w:rsidRDefault="00301216">
      <w:pPr>
        <w:pStyle w:val="TOC5"/>
        <w:rPr>
          <w:rFonts w:asciiTheme="minorHAnsi" w:hAnsiTheme="minorHAnsi" w:cstheme="minorBidi"/>
          <w:sz w:val="24"/>
          <w:szCs w:val="24"/>
          <w:lang w:eastAsia="en-GB"/>
        </w:rPr>
      </w:pPr>
      <w:r>
        <w:t>6.1.2.1.1</w:t>
      </w:r>
      <w:r>
        <w:tab/>
        <w:t>SC Analysers</w:t>
      </w:r>
      <w:r>
        <w:tab/>
      </w:r>
      <w:r>
        <w:fldChar w:fldCharType="begin"/>
      </w:r>
      <w:r>
        <w:instrText xml:space="preserve"> PAGEREF _Toc32911243 \h </w:instrText>
      </w:r>
      <w:r>
        <w:fldChar w:fldCharType="separate"/>
      </w:r>
      <w:r>
        <w:t>9</w:t>
      </w:r>
      <w:r>
        <w:fldChar w:fldCharType="end"/>
      </w:r>
    </w:p>
    <w:p w14:paraId="44EB13A9" w14:textId="3C2855C1" w:rsidR="00301216" w:rsidRDefault="00301216">
      <w:pPr>
        <w:pStyle w:val="TOC5"/>
        <w:rPr>
          <w:rFonts w:asciiTheme="minorHAnsi" w:hAnsiTheme="minorHAnsi" w:cstheme="minorBidi"/>
          <w:sz w:val="24"/>
          <w:szCs w:val="24"/>
          <w:lang w:eastAsia="en-GB"/>
        </w:rPr>
      </w:pPr>
      <w:r>
        <w:t>6.1.2.1.2</w:t>
      </w:r>
      <w:r>
        <w:tab/>
        <w:t>Testbeds</w:t>
      </w:r>
      <w:r>
        <w:tab/>
      </w:r>
      <w:r>
        <w:fldChar w:fldCharType="begin"/>
      </w:r>
      <w:r>
        <w:instrText xml:space="preserve"> PAGEREF _Toc32911244 \h </w:instrText>
      </w:r>
      <w:r>
        <w:fldChar w:fldCharType="separate"/>
      </w:r>
      <w:r>
        <w:t>9</w:t>
      </w:r>
      <w:r>
        <w:fldChar w:fldCharType="end"/>
      </w:r>
    </w:p>
    <w:p w14:paraId="095E106A" w14:textId="1AECDA61" w:rsidR="00301216" w:rsidRDefault="00301216">
      <w:pPr>
        <w:pStyle w:val="TOC3"/>
        <w:rPr>
          <w:rFonts w:asciiTheme="minorHAnsi" w:hAnsiTheme="minorHAnsi" w:cstheme="minorBidi"/>
          <w:sz w:val="24"/>
          <w:szCs w:val="24"/>
          <w:lang w:eastAsia="en-GB"/>
        </w:rPr>
      </w:pPr>
      <w:r>
        <w:t>6.1.3</w:t>
      </w:r>
      <w:r>
        <w:tab/>
        <w:t>Validation</w:t>
      </w:r>
      <w:r>
        <w:tab/>
      </w:r>
      <w:r>
        <w:fldChar w:fldCharType="begin"/>
      </w:r>
      <w:r>
        <w:instrText xml:space="preserve"> PAGEREF _Toc32911245 \h </w:instrText>
      </w:r>
      <w:r>
        <w:fldChar w:fldCharType="separate"/>
      </w:r>
      <w:r>
        <w:t>9</w:t>
      </w:r>
      <w:r>
        <w:fldChar w:fldCharType="end"/>
      </w:r>
    </w:p>
    <w:p w14:paraId="78A87A10" w14:textId="4C7EABA4" w:rsidR="00301216" w:rsidRDefault="00301216">
      <w:pPr>
        <w:pStyle w:val="TOC4"/>
        <w:rPr>
          <w:rFonts w:asciiTheme="minorHAnsi" w:hAnsiTheme="minorHAnsi" w:cstheme="minorBidi"/>
          <w:sz w:val="24"/>
          <w:szCs w:val="24"/>
          <w:lang w:eastAsia="en-GB"/>
        </w:rPr>
      </w:pPr>
      <w:r>
        <w:t>6.1.3.1</w:t>
      </w:r>
      <w:r>
        <w:tab/>
        <w:t>Code Testing</w:t>
      </w:r>
      <w:r>
        <w:tab/>
      </w:r>
      <w:r>
        <w:fldChar w:fldCharType="begin"/>
      </w:r>
      <w:r>
        <w:instrText xml:space="preserve"> PAGEREF _Toc32911246 \h </w:instrText>
      </w:r>
      <w:r>
        <w:fldChar w:fldCharType="separate"/>
      </w:r>
      <w:r>
        <w:t>9</w:t>
      </w:r>
      <w:r>
        <w:fldChar w:fldCharType="end"/>
      </w:r>
    </w:p>
    <w:p w14:paraId="725FA38F" w14:textId="59575539" w:rsidR="00301216" w:rsidRDefault="00301216">
      <w:pPr>
        <w:pStyle w:val="TOC4"/>
        <w:rPr>
          <w:rFonts w:asciiTheme="minorHAnsi" w:hAnsiTheme="minorHAnsi" w:cstheme="minorBidi"/>
          <w:sz w:val="24"/>
          <w:szCs w:val="24"/>
          <w:lang w:eastAsia="en-GB"/>
        </w:rPr>
      </w:pPr>
      <w:r>
        <w:t>6.1.3.2</w:t>
      </w:r>
      <w:r>
        <w:tab/>
        <w:t>Deployment and Execution Phase</w:t>
      </w:r>
      <w:r>
        <w:tab/>
      </w:r>
      <w:r>
        <w:fldChar w:fldCharType="begin"/>
      </w:r>
      <w:r>
        <w:instrText xml:space="preserve"> PAGEREF _Toc32911247 \h </w:instrText>
      </w:r>
      <w:r>
        <w:fldChar w:fldCharType="separate"/>
      </w:r>
      <w:r>
        <w:t>10</w:t>
      </w:r>
      <w:r>
        <w:fldChar w:fldCharType="end"/>
      </w:r>
    </w:p>
    <w:p w14:paraId="5A128694" w14:textId="3EA9A57A" w:rsidR="00301216" w:rsidRDefault="00301216">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32911248 \h </w:instrText>
      </w:r>
      <w:r>
        <w:fldChar w:fldCharType="separate"/>
      </w:r>
      <w:r>
        <w:t>10</w:t>
      </w:r>
      <w:r>
        <w:fldChar w:fldCharType="end"/>
      </w:r>
    </w:p>
    <w:p w14:paraId="13C1CFAF" w14:textId="2035D862" w:rsidR="00301216" w:rsidRDefault="00301216">
      <w:pPr>
        <w:pStyle w:val="TOC2"/>
        <w:rPr>
          <w:rFonts w:asciiTheme="minorHAnsi" w:hAnsiTheme="minorHAnsi" w:cstheme="minorBidi"/>
          <w:sz w:val="24"/>
          <w:szCs w:val="24"/>
          <w:lang w:eastAsia="en-GB"/>
        </w:rPr>
      </w:pPr>
      <w:r>
        <w:t>7.1</w:t>
      </w:r>
      <w:r>
        <w:tab/>
        <w:t>Reference Architecture</w:t>
      </w:r>
      <w:r>
        <w:tab/>
      </w:r>
      <w:r>
        <w:fldChar w:fldCharType="begin"/>
      </w:r>
      <w:r>
        <w:instrText xml:space="preserve"> PAGEREF _Toc32911249 \h </w:instrText>
      </w:r>
      <w:r>
        <w:fldChar w:fldCharType="separate"/>
      </w:r>
      <w:r>
        <w:t>10</w:t>
      </w:r>
      <w:r>
        <w:fldChar w:fldCharType="end"/>
      </w:r>
    </w:p>
    <w:p w14:paraId="0D491FFA" w14:textId="731A1F1B" w:rsidR="00301216" w:rsidRDefault="00301216">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32911250 \h </w:instrText>
      </w:r>
      <w:r>
        <w:fldChar w:fldCharType="separate"/>
      </w:r>
      <w:r>
        <w:t>10</w:t>
      </w:r>
      <w:r>
        <w:fldChar w:fldCharType="end"/>
      </w:r>
    </w:p>
    <w:p w14:paraId="495C8486" w14:textId="4C9B69A1" w:rsidR="00301216" w:rsidRDefault="00301216">
      <w:pPr>
        <w:pStyle w:val="TOC2"/>
        <w:rPr>
          <w:rFonts w:asciiTheme="minorHAnsi" w:hAnsiTheme="minorHAnsi" w:cstheme="minorBidi"/>
          <w:sz w:val="24"/>
          <w:szCs w:val="24"/>
          <w:lang w:eastAsia="en-GB"/>
        </w:rPr>
      </w:pPr>
      <w:r>
        <w:t>8.1</w:t>
      </w:r>
      <w:r>
        <w:tab/>
        <w:t>Regulatory Aspects</w:t>
      </w:r>
      <w:r>
        <w:tab/>
      </w:r>
      <w:r>
        <w:fldChar w:fldCharType="begin"/>
      </w:r>
      <w:r>
        <w:instrText xml:space="preserve"> PAGEREF _Toc32911251 \h </w:instrText>
      </w:r>
      <w:r>
        <w:fldChar w:fldCharType="separate"/>
      </w:r>
      <w:r>
        <w:t>10</w:t>
      </w:r>
      <w:r>
        <w:fldChar w:fldCharType="end"/>
      </w:r>
    </w:p>
    <w:p w14:paraId="7D54E630" w14:textId="6735C373" w:rsidR="00301216" w:rsidRDefault="00301216">
      <w:pPr>
        <w:pStyle w:val="TOC2"/>
        <w:rPr>
          <w:rFonts w:asciiTheme="minorHAnsi" w:hAnsiTheme="minorHAnsi" w:cstheme="minorBidi"/>
          <w:sz w:val="24"/>
          <w:szCs w:val="24"/>
          <w:lang w:eastAsia="en-GB"/>
        </w:rPr>
      </w:pPr>
      <w:r>
        <w:t>8.2</w:t>
      </w:r>
      <w:r>
        <w:tab/>
        <w:t>Security of the Contracts</w:t>
      </w:r>
      <w:r>
        <w:tab/>
      </w:r>
      <w:r>
        <w:fldChar w:fldCharType="begin"/>
      </w:r>
      <w:r>
        <w:instrText xml:space="preserve"> PAGEREF _Toc32911252 \h </w:instrText>
      </w:r>
      <w:r>
        <w:fldChar w:fldCharType="separate"/>
      </w:r>
      <w:r>
        <w:t>10</w:t>
      </w:r>
      <w:r>
        <w:fldChar w:fldCharType="end"/>
      </w:r>
    </w:p>
    <w:p w14:paraId="3D0FB3A7" w14:textId="2912B449" w:rsidR="00301216" w:rsidRDefault="00301216">
      <w:pPr>
        <w:pStyle w:val="TOC2"/>
        <w:rPr>
          <w:rFonts w:asciiTheme="minorHAnsi" w:hAnsiTheme="minorHAnsi" w:cstheme="minorBidi"/>
          <w:sz w:val="24"/>
          <w:szCs w:val="24"/>
          <w:lang w:eastAsia="en-GB"/>
        </w:rPr>
      </w:pPr>
      <w:r>
        <w:t>8.3</w:t>
      </w:r>
      <w:r>
        <w:tab/>
        <w:t xml:space="preserve">Enforceability </w:t>
      </w:r>
      <w:r>
        <w:tab/>
      </w:r>
      <w:r>
        <w:fldChar w:fldCharType="begin"/>
      </w:r>
      <w:r>
        <w:instrText xml:space="preserve"> PAGEREF _Toc32911253 \h </w:instrText>
      </w:r>
      <w:r>
        <w:fldChar w:fldCharType="separate"/>
      </w:r>
      <w:r>
        <w:t>10</w:t>
      </w:r>
      <w:r>
        <w:fldChar w:fldCharType="end"/>
      </w:r>
    </w:p>
    <w:p w14:paraId="1E6BDD05" w14:textId="5E030C7F" w:rsidR="00301216" w:rsidRDefault="00301216">
      <w:pPr>
        <w:pStyle w:val="TOC4"/>
        <w:rPr>
          <w:rFonts w:asciiTheme="minorHAnsi" w:hAnsiTheme="minorHAnsi" w:cstheme="minorBidi"/>
          <w:sz w:val="24"/>
          <w:szCs w:val="24"/>
          <w:lang w:eastAsia="en-GB"/>
        </w:rPr>
      </w:pPr>
      <w:r>
        <w:t>8.3.1.1</w:t>
      </w:r>
      <w:r>
        <w:tab/>
        <w:t>Introduction</w:t>
      </w:r>
      <w:r>
        <w:tab/>
      </w:r>
      <w:r>
        <w:fldChar w:fldCharType="begin"/>
      </w:r>
      <w:r>
        <w:instrText xml:space="preserve"> PAGEREF _Toc32911254 \h </w:instrText>
      </w:r>
      <w:r>
        <w:fldChar w:fldCharType="separate"/>
      </w:r>
      <w:r>
        <w:t>10</w:t>
      </w:r>
      <w:r>
        <w:fldChar w:fldCharType="end"/>
      </w:r>
    </w:p>
    <w:p w14:paraId="2B0ACA01" w14:textId="46375614" w:rsidR="00301216" w:rsidRDefault="00301216">
      <w:pPr>
        <w:pStyle w:val="TOC4"/>
        <w:rPr>
          <w:rFonts w:asciiTheme="minorHAnsi" w:hAnsiTheme="minorHAnsi" w:cstheme="minorBidi"/>
          <w:sz w:val="24"/>
          <w:szCs w:val="24"/>
          <w:lang w:eastAsia="en-GB"/>
        </w:rPr>
      </w:pPr>
      <w:r>
        <w:t>8.3.1.2</w:t>
      </w:r>
      <w:r>
        <w:tab/>
        <w:t>Expected role of the regulatory authority</w:t>
      </w:r>
      <w:r>
        <w:tab/>
      </w:r>
      <w:r>
        <w:fldChar w:fldCharType="begin"/>
      </w:r>
      <w:r>
        <w:instrText xml:space="preserve"> PAGEREF _Toc32911255 \h </w:instrText>
      </w:r>
      <w:r>
        <w:fldChar w:fldCharType="separate"/>
      </w:r>
      <w:r>
        <w:t>10</w:t>
      </w:r>
      <w:r>
        <w:fldChar w:fldCharType="end"/>
      </w:r>
    </w:p>
    <w:p w14:paraId="57F46340" w14:textId="7A7CB88C" w:rsidR="00301216" w:rsidRDefault="00301216">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32911256 \h </w:instrText>
      </w:r>
      <w:r>
        <w:fldChar w:fldCharType="separate"/>
      </w:r>
      <w:r>
        <w:t>10</w:t>
      </w:r>
      <w:r>
        <w:fldChar w:fldCharType="end"/>
      </w:r>
    </w:p>
    <w:p w14:paraId="559074C0" w14:textId="2D99E1AF" w:rsidR="00301216" w:rsidRDefault="00301216">
      <w:pPr>
        <w:pStyle w:val="TOC2"/>
        <w:rPr>
          <w:rFonts w:asciiTheme="minorHAnsi" w:hAnsiTheme="minorHAnsi" w:cstheme="minorBidi"/>
          <w:sz w:val="24"/>
          <w:szCs w:val="24"/>
          <w:lang w:eastAsia="en-GB"/>
        </w:rPr>
      </w:pPr>
      <w:r>
        <w:lastRenderedPageBreak/>
        <w:t>9.1</w:t>
      </w:r>
      <w:r>
        <w:tab/>
        <w:t>Inter and Intra system threats</w:t>
      </w:r>
      <w:r>
        <w:tab/>
      </w:r>
      <w:r>
        <w:fldChar w:fldCharType="begin"/>
      </w:r>
      <w:r>
        <w:instrText xml:space="preserve"> PAGEREF _Toc32911257 \h </w:instrText>
      </w:r>
      <w:r>
        <w:fldChar w:fldCharType="separate"/>
      </w:r>
      <w:r>
        <w:t>10</w:t>
      </w:r>
      <w:r>
        <w:fldChar w:fldCharType="end"/>
      </w:r>
    </w:p>
    <w:p w14:paraId="21DBD62C" w14:textId="58F637F1" w:rsidR="00301216" w:rsidRDefault="00301216">
      <w:pPr>
        <w:pStyle w:val="TOC2"/>
        <w:rPr>
          <w:rFonts w:asciiTheme="minorHAnsi" w:hAnsiTheme="minorHAnsi" w:cstheme="minorBidi"/>
          <w:sz w:val="24"/>
          <w:szCs w:val="24"/>
          <w:lang w:eastAsia="en-GB"/>
        </w:rPr>
      </w:pPr>
      <w:r>
        <w:t>9.2</w:t>
      </w:r>
      <w:r>
        <w:tab/>
        <w:t>Limitation</w:t>
      </w:r>
      <w:r>
        <w:tab/>
      </w:r>
      <w:r>
        <w:fldChar w:fldCharType="begin"/>
      </w:r>
      <w:r>
        <w:instrText xml:space="preserve"> PAGEREF _Toc32911258 \h </w:instrText>
      </w:r>
      <w:r>
        <w:fldChar w:fldCharType="separate"/>
      </w:r>
      <w:r>
        <w:t>10</w:t>
      </w:r>
      <w:r>
        <w:fldChar w:fldCharType="end"/>
      </w:r>
    </w:p>
    <w:p w14:paraId="09B42975" w14:textId="3ABA39A2" w:rsidR="00301216" w:rsidRDefault="00301216">
      <w:pPr>
        <w:pStyle w:val="TOC1"/>
        <w:rPr>
          <w:rFonts w:asciiTheme="minorHAnsi" w:hAnsiTheme="minorHAnsi" w:cstheme="minorBidi"/>
          <w:sz w:val="24"/>
          <w:szCs w:val="24"/>
          <w:lang w:eastAsia="en-GB"/>
        </w:rPr>
      </w:pPr>
      <w:r>
        <w:t>Annex A: Title of annex</w:t>
      </w:r>
      <w:r>
        <w:tab/>
      </w:r>
      <w:r>
        <w:fldChar w:fldCharType="begin"/>
      </w:r>
      <w:r>
        <w:instrText xml:space="preserve"> PAGEREF _Toc32911259 \h </w:instrText>
      </w:r>
      <w:r>
        <w:fldChar w:fldCharType="separate"/>
      </w:r>
      <w:r>
        <w:t>12</w:t>
      </w:r>
      <w:r>
        <w:fldChar w:fldCharType="end"/>
      </w:r>
    </w:p>
    <w:p w14:paraId="5FA72E51" w14:textId="0F37CD7D" w:rsidR="00301216" w:rsidRDefault="00301216">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32911260 \h </w:instrText>
      </w:r>
      <w:r>
        <w:fldChar w:fldCharType="separate"/>
      </w:r>
      <w:r>
        <w:t>13</w:t>
      </w:r>
      <w:r>
        <w:fldChar w:fldCharType="end"/>
      </w:r>
    </w:p>
    <w:p w14:paraId="2BA8B7D6" w14:textId="558CDA45" w:rsidR="00301216" w:rsidRDefault="00301216">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32911261 \h </w:instrText>
      </w:r>
      <w:r>
        <w:fldChar w:fldCharType="separate"/>
      </w:r>
      <w:r>
        <w:t>13</w:t>
      </w:r>
      <w:r>
        <w:fldChar w:fldCharType="end"/>
      </w:r>
    </w:p>
    <w:p w14:paraId="02A1617D" w14:textId="24D709C6" w:rsidR="00301216" w:rsidRDefault="00301216">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32911262 \h </w:instrText>
      </w:r>
      <w:r>
        <w:fldChar w:fldCharType="separate"/>
      </w:r>
      <w:r>
        <w:t>13</w:t>
      </w:r>
      <w:r>
        <w:fldChar w:fldCharType="end"/>
      </w:r>
    </w:p>
    <w:p w14:paraId="0425BC99" w14:textId="0196452E" w:rsidR="00301216" w:rsidRDefault="00301216">
      <w:pPr>
        <w:pStyle w:val="TOC9"/>
        <w:rPr>
          <w:rFonts w:asciiTheme="minorHAnsi" w:hAnsiTheme="minorHAnsi" w:cstheme="minorBidi"/>
          <w:b w:val="0"/>
          <w:sz w:val="24"/>
          <w:szCs w:val="24"/>
          <w:lang w:eastAsia="en-GB"/>
        </w:rPr>
      </w:pPr>
      <w:r>
        <w:t>Annex C: Bibliography</w:t>
      </w:r>
      <w:r>
        <w:tab/>
      </w:r>
      <w:r>
        <w:fldChar w:fldCharType="begin"/>
      </w:r>
      <w:r>
        <w:instrText xml:space="preserve"> PAGEREF _Toc32911263 \h </w:instrText>
      </w:r>
      <w:r>
        <w:fldChar w:fldCharType="separate"/>
      </w:r>
      <w:r>
        <w:t>14</w:t>
      </w:r>
      <w:r>
        <w:fldChar w:fldCharType="end"/>
      </w:r>
    </w:p>
    <w:p w14:paraId="36C0F84D" w14:textId="62961F3E" w:rsidR="00301216" w:rsidRDefault="00301216">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32911264 \h </w:instrText>
      </w:r>
      <w:r>
        <w:fldChar w:fldCharType="separate"/>
      </w:r>
      <w:r>
        <w:t>15</w:t>
      </w:r>
      <w:r>
        <w:fldChar w:fldCharType="end"/>
      </w:r>
    </w:p>
    <w:p w14:paraId="24026DB8" w14:textId="46B252D0" w:rsidR="00301216" w:rsidRDefault="00301216">
      <w:pPr>
        <w:pStyle w:val="TOC1"/>
        <w:rPr>
          <w:rFonts w:asciiTheme="minorHAnsi" w:hAnsiTheme="minorHAnsi" w:cstheme="minorBidi"/>
          <w:sz w:val="24"/>
          <w:szCs w:val="24"/>
          <w:lang w:eastAsia="en-GB"/>
        </w:rPr>
      </w:pPr>
      <w:r>
        <w:t>History</w:t>
      </w:r>
      <w:r>
        <w:tab/>
      </w:r>
      <w:r>
        <w:fldChar w:fldCharType="begin"/>
      </w:r>
      <w:r>
        <w:instrText xml:space="preserve"> PAGEREF _Toc32911265 \h </w:instrText>
      </w:r>
      <w:r>
        <w:fldChar w:fldCharType="separate"/>
      </w:r>
      <w:r>
        <w:t>16</w:t>
      </w:r>
      <w:r>
        <w:fldChar w:fldCharType="end"/>
      </w:r>
    </w:p>
    <w:p w14:paraId="64452D25" w14:textId="3894CF0C"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0DF34F70" w:rsidR="00101B1F" w:rsidRDefault="00101B1F" w:rsidP="00484E99">
      <w:pPr>
        <w:jc w:val="both"/>
      </w:pPr>
    </w:p>
    <w:p w14:paraId="4A3B21E7" w14:textId="1835FF74" w:rsidR="00101B1F" w:rsidRDefault="00101B1F" w:rsidP="00484E99">
      <w:pPr>
        <w:jc w:val="both"/>
      </w:pPr>
    </w:p>
    <w:p w14:paraId="6A95B3D2" w14:textId="33F75AC0" w:rsidR="00101B1F" w:rsidRDefault="00101B1F" w:rsidP="00484E99">
      <w:pPr>
        <w:jc w:val="both"/>
      </w:pPr>
    </w:p>
    <w:p w14:paraId="336148D3" w14:textId="42977009" w:rsidR="00101B1F" w:rsidRDefault="00101B1F" w:rsidP="00484E99">
      <w:pPr>
        <w:jc w:val="both"/>
      </w:pPr>
    </w:p>
    <w:p w14:paraId="46B1D5B2" w14:textId="77777777" w:rsidR="00101B1F" w:rsidRDefault="00101B1F" w:rsidP="00484E99">
      <w:pPr>
        <w:jc w:val="both"/>
      </w:pPr>
    </w:p>
    <w:p w14:paraId="73647F39" w14:textId="624F52D8" w:rsidR="00101B1F" w:rsidRDefault="00101B1F"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bookmarkStart w:id="14" w:name="_Toc32911207"/>
    </w:p>
    <w:p w14:paraId="55BA5EE0" w14:textId="054B8C9C" w:rsidR="00D626BF" w:rsidRPr="008B156B" w:rsidRDefault="00D626BF" w:rsidP="00082454">
      <w:pPr>
        <w:pStyle w:val="Heading1"/>
        <w:numPr>
          <w:ilvl w:val="0"/>
          <w:numId w:val="0"/>
        </w:numPr>
        <w:jc w:val="both"/>
        <w:rPr>
          <w:i/>
          <w:color w:val="76923C"/>
          <w:sz w:val="24"/>
          <w:szCs w:val="24"/>
        </w:rPr>
      </w:pPr>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1"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32911208"/>
      <w:bookmarkStart w:id="17" w:name="_Toc486250550"/>
      <w:bookmarkStart w:id="18" w:name="_Toc486251366"/>
      <w:bookmarkStart w:id="19" w:name="_Toc486253303"/>
      <w:bookmarkStart w:id="20" w:name="_Toc486253331"/>
      <w:bookmarkStart w:id="21" w:name="_Toc486322647"/>
      <w:bookmarkStart w:id="22" w:name="_Toc527621342"/>
      <w:bookmarkStart w:id="23" w:name="_Toc527622191"/>
      <w:r w:rsidRPr="008B156B">
        <w:t>Foreword</w:t>
      </w:r>
      <w:bookmarkEnd w:id="15"/>
      <w:bookmarkEnd w:id="16"/>
      <w:r w:rsidR="002E4F71" w:rsidRPr="008B156B">
        <w:t xml:space="preserve"> </w:t>
      </w:r>
      <w:bookmarkEnd w:id="17"/>
      <w:bookmarkEnd w:id="18"/>
      <w:bookmarkEnd w:id="19"/>
      <w:bookmarkEnd w:id="20"/>
      <w:bookmarkEnd w:id="21"/>
      <w:bookmarkEnd w:id="22"/>
      <w:bookmarkEnd w:id="23"/>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w:t>
      </w:r>
      <w:proofErr w:type="spellStart"/>
      <w:r w:rsidRPr="008B156B">
        <w:t>i</w:t>
      </w:r>
      <w:proofErr w:type="spellEnd"/>
      <w:r w:rsidRPr="008B156B">
        <w:t>&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32911209"/>
      <w:bookmarkStart w:id="28" w:name="_Toc486250552"/>
      <w:bookmarkStart w:id="29" w:name="_Toc486251368"/>
      <w:bookmarkStart w:id="30" w:name="_Toc486253305"/>
      <w:bookmarkStart w:id="31" w:name="_Toc486253333"/>
      <w:bookmarkStart w:id="32" w:name="_Toc486322649"/>
      <w:bookmarkStart w:id="33" w:name="_Toc527621343"/>
      <w:bookmarkStart w:id="34" w:name="_Toc527622192"/>
      <w:r w:rsidRPr="008B156B">
        <w:t>Modal verbs terminology</w:t>
      </w:r>
      <w:bookmarkEnd w:id="26"/>
      <w:bookmarkEnd w:id="27"/>
      <w:r w:rsidR="002E4F71" w:rsidRPr="008B156B">
        <w:t xml:space="preserve"> </w:t>
      </w:r>
      <w:bookmarkEnd w:id="28"/>
      <w:bookmarkEnd w:id="29"/>
      <w:bookmarkEnd w:id="30"/>
      <w:bookmarkEnd w:id="31"/>
      <w:bookmarkEnd w:id="32"/>
      <w:bookmarkEnd w:id="33"/>
      <w:bookmarkEnd w:id="34"/>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2"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32911210"/>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32911211"/>
      <w:r w:rsidRPr="008B156B">
        <w:lastRenderedPageBreak/>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32911212"/>
      <w:bookmarkStart w:id="56" w:name="_Toc486250555"/>
      <w:bookmarkStart w:id="57" w:name="_Toc486251371"/>
      <w:bookmarkStart w:id="58" w:name="_Toc486253308"/>
      <w:bookmarkStart w:id="59" w:name="_Toc486253336"/>
      <w:bookmarkStart w:id="60" w:name="_Toc486322652"/>
      <w:bookmarkStart w:id="61" w:name="_Toc527621346"/>
      <w:bookmarkStart w:id="62" w:name="_Toc527622195"/>
      <w:r w:rsidRPr="008B156B">
        <w:t>Scope</w:t>
      </w:r>
      <w:bookmarkEnd w:id="54"/>
      <w:bookmarkEnd w:id="55"/>
      <w:r w:rsidR="002E4F71" w:rsidRPr="008B156B">
        <w:t xml:space="preserve"> </w:t>
      </w:r>
      <w:bookmarkEnd w:id="56"/>
      <w:bookmarkEnd w:id="57"/>
      <w:bookmarkEnd w:id="58"/>
      <w:bookmarkEnd w:id="59"/>
      <w:bookmarkEnd w:id="60"/>
      <w:bookmarkEnd w:id="61"/>
      <w:bookmarkEnd w:id="62"/>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32911213"/>
      <w:r w:rsidRPr="008B156B">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32911214"/>
      <w:bookmarkStart w:id="75" w:name="_Toc486250558"/>
      <w:bookmarkStart w:id="76" w:name="_Toc486251374"/>
      <w:bookmarkStart w:id="77" w:name="_Toc486253311"/>
      <w:bookmarkStart w:id="78" w:name="_Toc486253339"/>
      <w:bookmarkStart w:id="79" w:name="_Toc486322655"/>
      <w:bookmarkStart w:id="80" w:name="_Toc527621348"/>
      <w:bookmarkStart w:id="81" w:name="_Toc527622197"/>
      <w:bookmarkStart w:id="82" w:name="_Toc527985033"/>
      <w:r w:rsidRPr="008B156B">
        <w:t>Normative references</w:t>
      </w:r>
      <w:bookmarkEnd w:id="73"/>
      <w:bookmarkEnd w:id="74"/>
      <w:r w:rsidR="00BA2171" w:rsidRPr="008B156B">
        <w:t xml:space="preserve"> </w:t>
      </w:r>
      <w:bookmarkEnd w:id="75"/>
      <w:bookmarkEnd w:id="76"/>
      <w:bookmarkEnd w:id="77"/>
      <w:bookmarkEnd w:id="78"/>
      <w:bookmarkEnd w:id="79"/>
      <w:bookmarkEnd w:id="80"/>
      <w:bookmarkEnd w:id="81"/>
      <w:bookmarkEnd w:id="82"/>
    </w:p>
    <w:p w14:paraId="49424832" w14:textId="624CEFAF" w:rsidR="009C2BEA" w:rsidRDefault="00122645" w:rsidP="00082454">
      <w:pPr>
        <w:pStyle w:val="Heading2"/>
      </w:pPr>
      <w:bookmarkStart w:id="83" w:name="_Toc451246119"/>
      <w:bookmarkStart w:id="84" w:name="_Toc32911215"/>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32911216"/>
      <w:bookmarkStart w:id="87" w:name="_Toc486250560"/>
      <w:bookmarkStart w:id="88" w:name="_Toc486251376"/>
      <w:bookmarkStart w:id="89" w:name="_Toc486253313"/>
      <w:bookmarkStart w:id="90" w:name="_Toc486253341"/>
      <w:bookmarkStart w:id="91" w:name="_Toc486322657"/>
      <w:bookmarkStart w:id="92" w:name="_Toc527621350"/>
      <w:bookmarkStart w:id="93" w:name="_Toc527622199"/>
      <w:r w:rsidRPr="008B156B">
        <w:tab/>
        <w:t>Definition</w:t>
      </w:r>
      <w:r w:rsidR="00267C93" w:rsidRPr="008B156B">
        <w:t xml:space="preserve"> of terms</w:t>
      </w:r>
      <w:r w:rsidRPr="008B156B">
        <w:t>, symbols and abbreviations</w:t>
      </w:r>
      <w:bookmarkEnd w:id="85"/>
      <w:bookmarkEnd w:id="86"/>
      <w:r w:rsidR="002E4F71" w:rsidRPr="008B156B">
        <w:t xml:space="preserve"> </w:t>
      </w:r>
      <w:bookmarkEnd w:id="87"/>
      <w:bookmarkEnd w:id="88"/>
      <w:bookmarkEnd w:id="89"/>
      <w:bookmarkEnd w:id="90"/>
      <w:bookmarkEnd w:id="91"/>
      <w:bookmarkEnd w:id="92"/>
      <w:bookmarkEnd w:id="93"/>
    </w:p>
    <w:p w14:paraId="23ECC9F1" w14:textId="1149751E" w:rsidR="005F7332" w:rsidRDefault="005F7332" w:rsidP="00082454">
      <w:pPr>
        <w:pStyle w:val="Heading2"/>
      </w:pPr>
      <w:bookmarkStart w:id="94" w:name="_Toc32911217"/>
      <w:bookmarkStart w:id="95" w:name="_Toc486250561"/>
      <w:bookmarkStart w:id="96" w:name="_Toc486251377"/>
      <w:bookmarkStart w:id="97" w:name="_Toc486253314"/>
      <w:bookmarkStart w:id="98" w:name="_Toc486253342"/>
      <w:bookmarkStart w:id="99" w:name="_Toc486322658"/>
      <w:bookmarkStart w:id="100" w:name="_Toc527621351"/>
      <w:bookmarkStart w:id="101" w:name="_Toc527622200"/>
      <w:r>
        <w:t>Definitions</w:t>
      </w:r>
      <w:bookmarkEnd w:id="94"/>
      <w:r>
        <w:t xml:space="preserve"> </w:t>
      </w:r>
    </w:p>
    <w:p w14:paraId="4E0BE0BE" w14:textId="7A554003" w:rsidR="005F7332" w:rsidRDefault="00122645" w:rsidP="00082454">
      <w:pPr>
        <w:pStyle w:val="Heading3"/>
      </w:pPr>
      <w:bookmarkStart w:id="102" w:name="_Toc32911218"/>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416A5E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09C1E1EA" w:rsidR="00082454" w:rsidRDefault="00082454" w:rsidP="00082454">
      <w:pPr>
        <w:pStyle w:val="Heading3"/>
      </w:pPr>
      <w:bookmarkStart w:id="103" w:name="_Toc32911219"/>
      <w:r>
        <w:t xml:space="preserve">On-chain Smart </w:t>
      </w:r>
      <w:bookmarkEnd w:id="103"/>
      <w:r w:rsidR="00FF76CA">
        <w:t>contract</w:t>
      </w:r>
    </w:p>
    <w:p w14:paraId="3595A85C" w14:textId="1BEA616B" w:rsidR="00122645" w:rsidRDefault="00082454" w:rsidP="00082454">
      <w:pPr>
        <w:pStyle w:val="Heading3"/>
      </w:pPr>
      <w:bookmarkStart w:id="104" w:name="_Toc32911220"/>
      <w:r>
        <w:t xml:space="preserve">Off-chain Smart </w:t>
      </w:r>
      <w:bookmarkStart w:id="105" w:name="_Toc451246124"/>
      <w:bookmarkStart w:id="106" w:name="_Toc486250563"/>
      <w:bookmarkStart w:id="107" w:name="_Toc486251379"/>
      <w:bookmarkStart w:id="108" w:name="_Toc486253316"/>
      <w:bookmarkStart w:id="109" w:name="_Toc486253344"/>
      <w:bookmarkStart w:id="110" w:name="_Toc486322660"/>
      <w:bookmarkStart w:id="111" w:name="_Toc527621353"/>
      <w:bookmarkStart w:id="112" w:name="_Toc527622202"/>
      <w:bookmarkEnd w:id="95"/>
      <w:bookmarkEnd w:id="96"/>
      <w:bookmarkEnd w:id="97"/>
      <w:bookmarkEnd w:id="98"/>
      <w:bookmarkEnd w:id="99"/>
      <w:bookmarkEnd w:id="100"/>
      <w:bookmarkEnd w:id="101"/>
      <w:bookmarkEnd w:id="104"/>
      <w:r w:rsidR="00FF76CA">
        <w:t>contract</w:t>
      </w:r>
    </w:p>
    <w:p w14:paraId="09A81633" w14:textId="10DAA191" w:rsidR="00FA2C89" w:rsidRDefault="00FA2C89" w:rsidP="00FA2C89">
      <w:pPr>
        <w:rPr>
          <w:lang w:eastAsia="en-US"/>
        </w:rPr>
      </w:pPr>
    </w:p>
    <w:p w14:paraId="2E74EA07" w14:textId="20A9D49C" w:rsidR="00FA2C89" w:rsidRDefault="00FA2C89" w:rsidP="00FA2C89">
      <w:pPr>
        <w:rPr>
          <w:lang w:eastAsia="en-US"/>
        </w:rPr>
      </w:pPr>
    </w:p>
    <w:p w14:paraId="2E4E22F0" w14:textId="77777777" w:rsidR="00FA2C89" w:rsidRPr="009512CF" w:rsidRDefault="00FA2C89" w:rsidP="009512CF">
      <w:pPr>
        <w:rPr>
          <w:lang w:eastAsia="en-US"/>
        </w:rPr>
      </w:pPr>
    </w:p>
    <w:p w14:paraId="3B53C55D" w14:textId="77777777" w:rsidR="00082454" w:rsidRPr="00082454" w:rsidRDefault="00082454" w:rsidP="00082454"/>
    <w:p w14:paraId="2F03AEBC" w14:textId="5E544E8B" w:rsidR="00775ED4" w:rsidRPr="00775ED4" w:rsidRDefault="009C2BEA" w:rsidP="00082454">
      <w:pPr>
        <w:pStyle w:val="Heading1"/>
        <w:jc w:val="both"/>
      </w:pPr>
      <w:bookmarkStart w:id="113" w:name="_Toc32911221"/>
      <w:r w:rsidRPr="008B156B">
        <w:lastRenderedPageBreak/>
        <w:tab/>
        <w:t>Abbreviations</w:t>
      </w:r>
      <w:bookmarkEnd w:id="105"/>
      <w:bookmarkEnd w:id="113"/>
      <w:r w:rsidR="00BA2171" w:rsidRPr="008B156B">
        <w:t xml:space="preserve"> </w:t>
      </w:r>
      <w:bookmarkEnd w:id="106"/>
      <w:bookmarkEnd w:id="107"/>
      <w:bookmarkEnd w:id="108"/>
      <w:bookmarkEnd w:id="109"/>
      <w:bookmarkEnd w:id="110"/>
      <w:bookmarkEnd w:id="111"/>
      <w:bookmarkEnd w:id="112"/>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Default="00775ED4" w:rsidP="00775ED4">
      <w:pPr>
        <w:rPr>
          <w:lang w:val="en-US"/>
        </w:rPr>
      </w:pPr>
      <w:r>
        <w:rPr>
          <w:lang w:val="en-US"/>
        </w:rPr>
        <w:t>EBSI: European Blockchain Servi</w:t>
      </w:r>
      <w:r w:rsidR="004E02B2">
        <w:rPr>
          <w:lang w:val="en-US"/>
        </w:rPr>
        <w:t>c</w:t>
      </w:r>
      <w:r>
        <w:rPr>
          <w:lang w:val="en-US"/>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8C9BFA" w14:textId="77777777"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53D76399" w:rsidR="00122645" w:rsidRDefault="00CC1EF8" w:rsidP="00484E99">
      <w:pPr>
        <w:rPr>
          <w:lang w:val="en-US"/>
        </w:rPr>
      </w:pPr>
      <w:r>
        <w:rPr>
          <w:lang w:val="en-US"/>
        </w:rPr>
        <w:t>UNE: Spanish Association for Standardization.</w:t>
      </w:r>
    </w:p>
    <w:p w14:paraId="0914BE6D" w14:textId="2D17FB23" w:rsidR="00F77E1E" w:rsidRDefault="00F77E1E" w:rsidP="00484E99">
      <w:pPr>
        <w:rPr>
          <w:lang w:val="en-US"/>
        </w:rPr>
      </w:pPr>
    </w:p>
    <w:p w14:paraId="0C0A33C7" w14:textId="05A377A9" w:rsidR="00F77E1E" w:rsidRDefault="00F77E1E" w:rsidP="00484E99">
      <w:pPr>
        <w:rPr>
          <w:lang w:val="en-US"/>
        </w:rPr>
      </w:pPr>
    </w:p>
    <w:p w14:paraId="6B325161" w14:textId="247F7DCC" w:rsidR="00F77E1E" w:rsidRDefault="00F77E1E" w:rsidP="00484E99">
      <w:pPr>
        <w:rPr>
          <w:lang w:val="en-US"/>
        </w:rPr>
      </w:pPr>
    </w:p>
    <w:p w14:paraId="4A09BFF8" w14:textId="4771573D" w:rsidR="00FA2C89" w:rsidRDefault="00FA2C89" w:rsidP="00484E99">
      <w:pPr>
        <w:rPr>
          <w:lang w:val="en-US"/>
        </w:rPr>
      </w:pPr>
    </w:p>
    <w:p w14:paraId="622CA4C3" w14:textId="2CF5774F" w:rsidR="00FA2C89" w:rsidRDefault="00FA2C89" w:rsidP="00484E99">
      <w:pPr>
        <w:rPr>
          <w:lang w:val="en-US"/>
        </w:rPr>
      </w:pPr>
    </w:p>
    <w:p w14:paraId="5FEEDC7A" w14:textId="0714CF5F" w:rsidR="00FA2C89" w:rsidRDefault="00FA2C89" w:rsidP="00484E99">
      <w:pPr>
        <w:rPr>
          <w:lang w:val="en-US"/>
        </w:rPr>
      </w:pPr>
    </w:p>
    <w:p w14:paraId="44642BD5" w14:textId="77777777" w:rsidR="00FA2C89" w:rsidRDefault="00FA2C89" w:rsidP="00484E99">
      <w:pPr>
        <w:rPr>
          <w:lang w:val="en-US"/>
        </w:rPr>
      </w:pPr>
    </w:p>
    <w:p w14:paraId="7A19132B" w14:textId="1E5E3378" w:rsidR="00F77E1E" w:rsidRDefault="00F77E1E"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14" w:name="_Toc486250564"/>
      <w:bookmarkStart w:id="115" w:name="_Toc486251380"/>
      <w:bookmarkStart w:id="116" w:name="_Toc486253317"/>
      <w:bookmarkStart w:id="117" w:name="_Toc486253345"/>
      <w:bookmarkStart w:id="118" w:name="_Toc486322661"/>
      <w:bookmarkStart w:id="119" w:name="_Toc527621354"/>
      <w:bookmarkStart w:id="120" w:name="_Toc527622203"/>
      <w:bookmarkStart w:id="121" w:name="_Toc527985039"/>
      <w:bookmarkStart w:id="122" w:name="_Toc9263366"/>
      <w:bookmarkStart w:id="123" w:name="_Toc32911222"/>
      <w:r>
        <w:lastRenderedPageBreak/>
        <w:t xml:space="preserve">Introduction to </w:t>
      </w:r>
      <w:r w:rsidR="00C34D9C" w:rsidRPr="0095186F">
        <w:t>Smart Contracts</w:t>
      </w:r>
      <w:bookmarkEnd w:id="114"/>
      <w:bookmarkEnd w:id="115"/>
      <w:bookmarkEnd w:id="116"/>
      <w:bookmarkEnd w:id="117"/>
      <w:bookmarkEnd w:id="118"/>
      <w:bookmarkEnd w:id="119"/>
      <w:bookmarkEnd w:id="120"/>
      <w:bookmarkEnd w:id="121"/>
      <w:bookmarkEnd w:id="122"/>
      <w:bookmarkEnd w:id="123"/>
    </w:p>
    <w:p w14:paraId="7C5DDE80" w14:textId="77777777" w:rsidR="00D04E63" w:rsidRDefault="00D04E63" w:rsidP="00D04E63">
      <w:pPr>
        <w:pStyle w:val="Heading2"/>
      </w:pPr>
      <w:r>
        <w:t>Introduction</w:t>
      </w:r>
    </w:p>
    <w:p w14:paraId="382DE21E" w14:textId="77777777" w:rsidR="00D04E63" w:rsidRDefault="00D04E63" w:rsidP="00D04E63">
      <w:r>
        <w:t xml:space="preserve">In general, </w:t>
      </w:r>
      <w:proofErr w:type="gramStart"/>
      <w:r>
        <w:t>an</w:t>
      </w:r>
      <w:proofErr w:type="gramEnd"/>
      <w:r>
        <w:t xml:space="preserve"> computer program deployed on a PDL can be considered 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24" w:name="_Toc32911223"/>
      <w:r>
        <w:t>Smart Contract Programming Paradigms</w:t>
      </w:r>
      <w:bookmarkEnd w:id="124"/>
    </w:p>
    <w:p w14:paraId="610E334A" w14:textId="77777777" w:rsidR="00A245A0" w:rsidRDefault="00A245A0" w:rsidP="00A245A0">
      <w:r>
        <w:t>Any PDL general goal is the distributed managing of a common data repository defining a current global state. There is no assumption on the type of data stored. When such data is executable code, then the induced global state can be seen as the state of a distributed virtual machine. Any executable code stored on a PDL is dubbed a “Smart Contract” (SC).</w:t>
      </w:r>
    </w:p>
    <w:p w14:paraId="0ACFFB87" w14:textId="77777777" w:rsidR="009821E6" w:rsidRDefault="009821E6" w:rsidP="00082454">
      <w:pPr>
        <w:pStyle w:val="Heading3"/>
      </w:pPr>
      <w:bookmarkStart w:id="125" w:name="_Toc32911225"/>
      <w:r>
        <w:t>Object</w:t>
      </w:r>
      <w:r w:rsidR="008D316C">
        <w:t>-</w:t>
      </w:r>
      <w:r>
        <w:t>Oriented Paradigm</w:t>
      </w:r>
      <w:bookmarkEnd w:id="125"/>
    </w:p>
    <w:p w14:paraId="67F11427" w14:textId="1FFF9555" w:rsidR="009821E6" w:rsidRDefault="009821E6" w:rsidP="009821E6">
      <w:bookmarkStart w:id="126" w:name="__DdeLink__1469_827195581"/>
      <w:bookmarkEnd w:id="126"/>
      <w:r>
        <w:t>Historically</w:t>
      </w:r>
      <w:r w:rsidR="00FC3A06">
        <w:t>,</w:t>
      </w:r>
      <w:r>
        <w:t xml:space="preserve"> the main model adopted for SCs has been on the line of the traditional </w:t>
      </w:r>
      <w:proofErr w:type="gramStart"/>
      <w:r>
        <w:t>Object Oriented</w:t>
      </w:r>
      <w:proofErr w:type="gramEnd"/>
      <w:r>
        <w:t xml:space="preserve">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77777777" w:rsidR="009821E6" w:rsidRDefault="00B71242" w:rsidP="00173F8F">
      <w:pPr>
        <w:numPr>
          <w:ilvl w:val="0"/>
          <w:numId w:val="11"/>
        </w:numPr>
        <w:suppressAutoHyphens/>
      </w:pPr>
      <w:r>
        <w:t>Functions’</w:t>
      </w:r>
      <w:r w:rsidR="009821E6">
        <w:t xml:space="preserve"> definitions, specifying the set of actions allowed for the given SC with the appropriate scope modifiers, similarly to object methods.</w:t>
      </w:r>
    </w:p>
    <w:p w14:paraId="314E8DDA" w14:textId="2B10A00B" w:rsidR="009821E6" w:rsidRDefault="009821E6" w:rsidP="009821E6">
      <w:r>
        <w:t xml:space="preserve">A general contract definition, i.e. the writing of a SC code, is akin to defining a new class. A new SC can then be deployed to the PDL, akin to an object being instantiated from a class. </w:t>
      </w:r>
      <w:proofErr w:type="gramStart"/>
      <w:r>
        <w:t>Similarly</w:t>
      </w:r>
      <w:proofErr w:type="gramEnd"/>
      <w:r>
        <w:t xml:space="preserve"> to how an object has a reference, so a SC, once deployed, holds a unique identifier. The deploy operation of a new SC updates the global state, making all its fields and functions visible and callable, according to their respective visibility modifiers. Any accessible function of deployed SCs can then be called as many times as wanted, according to their operational logic specified by their code.</w:t>
      </w:r>
    </w:p>
    <w:p w14:paraId="2DA4C228" w14:textId="05B2243B" w:rsidR="00FC3A06" w:rsidRPr="00FC3A06" w:rsidRDefault="009821E6" w:rsidP="009821E6">
      <w:r>
        <w:t xml:space="preserve">This model of SCs generally describes all PDL protocols derived from or inspired by the </w:t>
      </w:r>
      <w:r w:rsidR="00FC3A06">
        <w:t xml:space="preserve">distributed consensus protocol </w:t>
      </w:r>
      <w:r>
        <w:t>Ethereum protocol, such as the Quorum protocol f</w:t>
      </w:r>
      <w:r w:rsidR="00A80AD3">
        <w:t>rom</w:t>
      </w:r>
      <w:r>
        <w:t xml:space="preserve"> JPMorgan</w:t>
      </w:r>
      <w:r>
        <w:rPr>
          <w:rStyle w:val="Richiamoallanotaapidipagina"/>
        </w:rPr>
        <w:footnoteReference w:id="1"/>
      </w:r>
      <w:r w:rsidR="00FC3A06" w:rsidDel="00FC3A06">
        <w:rPr>
          <w:rStyle w:val="Richiamoallanotaapidipagina"/>
        </w:rPr>
        <w:t xml:space="preserve"> </w:t>
      </w:r>
      <w:r w:rsidR="00FC3A06">
        <w:rPr>
          <w:rStyle w:val="Richiamoallanotaapidipagina"/>
        </w:rPr>
        <w:t xml:space="preserve">, </w:t>
      </w:r>
      <w:proofErr w:type="spellStart"/>
      <w:r w:rsidR="00FC3A06" w:rsidRPr="002872BE">
        <w:t>Tezos</w:t>
      </w:r>
      <w:proofErr w:type="spellEnd"/>
      <w:r w:rsidR="00FC3A06" w:rsidRPr="002872BE">
        <w:t xml:space="preserve"> </w:t>
      </w:r>
      <w:r w:rsidR="00FC3A06">
        <w:t>or stellar protocol etc.</w:t>
      </w:r>
    </w:p>
    <w:p w14:paraId="24B949D5" w14:textId="77777777" w:rsidR="009821E6" w:rsidRDefault="009821E6" w:rsidP="00173F8F">
      <w:pPr>
        <w:pStyle w:val="Heading3"/>
      </w:pPr>
      <w:bookmarkStart w:id="127" w:name="_Toc32911226"/>
      <w:r>
        <w:t>Properties</w:t>
      </w:r>
      <w:bookmarkEnd w:id="127"/>
    </w:p>
    <w:p w14:paraId="735226ED" w14:textId="312FD2F4" w:rsidR="009821E6" w:rsidRDefault="009821E6" w:rsidP="009821E6">
      <w:r w:rsidRPr="00C01E41">
        <w:rPr>
          <w:highlight w:val="yellow"/>
        </w:rPr>
        <w:t>Since SCs code resides</w:t>
      </w:r>
      <w:r w:rsidR="00082454">
        <w:rPr>
          <w:highlight w:val="yellow"/>
        </w:rPr>
        <w:t xml:space="preserve"> both</w:t>
      </w:r>
      <w:r w:rsidRPr="00C01E41">
        <w:rPr>
          <w:highlight w:val="yellow"/>
        </w:rPr>
        <w:t xml:space="preserve"> on</w:t>
      </w:r>
      <w:r w:rsidR="008D316C" w:rsidRPr="00C01E41">
        <w:rPr>
          <w:highlight w:val="yellow"/>
        </w:rPr>
        <w:t>-</w:t>
      </w:r>
      <w:r w:rsidRPr="00C01E41">
        <w:rPr>
          <w:highlight w:val="yellow"/>
        </w:rPr>
        <w:t>chain</w:t>
      </w:r>
      <w:r w:rsidR="008B3B27">
        <w:rPr>
          <w:highlight w:val="yellow"/>
        </w:rPr>
        <w:t xml:space="preserve"> or off-</w:t>
      </w:r>
      <w:proofErr w:type="gramStart"/>
      <w:r w:rsidR="008B3B27">
        <w:rPr>
          <w:highlight w:val="yellow"/>
        </w:rPr>
        <w:t>chain</w:t>
      </w:r>
      <w:r w:rsidRPr="00C01E41">
        <w:rPr>
          <w:highlight w:val="yellow"/>
        </w:rPr>
        <w:t>,</w:t>
      </w:r>
      <w:r>
        <w:t xml:space="preserve"> </w:t>
      </w:r>
      <w:r w:rsidR="008B3B27">
        <w:t>and</w:t>
      </w:r>
      <w:proofErr w:type="gramEnd"/>
      <w:r w:rsidR="008B3B27">
        <w:t xml:space="preserve"> </w:t>
      </w:r>
      <w:r>
        <w:t xml:space="preserve">inherits </w:t>
      </w:r>
      <w:r w:rsidR="008B3B27" w:rsidRPr="008B3B27">
        <w:rPr>
          <w:highlight w:val="yellow"/>
        </w:rPr>
        <w:t>most</w:t>
      </w:r>
      <w:r>
        <w:t xml:space="preserve"> of the underlying PDL properties. However, being executable code, such properties get new meanings</w:t>
      </w:r>
      <w:r w:rsidR="00FC3A06">
        <w:t>:</w:t>
      </w:r>
    </w:p>
    <w:p w14:paraId="31AC34EE" w14:textId="77777777" w:rsidR="009821E6" w:rsidRPr="0019604E" w:rsidRDefault="009821E6" w:rsidP="00082454">
      <w:pPr>
        <w:pStyle w:val="Heading4"/>
      </w:pPr>
      <w:bookmarkStart w:id="128" w:name="_Toc2553395912"/>
      <w:bookmarkStart w:id="129" w:name="_Toc32911227"/>
      <w:bookmarkEnd w:id="128"/>
      <w:r w:rsidRPr="0019604E">
        <w:t>Immutability</w:t>
      </w:r>
      <w:bookmarkEnd w:id="129"/>
    </w:p>
    <w:p w14:paraId="3677586B" w14:textId="37A81B16" w:rsidR="009821E6" w:rsidRDefault="009821E6" w:rsidP="009821E6">
      <w:r>
        <w:t xml:space="preserve">As any data on a PDL, a SC is immutable. This means that the code deployed on the PDL, specifying the contract logic, cannot be changed. </w:t>
      </w:r>
      <w:r w:rsidR="001562C9">
        <w:t xml:space="preserve"> T</w:t>
      </w:r>
      <w:r>
        <w:t xml:space="preserve">he values contained inside a SC internal storage are mutable as expected. A consequence of Immutability is </w:t>
      </w:r>
      <w:r>
        <w:rPr>
          <w:i/>
          <w:iCs/>
        </w:rPr>
        <w:t>Immortality</w:t>
      </w:r>
      <w:r>
        <w:t>, since, once deployed, a SC cannot be removed. However</w:t>
      </w:r>
      <w:r w:rsidR="008D316C">
        <w:t>,</w:t>
      </w:r>
      <w:r>
        <w:t xml:space="preserve"> most PDL protocols allow for a logic marking of a SC as </w:t>
      </w:r>
      <w:r>
        <w:rPr>
          <w:i/>
          <w:iCs/>
        </w:rPr>
        <w:t>disabled</w:t>
      </w:r>
      <w:r>
        <w:t>, to disable future calls to a given SC. In order to disable a SC needs to specify an appropriate function inside its code.</w:t>
      </w:r>
    </w:p>
    <w:p w14:paraId="1B87BF10" w14:textId="77777777" w:rsidR="009821E6" w:rsidRDefault="009821E6" w:rsidP="00173F8F">
      <w:pPr>
        <w:pStyle w:val="Heading4"/>
      </w:pPr>
      <w:bookmarkStart w:id="130" w:name="_Toc32911228"/>
      <w:r>
        <w:lastRenderedPageBreak/>
        <w:t>Availability</w:t>
      </w:r>
      <w:bookmarkEnd w:id="130"/>
    </w:p>
    <w:p w14:paraId="41B99983" w14:textId="4B0F6E8F" w:rsidR="009821E6" w:rsidRDefault="009821E6" w:rsidP="009821E6">
      <w:r>
        <w:t xml:space="preserve">An SC is always available as long as the underlying PDL is accessible. This means that a SC functions can be invoked, and fields can be read, as long as an entity has the appropriate privileges specified by the contract and PDL. </w:t>
      </w:r>
    </w:p>
    <w:p w14:paraId="0843021F" w14:textId="77777777" w:rsidR="009821E6" w:rsidRDefault="009821E6" w:rsidP="00173F8F">
      <w:pPr>
        <w:pStyle w:val="Heading4"/>
      </w:pPr>
      <w:bookmarkStart w:id="131" w:name="_Toc255339601"/>
      <w:bookmarkStart w:id="132" w:name="_Toc32911229"/>
      <w:r>
        <w:t>T</w:t>
      </w:r>
      <w:bookmarkEnd w:id="131"/>
      <w:r>
        <w:t>ransparency</w:t>
      </w:r>
      <w:bookmarkEnd w:id="132"/>
    </w:p>
    <w:p w14:paraId="0DB51656" w14:textId="2A112F7B" w:rsidR="009821E6" w:rsidRDefault="009821E6" w:rsidP="009821E6">
      <w:r>
        <w:t xml:space="preserve">Any entity, with the appropriate privileges, might inspect a SC code and current values. As such, it is transparent to all intended participants what the logic that the SC enforces is. Moreover, any call to a function of a contract is performed through a general state update on the PDL (i.e. transaction). As such, all function calls are recorded and traceable, providing </w:t>
      </w:r>
      <w:r>
        <w:rPr>
          <w:i/>
          <w:iCs/>
        </w:rPr>
        <w:t>Auditability</w:t>
      </w:r>
      <w:r>
        <w:t>.</w:t>
      </w:r>
      <w:r w:rsidR="001562C9">
        <w:t xml:space="preserve"> As a further remark, we observe how the code of the contract is itself auditable given a source code and a certain compiler, i.e. any user can re compile the source code to make sure that the object code actually executed on ledger corresponds.</w:t>
      </w:r>
    </w:p>
    <w:p w14:paraId="7726A81F" w14:textId="77777777" w:rsidR="009821E6" w:rsidRDefault="009821E6" w:rsidP="00173F8F">
      <w:pPr>
        <w:pStyle w:val="Heading4"/>
      </w:pPr>
      <w:bookmarkStart w:id="133" w:name="_Toc32911230"/>
      <w:r>
        <w:t>Self-Execution</w:t>
      </w:r>
      <w:bookmarkEnd w:id="133"/>
    </w:p>
    <w:p w14:paraId="210CA706" w14:textId="5D29315B" w:rsidR="009821E6" w:rsidRDefault="009821E6" w:rsidP="009821E6">
      <w:r>
        <w:t>Any execution of a SC, i.e. an invocation to one of its visible functions, is performed by the PDL, not by the user invoking the SC, nor by the SC creator. The SC execution is protected by the distributed consensus of the PDL, as such, it is behind the control of any single party, and cannot be tampered with by them. This property induces the sub</w:t>
      </w:r>
      <w:r w:rsidR="008D316C">
        <w:t>-</w:t>
      </w:r>
      <w:r>
        <w:t xml:space="preserve">properties </w:t>
      </w:r>
      <w:r w:rsidR="00B71242">
        <w:t>of:</w:t>
      </w:r>
    </w:p>
    <w:p w14:paraId="7D704B19" w14:textId="77777777" w:rsidR="009821E6" w:rsidRDefault="009821E6" w:rsidP="00173F8F">
      <w:pPr>
        <w:numPr>
          <w:ilvl w:val="0"/>
          <w:numId w:val="12"/>
        </w:numPr>
        <w:suppressAutoHyphens/>
      </w:pPr>
      <w:r>
        <w:rPr>
          <w:i/>
          <w:iCs/>
        </w:rPr>
        <w:t>Atomicity</w:t>
      </w:r>
      <w:r>
        <w:t>: a SC invocation runs entirely or fails without affecting the state;</w:t>
      </w:r>
    </w:p>
    <w:p w14:paraId="57FDE794" w14:textId="77777777" w:rsidR="009821E6" w:rsidRDefault="009821E6" w:rsidP="00173F8F">
      <w:pPr>
        <w:numPr>
          <w:ilvl w:val="0"/>
          <w:numId w:val="12"/>
        </w:numPr>
        <w:suppressAutoHyphens/>
      </w:pPr>
      <w:r>
        <w:rPr>
          <w:i/>
          <w:iCs/>
        </w:rPr>
        <w:t>Synchronicity</w:t>
      </w:r>
      <w:r>
        <w:t>: a SC invocation is executed in a synchronous way;</w:t>
      </w:r>
    </w:p>
    <w:p w14:paraId="42AA0F61" w14:textId="0DC573E1" w:rsidR="001562C9" w:rsidRDefault="009821E6" w:rsidP="00173F8F">
      <w:pPr>
        <w:numPr>
          <w:ilvl w:val="0"/>
          <w:numId w:val="12"/>
        </w:numPr>
        <w:suppressAutoHyphens/>
      </w:pPr>
      <w:r>
        <w:rPr>
          <w:i/>
          <w:iCs/>
        </w:rPr>
        <w:t>Determinism</w:t>
      </w:r>
      <w:r>
        <w:t>: a SC invocation return</w:t>
      </w:r>
      <w:r w:rsidR="001562C9">
        <w:t xml:space="preserve">s </w:t>
      </w:r>
      <w:r>
        <w:t xml:space="preserve">the same result for any </w:t>
      </w:r>
      <w:r w:rsidR="009F5EE1">
        <w:t xml:space="preserve">node </w:t>
      </w:r>
      <w:r>
        <w:t>executing it.</w:t>
      </w:r>
      <w:r w:rsidR="00B66E0F">
        <w:t xml:space="preserve"> </w:t>
      </w:r>
    </w:p>
    <w:p w14:paraId="111CC453" w14:textId="77777777" w:rsidR="00B66E0F" w:rsidRDefault="00B66E0F" w:rsidP="002872BE">
      <w:pPr>
        <w:suppressAutoHyphens/>
      </w:pPr>
    </w:p>
    <w:p w14:paraId="17A44D97" w14:textId="77777777" w:rsidR="009821E6" w:rsidRDefault="009821E6" w:rsidP="00173F8F">
      <w:pPr>
        <w:pStyle w:val="Heading4"/>
      </w:pPr>
      <w:bookmarkStart w:id="134" w:name="_Toc255339621"/>
      <w:bookmarkStart w:id="135" w:name="_Toc32911231"/>
      <w:bookmarkEnd w:id="134"/>
      <w:r>
        <w:t>Reusability</w:t>
      </w:r>
      <w:bookmarkEnd w:id="135"/>
    </w:p>
    <w:p w14:paraId="15415E7E" w14:textId="77777777" w:rsidR="0096078F" w:rsidRDefault="009821E6" w:rsidP="0096078F">
      <w:r>
        <w:t xml:space="preserve">SCs are coded once and executed multiple times. </w:t>
      </w:r>
      <w:r w:rsidR="0096078F">
        <w:t xml:space="preserve">A given smart contract can be uses as template for a wider set of applications sharing the same </w:t>
      </w:r>
      <w:proofErr w:type="gramStart"/>
      <w:r w:rsidR="0096078F">
        <w:t>high level</w:t>
      </w:r>
      <w:proofErr w:type="gramEnd"/>
      <w:r w:rsidR="0096078F">
        <w:t xml:space="preserve"> logic. The actual behaviour of a given contract may change depending on the parameters which are set at invocation time. For example, the SC for cellular service is modelled with required fields for QoS metrics such as latency; all the operators, in this case, will be required to specify the latency they will provide. </w:t>
      </w:r>
    </w:p>
    <w:p w14:paraId="7130E4B1" w14:textId="77777777" w:rsidR="00E1508A" w:rsidRDefault="00E1508A" w:rsidP="00664862">
      <w:pPr>
        <w:pStyle w:val="Heading2"/>
      </w:pPr>
      <w:bookmarkStart w:id="136" w:name="_Toc32911232"/>
      <w:r>
        <w:t>Storage</w:t>
      </w:r>
      <w:bookmarkEnd w:id="136"/>
    </w:p>
    <w:p w14:paraId="7BC24B97" w14:textId="297C6E5E" w:rsidR="00E1508A" w:rsidRDefault="00E1508A" w:rsidP="00E1508A">
      <w:r>
        <w:t>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w:t>
      </w:r>
      <w:r w:rsidR="00B71242">
        <w:t xml:space="preserve">ntracts are </w:t>
      </w:r>
      <w:r w:rsidR="0096078F">
        <w:t xml:space="preserve">stored </w:t>
      </w:r>
      <w:r w:rsidR="00B71242">
        <w:t>on</w:t>
      </w:r>
      <w:r w:rsidR="0096078F">
        <w:t xml:space="preserve">ly on the nodes that are part of </w:t>
      </w:r>
      <w:r w:rsidR="00B71242">
        <w:t xml:space="preserve"> </w:t>
      </w:r>
      <w:r w:rsidR="0096078F">
        <w:t xml:space="preserve">a given </w:t>
      </w:r>
      <w:r w:rsidR="00B71242">
        <w:t xml:space="preserve">channel (an abstract point-to-point link between nodes) </w:t>
      </w:r>
      <w:r w:rsidR="007E2303">
        <w:t>and are</w:t>
      </w:r>
      <w:r w:rsidR="00B71242">
        <w:t xml:space="preserve"> established through communication between nodes.</w:t>
      </w:r>
    </w:p>
    <w:p w14:paraId="67DAD245" w14:textId="77777777" w:rsidR="009777EA" w:rsidRDefault="009777EA" w:rsidP="00173F8F">
      <w:pPr>
        <w:pStyle w:val="Heading2"/>
      </w:pPr>
      <w:bookmarkStart w:id="137" w:name="_Toc32911233"/>
      <w:r>
        <w:t>Life cycle of a Smart Contract</w:t>
      </w:r>
      <w:bookmarkEnd w:id="137"/>
    </w:p>
    <w:p w14:paraId="68843E17" w14:textId="33DF3C2D" w:rsidR="00220F7E" w:rsidRPr="00220F7E" w:rsidRDefault="00220F7E" w:rsidP="00220F7E">
      <w:r w:rsidRPr="00220F7E">
        <w:t>A smart contract is a computer program, the difference is that the smart contracts are immutable, so it requires great care to program them and should be tested on several levels before deployment.</w:t>
      </w:r>
      <w:r>
        <w:t xml:space="preserve"> This section presents the </w:t>
      </w:r>
      <w:r w:rsidR="00C15B0C">
        <w:t xml:space="preserve">recommended </w:t>
      </w:r>
      <w:r>
        <w:t xml:space="preserve">life cycle </w:t>
      </w:r>
      <w:r w:rsidR="00C15B0C">
        <w:t>a smart contract should follow in order to avoid the dangers of mis-programming.</w:t>
      </w:r>
    </w:p>
    <w:p w14:paraId="123F28A3" w14:textId="77777777" w:rsidR="00645EFB" w:rsidRDefault="00645EFB" w:rsidP="009F1A51"/>
    <w:p w14:paraId="2B3CC841" w14:textId="5A3F50E0" w:rsidR="00B71242" w:rsidRPr="00B71242" w:rsidRDefault="00EF4A23" w:rsidP="00B71242">
      <w:r>
        <w:rPr>
          <w:noProof/>
        </w:rPr>
        <w:lastRenderedPageBreak/>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55DB2779" w14:textId="16145F78" w:rsidR="009777EA" w:rsidRDefault="009777EA" w:rsidP="00E1508A"/>
    <w:p w14:paraId="269F4AC3" w14:textId="77777777" w:rsidR="00C15B0C" w:rsidRPr="00E1508A" w:rsidRDefault="00C15B0C" w:rsidP="00E1508A"/>
    <w:p w14:paraId="53864032" w14:textId="77777777" w:rsidR="00277AA0" w:rsidRDefault="00277AA0" w:rsidP="00173F8F">
      <w:pPr>
        <w:pStyle w:val="Heading1"/>
        <w:jc w:val="both"/>
      </w:pPr>
      <w:r>
        <w:t xml:space="preserve"> </w:t>
      </w:r>
      <w:r w:rsidR="00026872">
        <w:tab/>
      </w:r>
      <w:bookmarkStart w:id="138" w:name="_Toc32911234"/>
      <w:r>
        <w:t>Smart Contracts – Planning, coding and Testing</w:t>
      </w:r>
      <w:bookmarkEnd w:id="138"/>
    </w:p>
    <w:p w14:paraId="6A3FD7FA" w14:textId="77777777" w:rsidR="009F1A51" w:rsidRPr="009F1A51" w:rsidRDefault="009F1A51" w:rsidP="00664862">
      <w:pPr>
        <w:pStyle w:val="Heading2"/>
      </w:pPr>
      <w:bookmarkStart w:id="139" w:name="_Toc32911235"/>
      <w:r>
        <w:t>Introduction</w:t>
      </w:r>
      <w:bookmarkEnd w:id="139"/>
    </w:p>
    <w:p w14:paraId="55D971FB" w14:textId="5ED54CAD" w:rsidR="00C15B0C" w:rsidRDefault="00FC3BF3" w:rsidP="00EF43DF">
      <w:r w:rsidRPr="00FC3BF3">
        <w:t>Smart Contracts are software codes, and similar efforts are required to program them like any other software program. The difference is, however for any usual software, the bugs can be fixed in new releases or through software patches, but SC</w:t>
      </w:r>
      <w:r w:rsidR="000249E4">
        <w:t>s</w:t>
      </w:r>
      <w:r w:rsidRPr="00FC3BF3">
        <w:t xml:space="preserve"> </w:t>
      </w:r>
      <w:r w:rsidR="009F1A51">
        <w:t xml:space="preserve">stored in a DLT </w:t>
      </w:r>
      <w:r w:rsidRPr="00FC3BF3">
        <w:t>by design lack this provision. The deployed SC code becomes ossified to the system and further changes to the same code under the same identification is not permitted. Hence, the careful planning and scrutiny of the code before deployment to the ledger is of utmost importance</w:t>
      </w:r>
      <w:r>
        <w:t xml:space="preserve">. </w:t>
      </w:r>
    </w:p>
    <w:p w14:paraId="70F34155" w14:textId="37EB6D7A" w:rsidR="00277AA0" w:rsidRDefault="005027C2" w:rsidP="00664862">
      <w:pPr>
        <w:pStyle w:val="Heading3"/>
      </w:pPr>
      <w:bookmarkStart w:id="140" w:name="_Toc32911236"/>
      <w:r>
        <w:t>Planning phase</w:t>
      </w:r>
      <w:bookmarkEnd w:id="140"/>
    </w:p>
    <w:p w14:paraId="5DD3B8FC" w14:textId="5F4EE80B" w:rsidR="00C15B0C" w:rsidRDefault="00C15B0C" w:rsidP="00664862">
      <w:pPr>
        <w:pStyle w:val="Heading4"/>
      </w:pPr>
      <w:bookmarkStart w:id="141" w:name="_Toc32911237"/>
      <w:r>
        <w:t>Draft template</w:t>
      </w:r>
      <w:bookmarkEnd w:id="141"/>
    </w:p>
    <w:p w14:paraId="7128D53F" w14:textId="7A1CD2C2" w:rsidR="00C15B0C" w:rsidRPr="00C15B0C" w:rsidRDefault="00C15B0C" w:rsidP="00C15B0C">
      <w:r w:rsidRPr="00C15B0C">
        <w:rPr>
          <w:highlight w:val="yellow"/>
        </w:rPr>
        <w:t>TBD - traditional modelling methods such as ER and UML diagram can be modified to fit in with SCs?</w:t>
      </w:r>
    </w:p>
    <w:p w14:paraId="04784916" w14:textId="6C7394B5" w:rsidR="00C15B0C" w:rsidRDefault="00C15B0C" w:rsidP="00664862">
      <w:pPr>
        <w:pStyle w:val="Heading4"/>
      </w:pPr>
      <w:bookmarkStart w:id="142" w:name="_Toc32911238"/>
      <w:r>
        <w:t>Terms Negotiation</w:t>
      </w:r>
      <w:bookmarkStart w:id="143" w:name="_GoBack"/>
      <w:bookmarkEnd w:id="142"/>
      <w:bookmarkEnd w:id="143"/>
    </w:p>
    <w:p w14:paraId="466B47C0" w14:textId="7779D17D" w:rsidR="00C15B0C" w:rsidRDefault="00C15B0C" w:rsidP="00664862">
      <w:pPr>
        <w:pStyle w:val="Heading4"/>
      </w:pPr>
      <w:bookmarkStart w:id="144" w:name="_Toc32911239"/>
      <w:r>
        <w:t>Compile Draft</w:t>
      </w:r>
      <w:bookmarkEnd w:id="144"/>
    </w:p>
    <w:p w14:paraId="1766A3BF" w14:textId="63F1CB6C" w:rsidR="00C15B0C" w:rsidRPr="00C15B0C" w:rsidRDefault="00C15B0C" w:rsidP="00664862">
      <w:pPr>
        <w:pStyle w:val="Heading4"/>
      </w:pPr>
      <w:bookmarkStart w:id="145" w:name="_Toc32911240"/>
      <w:r>
        <w:t>Review</w:t>
      </w:r>
      <w:bookmarkEnd w:id="145"/>
    </w:p>
    <w:p w14:paraId="38B8116A" w14:textId="5CDEFD0E" w:rsidR="00C15B0C" w:rsidRDefault="00C15B0C" w:rsidP="00173F8F">
      <w:pPr>
        <w:pStyle w:val="Heading3"/>
      </w:pPr>
      <w:bookmarkStart w:id="146" w:name="_Toc32911241"/>
      <w:r>
        <w:t>Coding and Testing phase</w:t>
      </w:r>
      <w:bookmarkEnd w:id="146"/>
    </w:p>
    <w:p w14:paraId="719EF805" w14:textId="4E92FD33" w:rsidR="00C15B0C" w:rsidRDefault="00C15B0C" w:rsidP="007C4B52">
      <w:pPr>
        <w:pStyle w:val="Heading4"/>
      </w:pPr>
      <w:bookmarkStart w:id="147" w:name="_Toc32911242"/>
      <w:r>
        <w:t>Code Verification</w:t>
      </w:r>
      <w:bookmarkEnd w:id="147"/>
    </w:p>
    <w:p w14:paraId="752D55EC" w14:textId="77777777" w:rsidR="00C15B0C" w:rsidRDefault="00C15B0C" w:rsidP="00C15B0C">
      <w:r>
        <w:t>Smart Contracts should be tested at every step of execution. There are methods to inspect the SC code are discussed as follows:</w:t>
      </w:r>
    </w:p>
    <w:p w14:paraId="67462E73" w14:textId="77777777" w:rsidR="00C15B0C" w:rsidRPr="00B96617" w:rsidRDefault="00C15B0C" w:rsidP="007C4B52">
      <w:pPr>
        <w:pStyle w:val="Heading5"/>
      </w:pPr>
      <w:bookmarkStart w:id="148" w:name="_Toc32911243"/>
      <w:r w:rsidRPr="00B96617">
        <w:t>SC Analysers</w:t>
      </w:r>
      <w:bookmarkEnd w:id="148"/>
    </w:p>
    <w:p w14:paraId="0A70EB64" w14:textId="77777777" w:rsidR="00C15B0C" w:rsidRDefault="00C15B0C" w:rsidP="00C15B0C">
      <w:r>
        <w:t xml:space="preserve">There are number of open-source SC </w:t>
      </w:r>
      <w:proofErr w:type="spellStart"/>
      <w:r>
        <w:t>analyzers</w:t>
      </w:r>
      <w:proofErr w:type="spellEnd"/>
      <w:r>
        <w:t xml:space="preserve"> such as </w:t>
      </w:r>
      <w:proofErr w:type="spellStart"/>
      <w:r>
        <w:t>Securify</w:t>
      </w:r>
      <w:proofErr w:type="spellEnd"/>
      <w:r>
        <w:t xml:space="preserve"> and SmartCheck are available to analyse the SC code and tag the vulnerabilities present in the program. These vulnerabilities such as </w:t>
      </w:r>
      <w:proofErr w:type="spellStart"/>
      <w:r>
        <w:t>unintiated</w:t>
      </w:r>
      <w:proofErr w:type="spellEnd"/>
      <w:r>
        <w:t xml:space="preserve"> functions, can provide third-</w:t>
      </w:r>
      <w:proofErr w:type="gramStart"/>
      <w:r>
        <w:t>party(</w:t>
      </w:r>
      <w:proofErr w:type="gramEnd"/>
      <w:r>
        <w:t xml:space="preserve">possibly malicious) access to the contract, thus to the ledger. These analysers prevent external accesses by inspecting the code and flagging the possible </w:t>
      </w:r>
      <w:proofErr w:type="spellStart"/>
      <w:r>
        <w:t>vulnerablabilities</w:t>
      </w:r>
      <w:proofErr w:type="spellEnd"/>
      <w:r>
        <w:t xml:space="preserve"> in the code. However, </w:t>
      </w:r>
      <w:r w:rsidRPr="00B96617">
        <w:rPr>
          <w:highlight w:val="yellow"/>
        </w:rPr>
        <w:t>all the analysers have their limitations</w:t>
      </w:r>
      <w:r>
        <w:t xml:space="preserve">, also the attacks on the contracts are </w:t>
      </w:r>
      <w:proofErr w:type="gramStart"/>
      <w:r>
        <w:t xml:space="preserve">evolving,  </w:t>
      </w:r>
      <w:r>
        <w:rPr>
          <w:highlight w:val="yellow"/>
        </w:rPr>
        <w:t>hence</w:t>
      </w:r>
      <w:proofErr w:type="gramEnd"/>
      <w:r w:rsidRPr="00B96617">
        <w:rPr>
          <w:highlight w:val="yellow"/>
        </w:rPr>
        <w:t xml:space="preserve"> more comprehensive sc</w:t>
      </w:r>
      <w:r>
        <w:rPr>
          <w:highlight w:val="yellow"/>
        </w:rPr>
        <w:t>r</w:t>
      </w:r>
      <w:r w:rsidRPr="00B96617">
        <w:rPr>
          <w:highlight w:val="yellow"/>
        </w:rPr>
        <w:t>u</w:t>
      </w:r>
      <w:r>
        <w:rPr>
          <w:highlight w:val="yellow"/>
        </w:rPr>
        <w:t>t</w:t>
      </w:r>
      <w:r w:rsidRPr="00B96617">
        <w:rPr>
          <w:highlight w:val="yellow"/>
        </w:rPr>
        <w:t>i</w:t>
      </w:r>
      <w:r>
        <w:rPr>
          <w:highlight w:val="yellow"/>
        </w:rPr>
        <w:t>n</w:t>
      </w:r>
      <w:r w:rsidRPr="00B96617">
        <w:rPr>
          <w:highlight w:val="yellow"/>
        </w:rPr>
        <w:t xml:space="preserve">y of the code can be achieved by </w:t>
      </w:r>
      <w:r w:rsidRPr="00B96617">
        <w:rPr>
          <w:highlight w:val="yellow"/>
        </w:rPr>
        <w:lastRenderedPageBreak/>
        <w:t>multiple analyses techniques</w:t>
      </w:r>
      <w:r>
        <w:t>. Another important consideration for analyser is the support for ledger technology, most of the available analysers are for Ethereum and Hyperledger and the adopters of the ledger should look for their own supported analyser.</w:t>
      </w:r>
    </w:p>
    <w:p w14:paraId="2903073D" w14:textId="77777777" w:rsidR="00C15B0C" w:rsidRDefault="00C15B0C" w:rsidP="00664862">
      <w:pPr>
        <w:pStyle w:val="Heading5"/>
        <w:rPr>
          <w:sz w:val="24"/>
          <w:szCs w:val="18"/>
        </w:rPr>
      </w:pPr>
      <w:bookmarkStart w:id="149" w:name="_Toc32911244"/>
      <w:r w:rsidRPr="00B96617">
        <w:rPr>
          <w:sz w:val="24"/>
          <w:szCs w:val="18"/>
        </w:rPr>
        <w:t>Testbeds</w:t>
      </w:r>
      <w:bookmarkEnd w:id="149"/>
    </w:p>
    <w:p w14:paraId="74397391" w14:textId="77777777" w:rsidR="00C15B0C" w:rsidRDefault="00C15B0C" w:rsidP="00C15B0C">
      <w:r w:rsidRPr="00CA07B5">
        <w:rPr>
          <w:highlight w:val="yellow"/>
        </w:rPr>
        <w:t xml:space="preserve">Ethereum </w:t>
      </w:r>
      <w:proofErr w:type="spellStart"/>
      <w:r w:rsidRPr="00CA07B5">
        <w:rPr>
          <w:highlight w:val="yellow"/>
        </w:rPr>
        <w:t>Ropsten</w:t>
      </w:r>
      <w:proofErr w:type="spellEnd"/>
      <w:r w:rsidRPr="00CA07B5">
        <w:rPr>
          <w:highlight w:val="yellow"/>
        </w:rPr>
        <w:t xml:space="preserve">, </w:t>
      </w:r>
      <w:proofErr w:type="spellStart"/>
      <w:r w:rsidRPr="00CA07B5">
        <w:rPr>
          <w:highlight w:val="yellow"/>
        </w:rPr>
        <w:t>Rinkeby</w:t>
      </w:r>
      <w:proofErr w:type="spellEnd"/>
      <w:r w:rsidRPr="00CA07B5">
        <w:rPr>
          <w:highlight w:val="yellow"/>
        </w:rPr>
        <w:t xml:space="preserve"> etc. Private nodes, </w:t>
      </w:r>
      <w:r>
        <w:rPr>
          <w:highlight w:val="yellow"/>
        </w:rPr>
        <w:t xml:space="preserve">Hyperledger Fabric dockers, </w:t>
      </w:r>
      <w:r w:rsidRPr="00CA07B5">
        <w:rPr>
          <w:highlight w:val="yellow"/>
        </w:rPr>
        <w:t>University of surrey test bed.</w:t>
      </w:r>
    </w:p>
    <w:p w14:paraId="78086591" w14:textId="62345F4B" w:rsidR="00C15B0C" w:rsidRPr="00C15B0C" w:rsidRDefault="00C15B0C" w:rsidP="00C15B0C">
      <w:r w:rsidRPr="00664862">
        <w:rPr>
          <w:highlight w:val="yellow"/>
        </w:rPr>
        <w:t>Sandbox approaches</w:t>
      </w:r>
    </w:p>
    <w:p w14:paraId="7A0D8D65" w14:textId="77777777" w:rsidR="00C15B0C" w:rsidRDefault="00C15B0C" w:rsidP="003516DE">
      <w:pPr>
        <w:pStyle w:val="Heading4"/>
      </w:pPr>
      <w:bookmarkStart w:id="150" w:name="_Toc32911245"/>
      <w:r>
        <w:t>Validation</w:t>
      </w:r>
      <w:bookmarkEnd w:id="150"/>
    </w:p>
    <w:p w14:paraId="74F65B97" w14:textId="77777777" w:rsidR="00C15B0C" w:rsidRDefault="00C15B0C" w:rsidP="00C15B0C">
      <w:r>
        <w:t xml:space="preserve">The smart contract should be the exact and true representation of natural language contract and should perform only the tasks specified in the natural language contract. In other words, semantic </w:t>
      </w:r>
      <w:proofErr w:type="gramStart"/>
      <w:r>
        <w:t>gap[</w:t>
      </w:r>
      <w:proofErr w:type="gramEnd"/>
      <w:r>
        <w:t>Making SC smarter] that is the expected execution and the actual execution must be avoided in order to avoid the wrong doings of the contract and implement an error-free code.</w:t>
      </w:r>
    </w:p>
    <w:p w14:paraId="2A24B275" w14:textId="7C7A0454" w:rsidR="00C15B0C" w:rsidRDefault="00C15B0C" w:rsidP="00C15B0C">
      <w:r>
        <w:t xml:space="preserve">The most pertinent discussion here is that: </w:t>
      </w:r>
      <w:r w:rsidRPr="00B71242">
        <w:rPr>
          <w:highlight w:val="yellow"/>
        </w:rPr>
        <w:t>does the smart contract truly and completely encode the contract logic? Is the software-code water-tight enough to prevent the unwanted execution of the contract by unauthorised parties</w:t>
      </w:r>
      <w:r>
        <w:rPr>
          <w:highlight w:val="yellow"/>
        </w:rPr>
        <w:t>?</w:t>
      </w:r>
    </w:p>
    <w:p w14:paraId="7004FE94" w14:textId="68020C97" w:rsidR="00C15B0C" w:rsidRDefault="00C15B0C" w:rsidP="00E01518">
      <w:pPr>
        <w:pStyle w:val="Heading4"/>
      </w:pPr>
      <w:bookmarkStart w:id="151" w:name="_Toc32911246"/>
      <w:r>
        <w:t>Code Testing</w:t>
      </w:r>
      <w:bookmarkEnd w:id="151"/>
    </w:p>
    <w:p w14:paraId="4C79B379" w14:textId="77777777" w:rsidR="00C15B0C" w:rsidRPr="00D1739F" w:rsidRDefault="00C15B0C" w:rsidP="00C15B0C">
      <w:r>
        <w:t>Refer to traditional software testing – mirror in the context of SC</w:t>
      </w:r>
    </w:p>
    <w:p w14:paraId="7092BD11" w14:textId="3DBBB6C1" w:rsidR="00C15B0C" w:rsidRPr="00C15B0C" w:rsidRDefault="00C15B0C" w:rsidP="00C15B0C">
      <w:r>
        <w:t>The Smart Contracts’ testing varies from traditional software testing in several ways; In traditional software which is mostly meant to be coded for a limited number of users, and the executed on a single machine at a time. On the contrary, SCs is executed once and the distributed ledger comprising of several machines get updated with the results</w:t>
      </w:r>
    </w:p>
    <w:p w14:paraId="20911CE0" w14:textId="77777777" w:rsidR="00C15B0C" w:rsidRPr="00C15B0C" w:rsidRDefault="00C15B0C" w:rsidP="00C15B0C"/>
    <w:p w14:paraId="43711A50" w14:textId="500AE51C" w:rsidR="00C15B0C" w:rsidRDefault="00C15B0C" w:rsidP="003516DE">
      <w:pPr>
        <w:pStyle w:val="Heading3"/>
      </w:pPr>
      <w:bookmarkStart w:id="152" w:name="_Toc32911247"/>
      <w:r>
        <w:t>Deployment and Execution Phase</w:t>
      </w:r>
      <w:bookmarkEnd w:id="152"/>
    </w:p>
    <w:p w14:paraId="4D045164" w14:textId="5FE2E1AE" w:rsidR="003516DE" w:rsidRDefault="003516DE" w:rsidP="00E01518">
      <w:pPr>
        <w:pStyle w:val="Heading4"/>
      </w:pPr>
      <w:r>
        <w:t>Deployment</w:t>
      </w:r>
    </w:p>
    <w:p w14:paraId="1DF8B07F" w14:textId="42409A1C" w:rsidR="003516DE" w:rsidRDefault="003516DE" w:rsidP="00E01518">
      <w:pPr>
        <w:pStyle w:val="Heading4"/>
      </w:pPr>
      <w:r>
        <w:t>Execution</w:t>
      </w:r>
    </w:p>
    <w:p w14:paraId="436509ED" w14:textId="13D1B8B7" w:rsidR="003516DE" w:rsidRPr="003516DE" w:rsidRDefault="003516DE" w:rsidP="00E01518">
      <w:pPr>
        <w:pStyle w:val="Heading4"/>
      </w:pPr>
      <w:r>
        <w:t>Termination</w:t>
      </w:r>
    </w:p>
    <w:p w14:paraId="79B5DC21" w14:textId="77777777" w:rsidR="00394ED9" w:rsidRPr="00394ED9" w:rsidRDefault="00394ED9" w:rsidP="00394ED9">
      <w:pPr>
        <w:ind w:firstLine="284"/>
      </w:pPr>
      <w:r>
        <w:tab/>
      </w:r>
    </w:p>
    <w:p w14:paraId="42AD0BE0" w14:textId="405D889E" w:rsidR="00277AA0" w:rsidRDefault="00026872" w:rsidP="00173F8F">
      <w:pPr>
        <w:pStyle w:val="Heading1"/>
        <w:jc w:val="both"/>
      </w:pPr>
      <w:bookmarkStart w:id="153" w:name="_Toc32911248"/>
      <w:r>
        <w:tab/>
      </w:r>
      <w:r w:rsidR="00277AA0">
        <w:t>Architectural requirements for Smart Contracts</w:t>
      </w:r>
      <w:bookmarkEnd w:id="153"/>
    </w:p>
    <w:p w14:paraId="03AD7036" w14:textId="77777777" w:rsidR="00277AA0" w:rsidRDefault="00277AA0" w:rsidP="00082454">
      <w:pPr>
        <w:pStyle w:val="Heading2"/>
      </w:pPr>
      <w:bookmarkStart w:id="154" w:name="_Toc32911249"/>
      <w:r>
        <w:t>Reference Architecture</w:t>
      </w:r>
      <w:bookmarkEnd w:id="154"/>
    </w:p>
    <w:p w14:paraId="7AE878B7" w14:textId="77777777" w:rsidR="006F5B84" w:rsidRDefault="006F5B84" w:rsidP="006F5B84"/>
    <w:p w14:paraId="436C0150" w14:textId="77777777" w:rsidR="00C34D9C" w:rsidRDefault="00C34D9C" w:rsidP="00173F8F">
      <w:pPr>
        <w:pStyle w:val="Heading1"/>
        <w:jc w:val="both"/>
      </w:pPr>
      <w:r>
        <w:lastRenderedPageBreak/>
        <w:t xml:space="preserve"> </w:t>
      </w:r>
      <w:r w:rsidR="00026872">
        <w:tab/>
      </w:r>
      <w:bookmarkStart w:id="155" w:name="_Toc32911250"/>
      <w:r w:rsidRPr="0095186F">
        <w:t>Smart Contracts – Applications, solutions and Needs</w:t>
      </w:r>
      <w:bookmarkEnd w:id="155"/>
    </w:p>
    <w:p w14:paraId="217B2538" w14:textId="77777777" w:rsidR="0095186F" w:rsidRDefault="0095186F" w:rsidP="00082454">
      <w:pPr>
        <w:pStyle w:val="Heading2"/>
      </w:pPr>
      <w:bookmarkStart w:id="156" w:name="_Toc32911251"/>
      <w:r>
        <w:t>Regulatory Aspects</w:t>
      </w:r>
      <w:bookmarkEnd w:id="156"/>
    </w:p>
    <w:p w14:paraId="0C4F8FF1" w14:textId="77777777" w:rsidR="00B868EA" w:rsidRPr="000C4789" w:rsidRDefault="00B6248B" w:rsidP="00082454">
      <w:pPr>
        <w:pStyle w:val="Heading2"/>
      </w:pPr>
      <w:bookmarkStart w:id="157" w:name="_Toc32911252"/>
      <w:r w:rsidRPr="00B6248B">
        <w:t>Security of the Contracts</w:t>
      </w:r>
      <w:bookmarkEnd w:id="157"/>
    </w:p>
    <w:p w14:paraId="6351C5AC" w14:textId="77777777" w:rsidR="008843FF" w:rsidRDefault="008843FF" w:rsidP="00082454">
      <w:pPr>
        <w:pStyle w:val="Heading2"/>
      </w:pPr>
      <w:bookmarkStart w:id="158" w:name="_Toc32911253"/>
      <w:commentRangeStart w:id="159"/>
      <w:r>
        <w:t xml:space="preserve">Enforceability </w:t>
      </w:r>
      <w:commentRangeEnd w:id="159"/>
      <w:r w:rsidR="00E50925">
        <w:rPr>
          <w:rStyle w:val="CommentReference"/>
          <w:rFonts w:ascii="Times New Roman" w:hAnsi="Times New Roman"/>
        </w:rPr>
        <w:commentReference w:id="159"/>
      </w:r>
      <w:bookmarkEnd w:id="158"/>
    </w:p>
    <w:p w14:paraId="53194F5E" w14:textId="77777777" w:rsidR="00B73D24" w:rsidRDefault="00B73D24" w:rsidP="003516DE">
      <w:pPr>
        <w:pStyle w:val="Heading3"/>
      </w:pPr>
      <w:bookmarkStart w:id="160" w:name="_Toc32911254"/>
      <w:r>
        <w:t>Introduction</w:t>
      </w:r>
      <w:bookmarkEnd w:id="160"/>
    </w:p>
    <w:p w14:paraId="0D06BAF8" w14:textId="77777777" w:rsidR="00B3548A" w:rsidRPr="00664862" w:rsidRDefault="00B3548A" w:rsidP="00B256B6">
      <w:pPr>
        <w:rPr>
          <w:highlight w:val="yellow"/>
        </w:rPr>
      </w:pPr>
      <w:r w:rsidRPr="00664862">
        <w:rPr>
          <w:highlight w:val="yellow"/>
        </w:rPr>
        <w:t xml:space="preserve">Comments: contracts are not supervised by any regulator – enforceability is achieved by mutual trust between the operators. </w:t>
      </w:r>
    </w:p>
    <w:p w14:paraId="563F6C32" w14:textId="77777777" w:rsidR="00D61403" w:rsidRPr="00664862" w:rsidRDefault="00D61403" w:rsidP="00B256B6">
      <w:pPr>
        <w:rPr>
          <w:highlight w:val="yellow"/>
        </w:rPr>
      </w:pPr>
      <w:r w:rsidRPr="00664862">
        <w:rPr>
          <w:highlight w:val="yellow"/>
        </w:rPr>
        <w:t xml:space="preserve">Smart contracts – can become </w:t>
      </w:r>
      <w:proofErr w:type="spellStart"/>
      <w:r w:rsidRPr="00664862">
        <w:rPr>
          <w:highlight w:val="yellow"/>
        </w:rPr>
        <w:t>sc</w:t>
      </w:r>
      <w:proofErr w:type="spellEnd"/>
      <w:r w:rsidRPr="00664862">
        <w:rPr>
          <w:highlight w:val="yellow"/>
        </w:rPr>
        <w:t xml:space="preserve"> legal contracts depends on the situations – thus enforceable </w:t>
      </w:r>
      <w:proofErr w:type="gramStart"/>
      <w:r w:rsidRPr="00664862">
        <w:rPr>
          <w:highlight w:val="yellow"/>
        </w:rPr>
        <w:t>-  mechanism</w:t>
      </w:r>
      <w:proofErr w:type="gramEnd"/>
      <w:r w:rsidRPr="00664862">
        <w:rPr>
          <w:highlight w:val="yellow"/>
        </w:rPr>
        <w:t xml:space="preserve"> etc.</w:t>
      </w:r>
    </w:p>
    <w:p w14:paraId="5A26AB87" w14:textId="190962B9" w:rsidR="00B868EA" w:rsidRPr="00664862" w:rsidRDefault="00B868EA" w:rsidP="00B256B6">
      <w:pPr>
        <w:rPr>
          <w:highlight w:val="yellow"/>
        </w:rPr>
      </w:pPr>
      <w:r w:rsidRPr="00664862">
        <w:rPr>
          <w:highlight w:val="yellow"/>
        </w:rPr>
        <w:t xml:space="preserve">Every contract or agreement should be enforced and respected; </w:t>
      </w:r>
      <w:r w:rsidR="009370B6" w:rsidRPr="00664862">
        <w:rPr>
          <w:highlight w:val="yellow"/>
        </w:rPr>
        <w:t>the contract</w:t>
      </w:r>
      <w:r w:rsidR="002F5DDA" w:rsidRPr="00664862">
        <w:rPr>
          <w:highlight w:val="yellow"/>
        </w:rPr>
        <w:t>s</w:t>
      </w:r>
      <w:r w:rsidR="009370B6" w:rsidRPr="00664862">
        <w:rPr>
          <w:highlight w:val="yellow"/>
        </w:rPr>
        <w:t xml:space="preserve"> which cannot be enforced ha</w:t>
      </w:r>
      <w:r w:rsidR="00B3548A" w:rsidRPr="00664862">
        <w:rPr>
          <w:highlight w:val="yellow"/>
        </w:rPr>
        <w:t>ve</w:t>
      </w:r>
      <w:r w:rsidR="009370B6" w:rsidRPr="00664862">
        <w:rPr>
          <w:highlight w:val="yellow"/>
        </w:rPr>
        <w:t xml:space="preserve"> no </w:t>
      </w:r>
      <w:r w:rsidRPr="00664862">
        <w:rPr>
          <w:highlight w:val="yellow"/>
        </w:rPr>
        <w:t>significance</w:t>
      </w:r>
      <w:r w:rsidR="009370B6" w:rsidRPr="00664862">
        <w:rPr>
          <w:highlight w:val="yellow"/>
        </w:rPr>
        <w:t>. Enforceability in SCs can be achieved by two methods: by embedding the conditions in the code</w:t>
      </w:r>
      <w:r w:rsidRPr="00664862">
        <w:rPr>
          <w:highlight w:val="yellow"/>
        </w:rPr>
        <w:t>,</w:t>
      </w:r>
      <w:r w:rsidR="009370B6" w:rsidRPr="00664862">
        <w:rPr>
          <w:highlight w:val="yellow"/>
        </w:rPr>
        <w:t xml:space="preserve"> </w:t>
      </w:r>
      <w:r w:rsidR="00B3548A" w:rsidRPr="00664862">
        <w:rPr>
          <w:highlight w:val="yellow"/>
        </w:rPr>
        <w:t xml:space="preserve">or </w:t>
      </w:r>
      <w:r w:rsidR="009370B6" w:rsidRPr="00664862">
        <w:rPr>
          <w:highlight w:val="yellow"/>
        </w:rPr>
        <w:t xml:space="preserve">by </w:t>
      </w:r>
      <w:r w:rsidR="00B3548A" w:rsidRPr="00664862">
        <w:rPr>
          <w:highlight w:val="yellow"/>
        </w:rPr>
        <w:t xml:space="preserve">pre-agreed terms </w:t>
      </w:r>
      <w:r w:rsidR="002F5DDA" w:rsidRPr="00664862">
        <w:rPr>
          <w:highlight w:val="yellow"/>
        </w:rPr>
        <w:t xml:space="preserve">by </w:t>
      </w:r>
      <w:r w:rsidR="00B3548A" w:rsidRPr="00664862">
        <w:rPr>
          <w:highlight w:val="yellow"/>
        </w:rPr>
        <w:t xml:space="preserve">a </w:t>
      </w:r>
      <w:r w:rsidR="002F5DDA" w:rsidRPr="00664862">
        <w:rPr>
          <w:highlight w:val="yellow"/>
        </w:rPr>
        <w:t>Regulatory Authority (RA)</w:t>
      </w:r>
      <w:r w:rsidR="009370B6" w:rsidRPr="00664862">
        <w:rPr>
          <w:highlight w:val="yellow"/>
        </w:rPr>
        <w:t xml:space="preserve">. These two conditions are inter-related and </w:t>
      </w:r>
      <w:r w:rsidRPr="00664862">
        <w:rPr>
          <w:highlight w:val="yellow"/>
        </w:rPr>
        <w:t>should</w:t>
      </w:r>
      <w:r w:rsidR="009370B6" w:rsidRPr="00664862">
        <w:rPr>
          <w:highlight w:val="yellow"/>
        </w:rPr>
        <w:t xml:space="preserve"> be achieved by the </w:t>
      </w:r>
      <w:r w:rsidR="002F5DDA" w:rsidRPr="00664862">
        <w:rPr>
          <w:highlight w:val="yellow"/>
        </w:rPr>
        <w:t>supervision</w:t>
      </w:r>
      <w:r w:rsidR="009370B6" w:rsidRPr="00664862">
        <w:rPr>
          <w:highlight w:val="yellow"/>
        </w:rPr>
        <w:t xml:space="preserve"> of the regulatory authority. </w:t>
      </w:r>
    </w:p>
    <w:p w14:paraId="188F536E" w14:textId="77777777" w:rsidR="00E50925" w:rsidRDefault="00E50925" w:rsidP="00B256B6">
      <w:r w:rsidRPr="00664862">
        <w:rPr>
          <w:highlight w:val="yellow"/>
        </w:rPr>
        <w:t>Several regulators can be involved in this eco-system –</w:t>
      </w:r>
      <w:r>
        <w:t xml:space="preserve"> </w:t>
      </w:r>
    </w:p>
    <w:p w14:paraId="4D806054" w14:textId="2DEC49DC" w:rsidR="00B868EA" w:rsidRDefault="00B3548A" w:rsidP="003516DE">
      <w:pPr>
        <w:pStyle w:val="Heading3"/>
      </w:pPr>
      <w:bookmarkStart w:id="161" w:name="_Toc32911255"/>
      <w:r>
        <w:t xml:space="preserve">Expected </w:t>
      </w:r>
      <w:r w:rsidR="00B868EA">
        <w:t>role of the regulatory authority</w:t>
      </w:r>
      <w:bookmarkEnd w:id="161"/>
    </w:p>
    <w:p w14:paraId="50FC474A" w14:textId="2F0ECBF3" w:rsidR="008843FF" w:rsidRDefault="002F5DDA" w:rsidP="00B256B6">
      <w:r w:rsidRPr="00664862">
        <w:rPr>
          <w:highlight w:val="yellow"/>
        </w:rPr>
        <w:t xml:space="preserve">A Regulatory Authority </w:t>
      </w:r>
      <w:r w:rsidR="00B3548A" w:rsidRPr="00664862">
        <w:rPr>
          <w:highlight w:val="yellow"/>
        </w:rPr>
        <w:t xml:space="preserve">is expected to </w:t>
      </w:r>
      <w:r w:rsidRPr="00664862">
        <w:rPr>
          <w:highlight w:val="yellow"/>
        </w:rPr>
        <w:t>monitor one or many PDLs depend</w:t>
      </w:r>
      <w:r w:rsidR="00B3548A" w:rsidRPr="00664862">
        <w:rPr>
          <w:highlight w:val="yellow"/>
        </w:rPr>
        <w:t>ing</w:t>
      </w:r>
      <w:r w:rsidRPr="00664862">
        <w:rPr>
          <w:highlight w:val="yellow"/>
        </w:rPr>
        <w:t xml:space="preserve"> on the industry requirements. Such as a group of car manufacturers, each managing their own PDL may wish to form a consortium monitored and managed by a RA. </w:t>
      </w:r>
      <w:r w:rsidR="00B868EA" w:rsidRPr="00664862">
        <w:rPr>
          <w:highlight w:val="yellow"/>
        </w:rPr>
        <w:t xml:space="preserve">The presence of a </w:t>
      </w:r>
      <w:r w:rsidRPr="00664862">
        <w:rPr>
          <w:highlight w:val="yellow"/>
        </w:rPr>
        <w:t>RA</w:t>
      </w:r>
      <w:r w:rsidR="00B868EA" w:rsidRPr="00664862">
        <w:rPr>
          <w:highlight w:val="yellow"/>
        </w:rPr>
        <w:t xml:space="preserve"> makes the </w:t>
      </w:r>
      <w:r w:rsidRPr="00664862">
        <w:rPr>
          <w:highlight w:val="yellow"/>
        </w:rPr>
        <w:t xml:space="preserve">participants of </w:t>
      </w:r>
      <w:r w:rsidR="00790651" w:rsidRPr="00664862">
        <w:rPr>
          <w:highlight w:val="yellow"/>
        </w:rPr>
        <w:t>the consortium</w:t>
      </w:r>
      <w:r w:rsidR="00B868EA" w:rsidRPr="00664862">
        <w:rPr>
          <w:highlight w:val="yellow"/>
        </w:rPr>
        <w:t xml:space="preserve"> to follow code-of-conduct</w:t>
      </w:r>
      <w:r w:rsidRPr="00664862">
        <w:rPr>
          <w:highlight w:val="yellow"/>
        </w:rPr>
        <w:t xml:space="preserve"> and the SCs to be respected</w:t>
      </w:r>
      <w:r w:rsidR="00B868EA" w:rsidRPr="00664862">
        <w:rPr>
          <w:highlight w:val="yellow"/>
        </w:rPr>
        <w:t xml:space="preserve">. In the situations, where </w:t>
      </w:r>
      <w:r w:rsidRPr="00664862">
        <w:rPr>
          <w:highlight w:val="yellow"/>
        </w:rPr>
        <w:t>either</w:t>
      </w:r>
      <w:r w:rsidR="00B868EA" w:rsidRPr="00664862">
        <w:rPr>
          <w:highlight w:val="yellow"/>
        </w:rPr>
        <w:t xml:space="preserve"> of the party does</w:t>
      </w:r>
      <w:r w:rsidR="00B3548A" w:rsidRPr="00664862">
        <w:rPr>
          <w:highlight w:val="yellow"/>
        </w:rPr>
        <w:t xml:space="preserve"> </w:t>
      </w:r>
      <w:r w:rsidR="00B868EA" w:rsidRPr="00664862">
        <w:rPr>
          <w:highlight w:val="yellow"/>
        </w:rPr>
        <w:t>n</w:t>
      </w:r>
      <w:r w:rsidR="00B3548A" w:rsidRPr="00664862">
        <w:rPr>
          <w:highlight w:val="yellow"/>
        </w:rPr>
        <w:t>o</w:t>
      </w:r>
      <w:r w:rsidR="00B868EA" w:rsidRPr="00664862">
        <w:rPr>
          <w:highlight w:val="yellow"/>
        </w:rPr>
        <w:t xml:space="preserve">t comply with the agreement </w:t>
      </w:r>
      <w:r w:rsidRPr="00664862">
        <w:rPr>
          <w:highlight w:val="yellow"/>
        </w:rPr>
        <w:t>RA</w:t>
      </w:r>
      <w:r w:rsidR="00B868EA" w:rsidRPr="00664862">
        <w:rPr>
          <w:highlight w:val="yellow"/>
        </w:rPr>
        <w:t xml:space="preserve"> </w:t>
      </w:r>
      <w:r w:rsidR="00E50925" w:rsidRPr="00664862">
        <w:rPr>
          <w:highlight w:val="yellow"/>
        </w:rPr>
        <w:t xml:space="preserve">is expected to help </w:t>
      </w:r>
      <w:r w:rsidR="00B868EA" w:rsidRPr="00664862">
        <w:rPr>
          <w:highlight w:val="yellow"/>
        </w:rPr>
        <w:t>resolv</w:t>
      </w:r>
      <w:r w:rsidR="00E50925" w:rsidRPr="00664862">
        <w:rPr>
          <w:highlight w:val="yellow"/>
        </w:rPr>
        <w:t>ing</w:t>
      </w:r>
      <w:r w:rsidR="00B868EA" w:rsidRPr="00664862">
        <w:rPr>
          <w:highlight w:val="yellow"/>
        </w:rPr>
        <w:t xml:space="preserve"> the dispute. However, </w:t>
      </w:r>
      <w:r w:rsidRPr="00664862">
        <w:rPr>
          <w:highlight w:val="yellow"/>
        </w:rPr>
        <w:t xml:space="preserve">to ensure </w:t>
      </w:r>
      <w:r w:rsidR="00B868EA" w:rsidRPr="00664862">
        <w:rPr>
          <w:highlight w:val="yellow"/>
        </w:rPr>
        <w:t>the</w:t>
      </w:r>
      <w:r w:rsidRPr="00664862">
        <w:rPr>
          <w:highlight w:val="yellow"/>
        </w:rPr>
        <w:t xml:space="preserve"> data privacy, RA</w:t>
      </w:r>
      <w:r w:rsidR="00B868EA" w:rsidRPr="00664862">
        <w:rPr>
          <w:highlight w:val="yellow"/>
        </w:rPr>
        <w:t xml:space="preserve"> should </w:t>
      </w:r>
      <w:r w:rsidR="00E50925" w:rsidRPr="00664862">
        <w:rPr>
          <w:highlight w:val="yellow"/>
        </w:rPr>
        <w:t xml:space="preserve">only </w:t>
      </w:r>
      <w:r w:rsidR="00B868EA" w:rsidRPr="00664862">
        <w:rPr>
          <w:highlight w:val="yellow"/>
        </w:rPr>
        <w:t>have contr</w:t>
      </w:r>
      <w:r w:rsidRPr="00664862">
        <w:rPr>
          <w:highlight w:val="yellow"/>
        </w:rPr>
        <w:t xml:space="preserve">olled access </w:t>
      </w:r>
      <w:r w:rsidR="00E50925" w:rsidRPr="00664862">
        <w:rPr>
          <w:highlight w:val="yellow"/>
        </w:rPr>
        <w:t xml:space="preserve">over </w:t>
      </w:r>
      <w:r w:rsidRPr="00664862">
        <w:rPr>
          <w:highlight w:val="yellow"/>
        </w:rPr>
        <w:t xml:space="preserve">the ledgers’ data </w:t>
      </w:r>
      <w:r w:rsidR="00790651" w:rsidRPr="00664862">
        <w:rPr>
          <w:highlight w:val="yellow"/>
        </w:rPr>
        <w:t xml:space="preserve">and </w:t>
      </w:r>
      <w:r w:rsidR="00E50925" w:rsidRPr="00664862">
        <w:rPr>
          <w:highlight w:val="yellow"/>
        </w:rPr>
        <w:t xml:space="preserve">can </w:t>
      </w:r>
      <w:r w:rsidR="00790651" w:rsidRPr="00664862">
        <w:rPr>
          <w:highlight w:val="yellow"/>
        </w:rPr>
        <w:t>get involved only in the occurrences of disputes between the participants.</w:t>
      </w:r>
    </w:p>
    <w:p w14:paraId="7947B460" w14:textId="77777777" w:rsidR="00E7161E" w:rsidRPr="00B6248B" w:rsidRDefault="00E7161E" w:rsidP="00B6248B">
      <w:r w:rsidRPr="00E7161E">
        <w:rPr>
          <w:highlight w:val="yellow"/>
        </w:rPr>
        <w:t>Diagram</w:t>
      </w:r>
    </w:p>
    <w:p w14:paraId="4EDFC68D" w14:textId="77777777" w:rsidR="0095186F" w:rsidRPr="0095186F" w:rsidRDefault="0095186F" w:rsidP="0095186F"/>
    <w:p w14:paraId="79D0FCD7" w14:textId="77777777" w:rsidR="00C34D9C" w:rsidRDefault="00C34D9C" w:rsidP="00173F8F">
      <w:pPr>
        <w:pStyle w:val="Heading1"/>
        <w:jc w:val="both"/>
      </w:pPr>
      <w:r w:rsidRPr="0095186F">
        <w:t xml:space="preserve"> </w:t>
      </w:r>
      <w:r w:rsidR="00026872">
        <w:tab/>
      </w:r>
      <w:bookmarkStart w:id="162" w:name="_Toc32911256"/>
      <w:r w:rsidR="00277AA0">
        <w:t>Limitations of Smart Contracts</w:t>
      </w:r>
      <w:bookmarkEnd w:id="162"/>
    </w:p>
    <w:p w14:paraId="6180BA57" w14:textId="77777777" w:rsidR="0095186F" w:rsidRDefault="00026872" w:rsidP="00082454">
      <w:pPr>
        <w:pStyle w:val="Heading2"/>
      </w:pPr>
      <w:bookmarkStart w:id="163" w:name="_Toc32911257"/>
      <w:r>
        <w:tab/>
      </w:r>
      <w:r w:rsidR="00277AA0">
        <w:t>Inter and Intra system threats</w:t>
      </w:r>
      <w:bookmarkEnd w:id="163"/>
    </w:p>
    <w:p w14:paraId="60F6153B" w14:textId="344B7E34" w:rsidR="00C16207" w:rsidRPr="00664862" w:rsidRDefault="00026872" w:rsidP="00173F8F">
      <w:pPr>
        <w:pStyle w:val="Heading2"/>
      </w:pPr>
      <w:bookmarkStart w:id="164" w:name="_Toc32911258"/>
      <w:r>
        <w:tab/>
      </w:r>
      <w:r w:rsidR="00277AA0">
        <w:t>Limitation</w:t>
      </w:r>
      <w:bookmarkEnd w:id="164"/>
    </w:p>
    <w:p w14:paraId="5B99526C" w14:textId="77777777" w:rsidR="000A778A" w:rsidRPr="008B156B" w:rsidRDefault="000A778A" w:rsidP="00F96E0B">
      <w:pPr>
        <w:jc w:val="both"/>
        <w:rPr>
          <w:rFonts w:ascii="Segoe UI" w:hAnsi="Segoe UI" w:cs="Segoe UI"/>
          <w:color w:val="FFFFFF"/>
          <w:sz w:val="17"/>
          <w:szCs w:val="17"/>
        </w:rPr>
      </w:pPr>
    </w:p>
    <w:p w14:paraId="23FBD8D8" w14:textId="77777777" w:rsidR="000A778A" w:rsidRPr="008B156B" w:rsidRDefault="000A778A" w:rsidP="00F96E0B">
      <w:pPr>
        <w:jc w:val="both"/>
      </w:pPr>
    </w:p>
    <w:p w14:paraId="0FBAA79F" w14:textId="77777777" w:rsidR="00125B10" w:rsidRDefault="00125B10" w:rsidP="00F96E0B">
      <w:pPr>
        <w:jc w:val="both"/>
      </w:pPr>
    </w:p>
    <w:p w14:paraId="06BD2760" w14:textId="77777777" w:rsidR="008105FC" w:rsidRPr="008B156B" w:rsidRDefault="008105FC" w:rsidP="00F96E0B">
      <w:pPr>
        <w:jc w:val="both"/>
      </w:pPr>
    </w:p>
    <w:p w14:paraId="219C5296" w14:textId="313E4512" w:rsidR="003B7153" w:rsidRDefault="00AD05F9" w:rsidP="00125B10">
      <w:pPr>
        <w:jc w:val="both"/>
      </w:pPr>
      <w:r w:rsidRPr="008B156B">
        <w:tab/>
      </w:r>
      <w:r w:rsidRPr="008B156B">
        <w:tab/>
      </w:r>
      <w:r w:rsidRPr="008B156B">
        <w:tab/>
      </w: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5DF861FD" w:rsidR="00664862" w:rsidRDefault="00664862" w:rsidP="00125B10">
      <w:pPr>
        <w:jc w:val="both"/>
      </w:pP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41BD680F" w:rsidR="004C08B7" w:rsidRDefault="004C08B7"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6D2AE64E" w14:textId="21D23001" w:rsidR="004C08B7" w:rsidRDefault="004C08B7" w:rsidP="00125B10">
      <w:pPr>
        <w:jc w:val="both"/>
        <w:rPr>
          <w:highlight w:val="yellow"/>
        </w:rPr>
      </w:pPr>
    </w:p>
    <w:p w14:paraId="17885EF9" w14:textId="65B02A4E" w:rsidR="004C08B7" w:rsidRDefault="004C08B7" w:rsidP="00125B10">
      <w:pPr>
        <w:jc w:val="both"/>
        <w:rPr>
          <w:highlight w:val="yellow"/>
        </w:rPr>
      </w:pPr>
    </w:p>
    <w:p w14:paraId="3253E6DA" w14:textId="57CBFDFA" w:rsidR="004C08B7" w:rsidRDefault="004C08B7" w:rsidP="00125B10">
      <w:pPr>
        <w:jc w:val="both"/>
        <w:rPr>
          <w:highlight w:val="yellow"/>
        </w:rPr>
      </w:pPr>
    </w:p>
    <w:p w14:paraId="47DB5648" w14:textId="4489E8AA" w:rsidR="004C08B7" w:rsidRDefault="004C08B7" w:rsidP="00125B10">
      <w:pPr>
        <w:jc w:val="both"/>
        <w:rPr>
          <w:highlight w:val="yellow"/>
        </w:rPr>
      </w:pPr>
    </w:p>
    <w:p w14:paraId="79AF99CC" w14:textId="60AC115B"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165" w:name="_Toc455504149"/>
      <w:bookmarkStart w:id="166" w:name="_Toc481503687"/>
      <w:bookmarkStart w:id="167" w:name="_Toc527985151"/>
      <w:bookmarkStart w:id="168" w:name="_Toc19024844"/>
      <w:bookmarkStart w:id="169" w:name="_Toc19025517"/>
      <w:bookmarkStart w:id="170" w:name="_Toc32911259"/>
      <w:r>
        <w:t>Annex A:</w:t>
      </w:r>
      <w:r>
        <w:br/>
        <w:t>Title of annex</w:t>
      </w:r>
      <w:bookmarkEnd w:id="165"/>
      <w:bookmarkEnd w:id="166"/>
      <w:bookmarkEnd w:id="167"/>
      <w:bookmarkEnd w:id="168"/>
      <w:bookmarkEnd w:id="169"/>
      <w:bookmarkEnd w:id="170"/>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171" w:name="_Toc455504150"/>
      <w:bookmarkStart w:id="172" w:name="_Toc481503688"/>
      <w:bookmarkStart w:id="173" w:name="_Toc527985152"/>
      <w:bookmarkStart w:id="174" w:name="_Toc19024845"/>
      <w:bookmarkStart w:id="175" w:name="_Toc19025518"/>
      <w:bookmarkStart w:id="176" w:name="_Toc32911260"/>
      <w:r>
        <w:lastRenderedPageBreak/>
        <w:t>Annex B:</w:t>
      </w:r>
      <w:r>
        <w:br/>
        <w:t>Title of annex</w:t>
      </w:r>
      <w:bookmarkEnd w:id="171"/>
      <w:bookmarkEnd w:id="172"/>
      <w:bookmarkEnd w:id="173"/>
      <w:bookmarkEnd w:id="174"/>
      <w:bookmarkEnd w:id="175"/>
      <w:bookmarkEnd w:id="176"/>
    </w:p>
    <w:p w14:paraId="3C2D658E" w14:textId="77777777" w:rsidR="00664862" w:rsidRDefault="00664862" w:rsidP="00173F8F">
      <w:pPr>
        <w:pStyle w:val="Heading1"/>
        <w:numPr>
          <w:ilvl w:val="0"/>
          <w:numId w:val="0"/>
        </w:numPr>
      </w:pPr>
      <w:bookmarkStart w:id="177" w:name="_Toc481503689"/>
      <w:bookmarkStart w:id="178" w:name="_Toc527985153"/>
      <w:bookmarkStart w:id="179" w:name="_Toc19024846"/>
      <w:bookmarkStart w:id="180" w:name="_Toc19025519"/>
      <w:bookmarkStart w:id="181" w:name="_Toc32911261"/>
      <w:bookmarkStart w:id="182" w:name="_Toc455504151"/>
      <w:r>
        <w:t>B.1</w:t>
      </w:r>
      <w:r>
        <w:tab/>
        <w:t>First clause of the annex</w:t>
      </w:r>
      <w:bookmarkEnd w:id="177"/>
      <w:bookmarkEnd w:id="178"/>
      <w:bookmarkEnd w:id="179"/>
      <w:bookmarkEnd w:id="180"/>
      <w:bookmarkEnd w:id="181"/>
      <w:r>
        <w:t xml:space="preserve"> </w:t>
      </w:r>
      <w:bookmarkEnd w:id="182"/>
    </w:p>
    <w:p w14:paraId="349DD725" w14:textId="77777777" w:rsidR="00664862" w:rsidRDefault="00664862" w:rsidP="00173F8F">
      <w:pPr>
        <w:pStyle w:val="Heading2"/>
        <w:numPr>
          <w:ilvl w:val="0"/>
          <w:numId w:val="0"/>
        </w:numPr>
      </w:pPr>
      <w:bookmarkStart w:id="183" w:name="_Toc455504152"/>
      <w:bookmarkStart w:id="184" w:name="_Toc481503690"/>
      <w:bookmarkStart w:id="185" w:name="_Toc527985154"/>
      <w:bookmarkStart w:id="186" w:name="_Toc19024847"/>
      <w:bookmarkStart w:id="187" w:name="_Toc19025520"/>
      <w:bookmarkStart w:id="188" w:name="_Toc32911262"/>
      <w:r>
        <w:t>B.1.1</w:t>
      </w:r>
      <w:r>
        <w:tab/>
        <w:t>First subdivided clause of the annex</w:t>
      </w:r>
      <w:bookmarkEnd w:id="183"/>
      <w:bookmarkEnd w:id="184"/>
      <w:bookmarkEnd w:id="185"/>
      <w:bookmarkEnd w:id="186"/>
      <w:bookmarkEnd w:id="187"/>
      <w:bookmarkEnd w:id="188"/>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189" w:name="_Toc455504154"/>
      <w:bookmarkStart w:id="190" w:name="_Toc481503692"/>
      <w:bookmarkStart w:id="191" w:name="_Toc527985156"/>
      <w:bookmarkStart w:id="192" w:name="_Toc19024848"/>
      <w:bookmarkStart w:id="193" w:name="_Toc19025521"/>
      <w:bookmarkStart w:id="194" w:name="_Toc32911263"/>
      <w:r>
        <w:lastRenderedPageBreak/>
        <w:t>Annex C:</w:t>
      </w:r>
      <w:r>
        <w:br/>
        <w:t>Bibliography</w:t>
      </w:r>
      <w:bookmarkEnd w:id="189"/>
      <w:bookmarkEnd w:id="190"/>
      <w:bookmarkEnd w:id="191"/>
      <w:bookmarkEnd w:id="192"/>
      <w:bookmarkEnd w:id="193"/>
      <w:bookmarkEnd w:id="194"/>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195" w:name="_Toc455504155"/>
      <w:bookmarkStart w:id="196" w:name="_Toc481503693"/>
      <w:bookmarkStart w:id="197" w:name="_Toc527985157"/>
      <w:bookmarkStart w:id="198" w:name="_Toc19024849"/>
      <w:bookmarkStart w:id="199" w:name="_Toc19025522"/>
      <w:bookmarkStart w:id="200" w:name="_Toc32911264"/>
      <w:proofErr w:type="gramStart"/>
      <w:r>
        <w:lastRenderedPageBreak/>
        <w:t>Annex :</w:t>
      </w:r>
      <w:proofErr w:type="gramEnd"/>
      <w:r>
        <w:br/>
        <w:t>Change History</w:t>
      </w:r>
      <w:bookmarkEnd w:id="195"/>
      <w:bookmarkEnd w:id="196"/>
      <w:bookmarkEnd w:id="197"/>
      <w:bookmarkEnd w:id="198"/>
      <w:bookmarkEnd w:id="199"/>
      <w:bookmarkEnd w:id="200"/>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 xml:space="preserve">Added SC </w:t>
            </w:r>
            <w:proofErr w:type="spellStart"/>
            <w:r>
              <w:t>introfuction</w:t>
            </w:r>
            <w:proofErr w:type="spellEnd"/>
            <w:r>
              <w:t>,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77777777" w:rsidR="00664862" w:rsidRDefault="00664862" w:rsidP="00C15B0C">
            <w:pPr>
              <w:pStyle w:val="TAL"/>
            </w:pPr>
          </w:p>
        </w:tc>
        <w:tc>
          <w:tcPr>
            <w:tcW w:w="824" w:type="dxa"/>
            <w:vAlign w:val="center"/>
          </w:tcPr>
          <w:p w14:paraId="547BAEDC" w14:textId="77777777" w:rsidR="00664862" w:rsidRDefault="00664862" w:rsidP="00C15B0C">
            <w:pPr>
              <w:pStyle w:val="TAC"/>
            </w:pPr>
          </w:p>
        </w:tc>
        <w:tc>
          <w:tcPr>
            <w:tcW w:w="7323" w:type="dxa"/>
            <w:vAlign w:val="center"/>
          </w:tcPr>
          <w:p w14:paraId="27F02313" w14:textId="77777777" w:rsidR="00664862" w:rsidRDefault="00664862" w:rsidP="00C15B0C">
            <w:pPr>
              <w:pStyle w:val="TAL"/>
            </w:pPr>
          </w:p>
        </w:tc>
      </w:tr>
      <w:tr w:rsidR="00B75FC6" w14:paraId="0134B16D" w14:textId="77777777" w:rsidTr="00664862">
        <w:trPr>
          <w:trHeight w:val="352"/>
          <w:jc w:val="center"/>
        </w:trPr>
        <w:tc>
          <w:tcPr>
            <w:tcW w:w="1594" w:type="dxa"/>
            <w:vAlign w:val="center"/>
          </w:tcPr>
          <w:p w14:paraId="610CB83A" w14:textId="77777777" w:rsidR="00B75FC6" w:rsidRDefault="00B75FC6" w:rsidP="00C15B0C">
            <w:pPr>
              <w:pStyle w:val="TAL"/>
            </w:pPr>
          </w:p>
        </w:tc>
        <w:tc>
          <w:tcPr>
            <w:tcW w:w="824" w:type="dxa"/>
            <w:vAlign w:val="center"/>
          </w:tcPr>
          <w:p w14:paraId="40047C89" w14:textId="77777777" w:rsidR="00B75FC6" w:rsidRDefault="00B75FC6" w:rsidP="00C15B0C">
            <w:pPr>
              <w:pStyle w:val="TAC"/>
            </w:pPr>
          </w:p>
        </w:tc>
        <w:tc>
          <w:tcPr>
            <w:tcW w:w="7323" w:type="dxa"/>
            <w:vAlign w:val="center"/>
          </w:tcPr>
          <w:p w14:paraId="072A6A17" w14:textId="77777777" w:rsidR="00B75FC6" w:rsidRDefault="00B75FC6" w:rsidP="00C15B0C">
            <w:pPr>
              <w:pStyle w:val="TAL"/>
            </w:pP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01" w:name="_Toc455504156"/>
      <w:bookmarkStart w:id="202" w:name="_Toc481503694"/>
      <w:bookmarkStart w:id="203" w:name="_Toc527985158"/>
      <w:bookmarkStart w:id="204" w:name="_Toc19024850"/>
      <w:bookmarkStart w:id="205" w:name="_Toc19025523"/>
      <w:bookmarkStart w:id="206" w:name="_Toc32911265"/>
      <w:r>
        <w:lastRenderedPageBreak/>
        <w:t>Documen</w:t>
      </w:r>
      <w:r w:rsidR="00E41512">
        <w:t>t</w:t>
      </w:r>
      <w:r>
        <w:t xml:space="preserve"> </w:t>
      </w:r>
      <w:r w:rsidR="00664862">
        <w:t>History</w:t>
      </w:r>
      <w:bookmarkEnd w:id="201"/>
      <w:bookmarkEnd w:id="202"/>
      <w:bookmarkEnd w:id="203"/>
      <w:bookmarkEnd w:id="204"/>
      <w:bookmarkEnd w:id="205"/>
      <w:bookmarkEnd w:id="206"/>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07"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08" w:name="H_MAP" w:colFirst="2" w:colLast="2"/>
            <w:bookmarkEnd w:id="207"/>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209" w:name="H_UAP" w:colFirst="2" w:colLast="2"/>
            <w:bookmarkEnd w:id="208"/>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210" w:name="H_PE" w:colFirst="2" w:colLast="2"/>
            <w:bookmarkEnd w:id="209"/>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210"/>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17"/>
      <w:footerReference w:type="default" r:id="rId18"/>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9" w:author="Faisal, Tooba" w:date="2020-02-13T12:26:00Z" w:initials="FT">
    <w:p w14:paraId="4CAE322B" w14:textId="77777777" w:rsidR="003516DE" w:rsidRDefault="003516DE">
      <w:pPr>
        <w:pStyle w:val="CommentText"/>
      </w:pPr>
      <w:r>
        <w:rPr>
          <w:rStyle w:val="CommentReference"/>
        </w:rPr>
        <w:annotationRef/>
      </w:r>
      <w:r>
        <w:t>Try to avoid enforceability and 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AE322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AE322B" w16cid:durableId="21EFBE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1AAFB" w14:textId="77777777" w:rsidR="005C6856" w:rsidRDefault="005C6856">
      <w:r>
        <w:separator/>
      </w:r>
    </w:p>
  </w:endnote>
  <w:endnote w:type="continuationSeparator" w:id="0">
    <w:p w14:paraId="49F968B6" w14:textId="77777777" w:rsidR="005C6856" w:rsidRDefault="005C6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OpenSymbol">
    <w:altName w:val="Arial Unicode MS"/>
    <w:panose1 w:val="020B0604020202020204"/>
    <w:charset w:val="01"/>
    <w:family w:val="auto"/>
    <w:pitch w:val="default"/>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EBAD" w14:textId="77777777" w:rsidR="003516DE" w:rsidRDefault="003516DE">
    <w:pPr>
      <w:pStyle w:val="Footer"/>
    </w:pPr>
  </w:p>
  <w:p w14:paraId="2B0108EA" w14:textId="77777777" w:rsidR="003516DE" w:rsidRDefault="00351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4BCF2" w14:textId="77777777" w:rsidR="003516DE" w:rsidRDefault="003516DE">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4E6E0" w14:textId="77777777" w:rsidR="005C6856" w:rsidRDefault="005C6856">
      <w:r>
        <w:separator/>
      </w:r>
    </w:p>
  </w:footnote>
  <w:footnote w:type="continuationSeparator" w:id="0">
    <w:p w14:paraId="19376A9F" w14:textId="77777777" w:rsidR="005C6856" w:rsidRDefault="005C6856">
      <w:r>
        <w:continuationSeparator/>
      </w:r>
    </w:p>
  </w:footnote>
  <w:footnote w:id="1">
    <w:p w14:paraId="463508DE" w14:textId="77777777" w:rsidR="003516DE" w:rsidRDefault="003516DE" w:rsidP="009821E6">
      <w:pPr>
        <w:pStyle w:val="Notaapidipagina"/>
      </w:pPr>
      <w:r>
        <w:footnoteRef/>
      </w:r>
      <w:r>
        <w:tab/>
        <w:t>https://docs.goquorum.com/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22535" w14:textId="77777777" w:rsidR="003516DE" w:rsidRDefault="003516DE">
    <w:pPr>
      <w:pStyle w:val="Header"/>
    </w:pPr>
    <w:r>
      <w:rPr>
        <w:lang w:eastAsia="en-GB"/>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3" name="Picture 3"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EFF02" w14:textId="77777777" w:rsidR="003516DE" w:rsidRDefault="003516DE" w:rsidP="00D9381E">
    <w:pPr>
      <w:pStyle w:val="Header"/>
      <w:framePr w:wrap="around" w:vAnchor="text" w:hAnchor="margin" w:y="1"/>
    </w:pPr>
    <w:r>
      <w:t>Release #</w:t>
    </w:r>
  </w:p>
  <w:p w14:paraId="50669ACA" w14:textId="76C9B943" w:rsidR="003516DE" w:rsidRDefault="003516DE" w:rsidP="00FB5BB3">
    <w:pPr>
      <w:pStyle w:val="Header"/>
      <w:framePr w:wrap="auto" w:vAnchor="text" w:hAnchor="margin" w:xAlign="right" w:y="1"/>
    </w:pPr>
    <w:r>
      <w:fldChar w:fldCharType="begin"/>
    </w:r>
    <w:r>
      <w:instrText xml:space="preserve">styleref ZA </w:instrText>
    </w:r>
    <w:r>
      <w:fldChar w:fldCharType="separate"/>
    </w:r>
    <w:r w:rsidR="00E01518">
      <w:t>ETSI GR PDL - v0.0.4 (2020-02)</w:t>
    </w:r>
    <w:r>
      <w:fldChar w:fldCharType="end"/>
    </w:r>
  </w:p>
  <w:p w14:paraId="173F3E0D" w14:textId="77777777" w:rsidR="003516DE" w:rsidRDefault="003516DE" w:rsidP="00FB5BB3">
    <w:pPr>
      <w:pStyle w:val="Header"/>
      <w:framePr w:wrap="auto" w:vAnchor="text" w:hAnchor="margin" w:xAlign="center" w:y="1"/>
    </w:pPr>
    <w:r>
      <w:fldChar w:fldCharType="begin"/>
    </w:r>
    <w:r>
      <w:instrText xml:space="preserve">page </w:instrText>
    </w:r>
    <w:r>
      <w:fldChar w:fldCharType="separate"/>
    </w:r>
    <w:r>
      <w:t>2</w:t>
    </w:r>
    <w:r>
      <w:fldChar w:fldCharType="end"/>
    </w:r>
  </w:p>
  <w:p w14:paraId="703C2A2C" w14:textId="77777777" w:rsidR="003516DE" w:rsidRDefault="003516DE"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091311B"/>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7"/>
  </w:num>
  <w:num w:numId="2">
    <w:abstractNumId w:val="11"/>
  </w:num>
  <w:num w:numId="3">
    <w:abstractNumId w:val="5"/>
  </w:num>
  <w:num w:numId="4">
    <w:abstractNumId w:val="8"/>
  </w:num>
  <w:num w:numId="5">
    <w:abstractNumId w:val="9"/>
  </w:num>
  <w:num w:numId="6">
    <w:abstractNumId w:val="2"/>
  </w:num>
  <w:num w:numId="7">
    <w:abstractNumId w:val="1"/>
  </w:num>
  <w:num w:numId="8">
    <w:abstractNumId w:val="0"/>
  </w:num>
  <w:num w:numId="9">
    <w:abstractNumId w:val="10"/>
  </w:num>
  <w:num w:numId="10">
    <w:abstractNumId w:val="12"/>
  </w:num>
  <w:num w:numId="11">
    <w:abstractNumId w:val="6"/>
  </w:num>
  <w:num w:numId="12">
    <w:abstractNumId w:val="3"/>
  </w:num>
  <w:num w:numId="13">
    <w:abstractNumId w:val="4"/>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63EB"/>
    <w:rsid w:val="00010514"/>
    <w:rsid w:val="0001087E"/>
    <w:rsid w:val="00011E0F"/>
    <w:rsid w:val="00015462"/>
    <w:rsid w:val="00020DA7"/>
    <w:rsid w:val="00023167"/>
    <w:rsid w:val="000249E4"/>
    <w:rsid w:val="00026872"/>
    <w:rsid w:val="0003103C"/>
    <w:rsid w:val="0004317A"/>
    <w:rsid w:val="00052224"/>
    <w:rsid w:val="000612A3"/>
    <w:rsid w:val="00061F6F"/>
    <w:rsid w:val="00064664"/>
    <w:rsid w:val="0006727B"/>
    <w:rsid w:val="000707B6"/>
    <w:rsid w:val="00076162"/>
    <w:rsid w:val="000819C6"/>
    <w:rsid w:val="00082254"/>
    <w:rsid w:val="00082454"/>
    <w:rsid w:val="0008247B"/>
    <w:rsid w:val="00083C69"/>
    <w:rsid w:val="000915B5"/>
    <w:rsid w:val="000938AB"/>
    <w:rsid w:val="00093CF8"/>
    <w:rsid w:val="000A6324"/>
    <w:rsid w:val="000A778A"/>
    <w:rsid w:val="000B0907"/>
    <w:rsid w:val="000B62FD"/>
    <w:rsid w:val="000C07F1"/>
    <w:rsid w:val="000C1DDF"/>
    <w:rsid w:val="000C2397"/>
    <w:rsid w:val="000C4789"/>
    <w:rsid w:val="000C61F2"/>
    <w:rsid w:val="000C747D"/>
    <w:rsid w:val="000D08C8"/>
    <w:rsid w:val="000D13CA"/>
    <w:rsid w:val="000D200C"/>
    <w:rsid w:val="000D3B33"/>
    <w:rsid w:val="000E48F8"/>
    <w:rsid w:val="000F0F8B"/>
    <w:rsid w:val="000F302A"/>
    <w:rsid w:val="000F62C4"/>
    <w:rsid w:val="000F7610"/>
    <w:rsid w:val="00101B1F"/>
    <w:rsid w:val="00102FAB"/>
    <w:rsid w:val="00104BC9"/>
    <w:rsid w:val="0010557D"/>
    <w:rsid w:val="00106642"/>
    <w:rsid w:val="00106B01"/>
    <w:rsid w:val="00107008"/>
    <w:rsid w:val="001106CD"/>
    <w:rsid w:val="0011498E"/>
    <w:rsid w:val="00122645"/>
    <w:rsid w:val="001231C6"/>
    <w:rsid w:val="00123408"/>
    <w:rsid w:val="00123A1D"/>
    <w:rsid w:val="00125B10"/>
    <w:rsid w:val="00132E14"/>
    <w:rsid w:val="00134E24"/>
    <w:rsid w:val="0014565F"/>
    <w:rsid w:val="001475AA"/>
    <w:rsid w:val="0015108C"/>
    <w:rsid w:val="001538EC"/>
    <w:rsid w:val="001550A7"/>
    <w:rsid w:val="001562C9"/>
    <w:rsid w:val="00161C76"/>
    <w:rsid w:val="001648E9"/>
    <w:rsid w:val="001665E2"/>
    <w:rsid w:val="00171BCA"/>
    <w:rsid w:val="00173F8F"/>
    <w:rsid w:val="00187B49"/>
    <w:rsid w:val="00195023"/>
    <w:rsid w:val="0019604E"/>
    <w:rsid w:val="001A39F4"/>
    <w:rsid w:val="001A65FA"/>
    <w:rsid w:val="001A7131"/>
    <w:rsid w:val="001A7D9C"/>
    <w:rsid w:val="001B3CAD"/>
    <w:rsid w:val="001B4CBC"/>
    <w:rsid w:val="001B66D8"/>
    <w:rsid w:val="001B6E77"/>
    <w:rsid w:val="001C5640"/>
    <w:rsid w:val="001C6F37"/>
    <w:rsid w:val="001C7076"/>
    <w:rsid w:val="001D2DC3"/>
    <w:rsid w:val="001D5299"/>
    <w:rsid w:val="001D577C"/>
    <w:rsid w:val="001D7363"/>
    <w:rsid w:val="001E07EA"/>
    <w:rsid w:val="001F2032"/>
    <w:rsid w:val="001F231A"/>
    <w:rsid w:val="001F317E"/>
    <w:rsid w:val="001F5865"/>
    <w:rsid w:val="00200532"/>
    <w:rsid w:val="002012B8"/>
    <w:rsid w:val="00203753"/>
    <w:rsid w:val="002039D2"/>
    <w:rsid w:val="00212CF2"/>
    <w:rsid w:val="00217129"/>
    <w:rsid w:val="00217E13"/>
    <w:rsid w:val="00220F7E"/>
    <w:rsid w:val="00231902"/>
    <w:rsid w:val="00233972"/>
    <w:rsid w:val="0024037A"/>
    <w:rsid w:val="00240E45"/>
    <w:rsid w:val="0024206A"/>
    <w:rsid w:val="00252717"/>
    <w:rsid w:val="00253665"/>
    <w:rsid w:val="00253BDC"/>
    <w:rsid w:val="0025587C"/>
    <w:rsid w:val="0025744E"/>
    <w:rsid w:val="00257F74"/>
    <w:rsid w:val="0026012A"/>
    <w:rsid w:val="00260B4D"/>
    <w:rsid w:val="00267C93"/>
    <w:rsid w:val="0027473D"/>
    <w:rsid w:val="00277AA0"/>
    <w:rsid w:val="00283D97"/>
    <w:rsid w:val="00286324"/>
    <w:rsid w:val="002872BE"/>
    <w:rsid w:val="00293B44"/>
    <w:rsid w:val="002944CB"/>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01216"/>
    <w:rsid w:val="00313FD9"/>
    <w:rsid w:val="00314FC7"/>
    <w:rsid w:val="00317DA1"/>
    <w:rsid w:val="00317F59"/>
    <w:rsid w:val="00331170"/>
    <w:rsid w:val="00332B28"/>
    <w:rsid w:val="0033781A"/>
    <w:rsid w:val="00337FB9"/>
    <w:rsid w:val="003423CA"/>
    <w:rsid w:val="00346700"/>
    <w:rsid w:val="00346C8C"/>
    <w:rsid w:val="003516DE"/>
    <w:rsid w:val="0035243B"/>
    <w:rsid w:val="003526E4"/>
    <w:rsid w:val="00352858"/>
    <w:rsid w:val="00352A57"/>
    <w:rsid w:val="0035391E"/>
    <w:rsid w:val="00354D0B"/>
    <w:rsid w:val="003566AA"/>
    <w:rsid w:val="00364C59"/>
    <w:rsid w:val="0036670E"/>
    <w:rsid w:val="003743AA"/>
    <w:rsid w:val="00374ACC"/>
    <w:rsid w:val="00376C69"/>
    <w:rsid w:val="00377236"/>
    <w:rsid w:val="00377332"/>
    <w:rsid w:val="00381E3C"/>
    <w:rsid w:val="00385C91"/>
    <w:rsid w:val="003912AA"/>
    <w:rsid w:val="00392A56"/>
    <w:rsid w:val="00394ED9"/>
    <w:rsid w:val="003954F5"/>
    <w:rsid w:val="00396ED0"/>
    <w:rsid w:val="003A0DDB"/>
    <w:rsid w:val="003A3DAB"/>
    <w:rsid w:val="003A66D9"/>
    <w:rsid w:val="003B2435"/>
    <w:rsid w:val="003B3E9C"/>
    <w:rsid w:val="003B7153"/>
    <w:rsid w:val="003B7C0F"/>
    <w:rsid w:val="003C6D07"/>
    <w:rsid w:val="003C6E7C"/>
    <w:rsid w:val="003D30A2"/>
    <w:rsid w:val="003D4722"/>
    <w:rsid w:val="003E1BDA"/>
    <w:rsid w:val="003E2BF2"/>
    <w:rsid w:val="003E630D"/>
    <w:rsid w:val="003E65C7"/>
    <w:rsid w:val="00406A46"/>
    <w:rsid w:val="004116E0"/>
    <w:rsid w:val="00411E54"/>
    <w:rsid w:val="00422F12"/>
    <w:rsid w:val="00423096"/>
    <w:rsid w:val="004365F1"/>
    <w:rsid w:val="00437D3F"/>
    <w:rsid w:val="00440B38"/>
    <w:rsid w:val="00440DF6"/>
    <w:rsid w:val="00445915"/>
    <w:rsid w:val="00445B9E"/>
    <w:rsid w:val="00450919"/>
    <w:rsid w:val="004550B6"/>
    <w:rsid w:val="00464FA2"/>
    <w:rsid w:val="004657D2"/>
    <w:rsid w:val="0046657F"/>
    <w:rsid w:val="00471F96"/>
    <w:rsid w:val="004804D6"/>
    <w:rsid w:val="00481472"/>
    <w:rsid w:val="00482B0D"/>
    <w:rsid w:val="00484E99"/>
    <w:rsid w:val="0048622A"/>
    <w:rsid w:val="00487BA9"/>
    <w:rsid w:val="00493139"/>
    <w:rsid w:val="00495964"/>
    <w:rsid w:val="004A0201"/>
    <w:rsid w:val="004A45F1"/>
    <w:rsid w:val="004B019E"/>
    <w:rsid w:val="004C08B7"/>
    <w:rsid w:val="004C2690"/>
    <w:rsid w:val="004C54CD"/>
    <w:rsid w:val="004C7061"/>
    <w:rsid w:val="004D6B75"/>
    <w:rsid w:val="004D6C6A"/>
    <w:rsid w:val="004E02B2"/>
    <w:rsid w:val="004E7781"/>
    <w:rsid w:val="004F5E5E"/>
    <w:rsid w:val="004F6E9C"/>
    <w:rsid w:val="00500331"/>
    <w:rsid w:val="0050075D"/>
    <w:rsid w:val="005027C2"/>
    <w:rsid w:val="005040D1"/>
    <w:rsid w:val="00507D21"/>
    <w:rsid w:val="005155F5"/>
    <w:rsid w:val="00516444"/>
    <w:rsid w:val="005210B7"/>
    <w:rsid w:val="005215BC"/>
    <w:rsid w:val="00522D64"/>
    <w:rsid w:val="00523DCD"/>
    <w:rsid w:val="0053015B"/>
    <w:rsid w:val="0053314B"/>
    <w:rsid w:val="005356E0"/>
    <w:rsid w:val="00540366"/>
    <w:rsid w:val="00550A4F"/>
    <w:rsid w:val="00562323"/>
    <w:rsid w:val="00564E43"/>
    <w:rsid w:val="005707DB"/>
    <w:rsid w:val="00575B4E"/>
    <w:rsid w:val="005812CF"/>
    <w:rsid w:val="00584B5E"/>
    <w:rsid w:val="00586310"/>
    <w:rsid w:val="00590F6B"/>
    <w:rsid w:val="0059301A"/>
    <w:rsid w:val="00593972"/>
    <w:rsid w:val="005A4C85"/>
    <w:rsid w:val="005B139D"/>
    <w:rsid w:val="005B1486"/>
    <w:rsid w:val="005C6856"/>
    <w:rsid w:val="005C7BA9"/>
    <w:rsid w:val="005D2E86"/>
    <w:rsid w:val="005D4085"/>
    <w:rsid w:val="005E76F0"/>
    <w:rsid w:val="005F25C3"/>
    <w:rsid w:val="005F3C1E"/>
    <w:rsid w:val="005F7332"/>
    <w:rsid w:val="00601F29"/>
    <w:rsid w:val="0062178D"/>
    <w:rsid w:val="0062308B"/>
    <w:rsid w:val="006230F1"/>
    <w:rsid w:val="0062550D"/>
    <w:rsid w:val="006265D8"/>
    <w:rsid w:val="00627DF9"/>
    <w:rsid w:val="00631484"/>
    <w:rsid w:val="00631A22"/>
    <w:rsid w:val="00632793"/>
    <w:rsid w:val="00633570"/>
    <w:rsid w:val="006373A2"/>
    <w:rsid w:val="006376B8"/>
    <w:rsid w:val="0064122D"/>
    <w:rsid w:val="006434E9"/>
    <w:rsid w:val="006444FA"/>
    <w:rsid w:val="00645EFB"/>
    <w:rsid w:val="00656330"/>
    <w:rsid w:val="006637E0"/>
    <w:rsid w:val="00664862"/>
    <w:rsid w:val="006658D4"/>
    <w:rsid w:val="006721C1"/>
    <w:rsid w:val="00672260"/>
    <w:rsid w:val="00681C0C"/>
    <w:rsid w:val="00685E80"/>
    <w:rsid w:val="00686760"/>
    <w:rsid w:val="00690F31"/>
    <w:rsid w:val="0069137B"/>
    <w:rsid w:val="00693BDE"/>
    <w:rsid w:val="0069684D"/>
    <w:rsid w:val="006A0F5D"/>
    <w:rsid w:val="006A1326"/>
    <w:rsid w:val="006A4561"/>
    <w:rsid w:val="006B3580"/>
    <w:rsid w:val="006B5094"/>
    <w:rsid w:val="006B5DA6"/>
    <w:rsid w:val="006B6F8C"/>
    <w:rsid w:val="006C2005"/>
    <w:rsid w:val="006C4E11"/>
    <w:rsid w:val="006D5EED"/>
    <w:rsid w:val="006E16A7"/>
    <w:rsid w:val="006E2264"/>
    <w:rsid w:val="006E74AC"/>
    <w:rsid w:val="006E7C8A"/>
    <w:rsid w:val="006F3056"/>
    <w:rsid w:val="006F5B84"/>
    <w:rsid w:val="007103A2"/>
    <w:rsid w:val="00712FE2"/>
    <w:rsid w:val="00714D8D"/>
    <w:rsid w:val="00721942"/>
    <w:rsid w:val="00735EA7"/>
    <w:rsid w:val="00745739"/>
    <w:rsid w:val="0074615D"/>
    <w:rsid w:val="007506BB"/>
    <w:rsid w:val="007521EA"/>
    <w:rsid w:val="00753D42"/>
    <w:rsid w:val="007617A9"/>
    <w:rsid w:val="007628F2"/>
    <w:rsid w:val="007629FA"/>
    <w:rsid w:val="00762DBD"/>
    <w:rsid w:val="00766493"/>
    <w:rsid w:val="00773C32"/>
    <w:rsid w:val="00775ED4"/>
    <w:rsid w:val="007808E0"/>
    <w:rsid w:val="007833C5"/>
    <w:rsid w:val="007855FA"/>
    <w:rsid w:val="00786D4F"/>
    <w:rsid w:val="00787945"/>
    <w:rsid w:val="00787D55"/>
    <w:rsid w:val="00790651"/>
    <w:rsid w:val="00790FA7"/>
    <w:rsid w:val="0079191A"/>
    <w:rsid w:val="007A30BE"/>
    <w:rsid w:val="007A6FD5"/>
    <w:rsid w:val="007B3678"/>
    <w:rsid w:val="007B3C49"/>
    <w:rsid w:val="007B5413"/>
    <w:rsid w:val="007C0371"/>
    <w:rsid w:val="007C0D23"/>
    <w:rsid w:val="007C2EE8"/>
    <w:rsid w:val="007C4B52"/>
    <w:rsid w:val="007C4FF2"/>
    <w:rsid w:val="007C5EC5"/>
    <w:rsid w:val="007C7B2B"/>
    <w:rsid w:val="007D1079"/>
    <w:rsid w:val="007D1F5E"/>
    <w:rsid w:val="007D46B1"/>
    <w:rsid w:val="007E2303"/>
    <w:rsid w:val="007E3B7B"/>
    <w:rsid w:val="007F4F68"/>
    <w:rsid w:val="007F7725"/>
    <w:rsid w:val="008058C4"/>
    <w:rsid w:val="00807825"/>
    <w:rsid w:val="008105FC"/>
    <w:rsid w:val="00820004"/>
    <w:rsid w:val="00821D72"/>
    <w:rsid w:val="00825D7D"/>
    <w:rsid w:val="008471E1"/>
    <w:rsid w:val="0085123D"/>
    <w:rsid w:val="0085409F"/>
    <w:rsid w:val="00857525"/>
    <w:rsid w:val="0086548A"/>
    <w:rsid w:val="008673AB"/>
    <w:rsid w:val="008674C0"/>
    <w:rsid w:val="00871818"/>
    <w:rsid w:val="00875503"/>
    <w:rsid w:val="0087706D"/>
    <w:rsid w:val="008802DB"/>
    <w:rsid w:val="00881496"/>
    <w:rsid w:val="00881EBB"/>
    <w:rsid w:val="008843FF"/>
    <w:rsid w:val="0088555B"/>
    <w:rsid w:val="00892C31"/>
    <w:rsid w:val="008931F6"/>
    <w:rsid w:val="00895BEE"/>
    <w:rsid w:val="00896086"/>
    <w:rsid w:val="0089787C"/>
    <w:rsid w:val="008A02C2"/>
    <w:rsid w:val="008A534F"/>
    <w:rsid w:val="008A687F"/>
    <w:rsid w:val="008B156B"/>
    <w:rsid w:val="008B3B27"/>
    <w:rsid w:val="008B3F47"/>
    <w:rsid w:val="008C474E"/>
    <w:rsid w:val="008C51DB"/>
    <w:rsid w:val="008C5C89"/>
    <w:rsid w:val="008D316C"/>
    <w:rsid w:val="008D6A84"/>
    <w:rsid w:val="008D7ECC"/>
    <w:rsid w:val="008E05D3"/>
    <w:rsid w:val="008E1684"/>
    <w:rsid w:val="008E31C8"/>
    <w:rsid w:val="008F2C7A"/>
    <w:rsid w:val="008F3505"/>
    <w:rsid w:val="00900784"/>
    <w:rsid w:val="00901D76"/>
    <w:rsid w:val="00905A56"/>
    <w:rsid w:val="00905A8A"/>
    <w:rsid w:val="009060A8"/>
    <w:rsid w:val="0090645D"/>
    <w:rsid w:val="00923E83"/>
    <w:rsid w:val="009300E8"/>
    <w:rsid w:val="00932892"/>
    <w:rsid w:val="009370B6"/>
    <w:rsid w:val="00941FB3"/>
    <w:rsid w:val="009443B3"/>
    <w:rsid w:val="009512CF"/>
    <w:rsid w:val="0095186F"/>
    <w:rsid w:val="0096078F"/>
    <w:rsid w:val="00960ED2"/>
    <w:rsid w:val="009615A2"/>
    <w:rsid w:val="00963EBC"/>
    <w:rsid w:val="009654D6"/>
    <w:rsid w:val="00970088"/>
    <w:rsid w:val="0097563C"/>
    <w:rsid w:val="00975F46"/>
    <w:rsid w:val="009777EA"/>
    <w:rsid w:val="00981845"/>
    <w:rsid w:val="009821E6"/>
    <w:rsid w:val="0098618B"/>
    <w:rsid w:val="0098761C"/>
    <w:rsid w:val="009907B3"/>
    <w:rsid w:val="009A0F9C"/>
    <w:rsid w:val="009A21AF"/>
    <w:rsid w:val="009A41B7"/>
    <w:rsid w:val="009B5AC1"/>
    <w:rsid w:val="009B7758"/>
    <w:rsid w:val="009B7CA4"/>
    <w:rsid w:val="009C1807"/>
    <w:rsid w:val="009C2BEA"/>
    <w:rsid w:val="009D2B3A"/>
    <w:rsid w:val="009D3641"/>
    <w:rsid w:val="009D6C21"/>
    <w:rsid w:val="009E0A5C"/>
    <w:rsid w:val="009E0B20"/>
    <w:rsid w:val="009E1FFB"/>
    <w:rsid w:val="009E4173"/>
    <w:rsid w:val="009F1A51"/>
    <w:rsid w:val="009F5E60"/>
    <w:rsid w:val="009F5EE1"/>
    <w:rsid w:val="009F7746"/>
    <w:rsid w:val="00A051CC"/>
    <w:rsid w:val="00A05493"/>
    <w:rsid w:val="00A101E4"/>
    <w:rsid w:val="00A13563"/>
    <w:rsid w:val="00A13E15"/>
    <w:rsid w:val="00A20E6C"/>
    <w:rsid w:val="00A2322F"/>
    <w:rsid w:val="00A24290"/>
    <w:rsid w:val="00A245A0"/>
    <w:rsid w:val="00A263FF"/>
    <w:rsid w:val="00A26C66"/>
    <w:rsid w:val="00A44CA4"/>
    <w:rsid w:val="00A44FD1"/>
    <w:rsid w:val="00A62AB0"/>
    <w:rsid w:val="00A641E0"/>
    <w:rsid w:val="00A72539"/>
    <w:rsid w:val="00A75414"/>
    <w:rsid w:val="00A77785"/>
    <w:rsid w:val="00A80AD3"/>
    <w:rsid w:val="00A843A3"/>
    <w:rsid w:val="00A87A3B"/>
    <w:rsid w:val="00A9059D"/>
    <w:rsid w:val="00A93813"/>
    <w:rsid w:val="00A95267"/>
    <w:rsid w:val="00AB5B69"/>
    <w:rsid w:val="00AB7DD8"/>
    <w:rsid w:val="00AC20EF"/>
    <w:rsid w:val="00AC323F"/>
    <w:rsid w:val="00AC66F3"/>
    <w:rsid w:val="00AD05F9"/>
    <w:rsid w:val="00AD293C"/>
    <w:rsid w:val="00AD4E45"/>
    <w:rsid w:val="00AD5327"/>
    <w:rsid w:val="00AE3D9D"/>
    <w:rsid w:val="00AE77CE"/>
    <w:rsid w:val="00AF0A2E"/>
    <w:rsid w:val="00AF30CC"/>
    <w:rsid w:val="00AF6593"/>
    <w:rsid w:val="00B03824"/>
    <w:rsid w:val="00B041EE"/>
    <w:rsid w:val="00B075B5"/>
    <w:rsid w:val="00B23E1C"/>
    <w:rsid w:val="00B25674"/>
    <w:rsid w:val="00B256B6"/>
    <w:rsid w:val="00B25EF8"/>
    <w:rsid w:val="00B3548A"/>
    <w:rsid w:val="00B35936"/>
    <w:rsid w:val="00B42023"/>
    <w:rsid w:val="00B47CD8"/>
    <w:rsid w:val="00B60D98"/>
    <w:rsid w:val="00B618EC"/>
    <w:rsid w:val="00B6248B"/>
    <w:rsid w:val="00B64CC7"/>
    <w:rsid w:val="00B66E0F"/>
    <w:rsid w:val="00B71242"/>
    <w:rsid w:val="00B73D24"/>
    <w:rsid w:val="00B75CC5"/>
    <w:rsid w:val="00B75FC6"/>
    <w:rsid w:val="00B76D7C"/>
    <w:rsid w:val="00B8014B"/>
    <w:rsid w:val="00B8158B"/>
    <w:rsid w:val="00B868EA"/>
    <w:rsid w:val="00B96617"/>
    <w:rsid w:val="00B96C20"/>
    <w:rsid w:val="00BA1D10"/>
    <w:rsid w:val="00BA2171"/>
    <w:rsid w:val="00BA34FD"/>
    <w:rsid w:val="00BB12DE"/>
    <w:rsid w:val="00BB154E"/>
    <w:rsid w:val="00BD372D"/>
    <w:rsid w:val="00BD3E23"/>
    <w:rsid w:val="00BD44F2"/>
    <w:rsid w:val="00BE39AA"/>
    <w:rsid w:val="00BE638F"/>
    <w:rsid w:val="00BE754D"/>
    <w:rsid w:val="00BF1710"/>
    <w:rsid w:val="00BF271F"/>
    <w:rsid w:val="00C00546"/>
    <w:rsid w:val="00C01E41"/>
    <w:rsid w:val="00C04A09"/>
    <w:rsid w:val="00C1261C"/>
    <w:rsid w:val="00C15B0C"/>
    <w:rsid w:val="00C16207"/>
    <w:rsid w:val="00C2174E"/>
    <w:rsid w:val="00C2330A"/>
    <w:rsid w:val="00C27502"/>
    <w:rsid w:val="00C34097"/>
    <w:rsid w:val="00C34D9C"/>
    <w:rsid w:val="00C3683C"/>
    <w:rsid w:val="00C36E16"/>
    <w:rsid w:val="00C40428"/>
    <w:rsid w:val="00C42703"/>
    <w:rsid w:val="00C56389"/>
    <w:rsid w:val="00C57D1A"/>
    <w:rsid w:val="00C67579"/>
    <w:rsid w:val="00C67D53"/>
    <w:rsid w:val="00C713FA"/>
    <w:rsid w:val="00C72DDE"/>
    <w:rsid w:val="00C84B79"/>
    <w:rsid w:val="00C90B83"/>
    <w:rsid w:val="00C93A58"/>
    <w:rsid w:val="00CA07B5"/>
    <w:rsid w:val="00CA5363"/>
    <w:rsid w:val="00CB6492"/>
    <w:rsid w:val="00CC1EF8"/>
    <w:rsid w:val="00CC2392"/>
    <w:rsid w:val="00CC49E4"/>
    <w:rsid w:val="00CC7036"/>
    <w:rsid w:val="00CD0E8B"/>
    <w:rsid w:val="00CD38F6"/>
    <w:rsid w:val="00CD7E8C"/>
    <w:rsid w:val="00CE36AF"/>
    <w:rsid w:val="00CE61A8"/>
    <w:rsid w:val="00CF0132"/>
    <w:rsid w:val="00D019EB"/>
    <w:rsid w:val="00D04E63"/>
    <w:rsid w:val="00D1158A"/>
    <w:rsid w:val="00D1739F"/>
    <w:rsid w:val="00D17766"/>
    <w:rsid w:val="00D2119F"/>
    <w:rsid w:val="00D31EC8"/>
    <w:rsid w:val="00D417D2"/>
    <w:rsid w:val="00D434BF"/>
    <w:rsid w:val="00D4481D"/>
    <w:rsid w:val="00D467B3"/>
    <w:rsid w:val="00D50BAD"/>
    <w:rsid w:val="00D57647"/>
    <w:rsid w:val="00D602E0"/>
    <w:rsid w:val="00D608A0"/>
    <w:rsid w:val="00D61403"/>
    <w:rsid w:val="00D618AE"/>
    <w:rsid w:val="00D626BF"/>
    <w:rsid w:val="00D63390"/>
    <w:rsid w:val="00D700A2"/>
    <w:rsid w:val="00D82453"/>
    <w:rsid w:val="00D85729"/>
    <w:rsid w:val="00D91885"/>
    <w:rsid w:val="00D92E1C"/>
    <w:rsid w:val="00D9381E"/>
    <w:rsid w:val="00DA1648"/>
    <w:rsid w:val="00DA49B6"/>
    <w:rsid w:val="00DB1B3D"/>
    <w:rsid w:val="00DB20B3"/>
    <w:rsid w:val="00DB4CDC"/>
    <w:rsid w:val="00DB68D6"/>
    <w:rsid w:val="00DC051A"/>
    <w:rsid w:val="00DC2FD5"/>
    <w:rsid w:val="00DC3908"/>
    <w:rsid w:val="00DC5604"/>
    <w:rsid w:val="00DC5CD9"/>
    <w:rsid w:val="00DC6E68"/>
    <w:rsid w:val="00DE5A20"/>
    <w:rsid w:val="00DE7D02"/>
    <w:rsid w:val="00DF1E48"/>
    <w:rsid w:val="00DF7434"/>
    <w:rsid w:val="00E01518"/>
    <w:rsid w:val="00E04E65"/>
    <w:rsid w:val="00E06033"/>
    <w:rsid w:val="00E10530"/>
    <w:rsid w:val="00E14914"/>
    <w:rsid w:val="00E1508A"/>
    <w:rsid w:val="00E16AF2"/>
    <w:rsid w:val="00E24C63"/>
    <w:rsid w:val="00E2571F"/>
    <w:rsid w:val="00E27389"/>
    <w:rsid w:val="00E31DEE"/>
    <w:rsid w:val="00E34412"/>
    <w:rsid w:val="00E36070"/>
    <w:rsid w:val="00E37792"/>
    <w:rsid w:val="00E4003D"/>
    <w:rsid w:val="00E410DE"/>
    <w:rsid w:val="00E41512"/>
    <w:rsid w:val="00E46C38"/>
    <w:rsid w:val="00E50171"/>
    <w:rsid w:val="00E50925"/>
    <w:rsid w:val="00E50A87"/>
    <w:rsid w:val="00E54747"/>
    <w:rsid w:val="00E63A67"/>
    <w:rsid w:val="00E65747"/>
    <w:rsid w:val="00E7161E"/>
    <w:rsid w:val="00E807D4"/>
    <w:rsid w:val="00E877F0"/>
    <w:rsid w:val="00E90D11"/>
    <w:rsid w:val="00E92DF8"/>
    <w:rsid w:val="00E9496A"/>
    <w:rsid w:val="00E952AD"/>
    <w:rsid w:val="00EA1B28"/>
    <w:rsid w:val="00EA2224"/>
    <w:rsid w:val="00EA3343"/>
    <w:rsid w:val="00EA3CC8"/>
    <w:rsid w:val="00EB0065"/>
    <w:rsid w:val="00EB439D"/>
    <w:rsid w:val="00EB4AF3"/>
    <w:rsid w:val="00EB77E2"/>
    <w:rsid w:val="00ED1EDF"/>
    <w:rsid w:val="00ED6780"/>
    <w:rsid w:val="00ED7DC0"/>
    <w:rsid w:val="00EE0554"/>
    <w:rsid w:val="00EE2B0A"/>
    <w:rsid w:val="00EE2D08"/>
    <w:rsid w:val="00EE2D4E"/>
    <w:rsid w:val="00EE3ABC"/>
    <w:rsid w:val="00EE7065"/>
    <w:rsid w:val="00EF129D"/>
    <w:rsid w:val="00EF19D6"/>
    <w:rsid w:val="00EF43DF"/>
    <w:rsid w:val="00EF4A23"/>
    <w:rsid w:val="00F03DBB"/>
    <w:rsid w:val="00F1153E"/>
    <w:rsid w:val="00F115DD"/>
    <w:rsid w:val="00F12628"/>
    <w:rsid w:val="00F142BC"/>
    <w:rsid w:val="00F16402"/>
    <w:rsid w:val="00F31C58"/>
    <w:rsid w:val="00F34219"/>
    <w:rsid w:val="00F427F3"/>
    <w:rsid w:val="00F42FA2"/>
    <w:rsid w:val="00F43C0B"/>
    <w:rsid w:val="00F4737A"/>
    <w:rsid w:val="00F60F20"/>
    <w:rsid w:val="00F72149"/>
    <w:rsid w:val="00F77E1E"/>
    <w:rsid w:val="00F82B8F"/>
    <w:rsid w:val="00F82D36"/>
    <w:rsid w:val="00F82DB1"/>
    <w:rsid w:val="00F95702"/>
    <w:rsid w:val="00F96A9F"/>
    <w:rsid w:val="00F96E0B"/>
    <w:rsid w:val="00FA10CC"/>
    <w:rsid w:val="00FA2C89"/>
    <w:rsid w:val="00FA4322"/>
    <w:rsid w:val="00FA4B45"/>
    <w:rsid w:val="00FB5266"/>
    <w:rsid w:val="00FB5BB3"/>
    <w:rsid w:val="00FB63C7"/>
    <w:rsid w:val="00FC2C12"/>
    <w:rsid w:val="00FC3A06"/>
    <w:rsid w:val="00FC3BF3"/>
    <w:rsid w:val="00FC41E1"/>
    <w:rsid w:val="00FD2A84"/>
    <w:rsid w:val="00FD576D"/>
    <w:rsid w:val="00FE739C"/>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CC7"/>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semiHidden/>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portal.etsi.org/Services/editHelp!/Howtostart/ETSIDraftingRules.aspx" TargetMode="External"/><Relationship Id="rId17" Type="http://schemas.openxmlformats.org/officeDocument/2006/relationships/header" Target="header2.xml"/><Relationship Id="rId2" Type="http://schemas.openxmlformats.org/officeDocument/2006/relationships/styles" Target="styles.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pr.etsi.org/" TargetMode="Externa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hyperlink" Target="https://portal.etsi.org/TB/ETSIDeliverableStatus.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tsi.org/standards-search" TargetMode="External"/><Relationship Id="rId14"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3</TotalTime>
  <Pages>17</Pages>
  <Words>3376</Words>
  <Characters>19249</Characters>
  <Application>Microsoft Office Word</Application>
  <DocSecurity>0</DocSecurity>
  <Lines>160</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22580</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4</cp:revision>
  <cp:lastPrinted>2016-05-17T08:56:00Z</cp:lastPrinted>
  <dcterms:created xsi:type="dcterms:W3CDTF">2020-02-18T23:33:00Z</dcterms:created>
  <dcterms:modified xsi:type="dcterms:W3CDTF">2020-02-18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78571233</vt:lpwstr>
  </property>
</Properties>
</file>